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F75B38" w14:textId="7933078D" w:rsidR="00076895" w:rsidRPr="00A879B9" w:rsidRDefault="00107610" w:rsidP="00107610">
      <w:pPr>
        <w:jc w:val="center"/>
        <w:rPr>
          <w:rFonts w:asciiTheme="majorHAnsi" w:hAnsiTheme="majorHAnsi" w:cs="Times New Roman"/>
          <w:b/>
          <w:bCs/>
          <w:sz w:val="36"/>
          <w:szCs w:val="36"/>
        </w:rPr>
      </w:pPr>
      <w:r w:rsidRPr="00A879B9">
        <w:rPr>
          <w:rFonts w:asciiTheme="majorHAnsi" w:hAnsiTheme="majorHAnsi" w:cs="Times New Roman"/>
          <w:b/>
          <w:bCs/>
          <w:sz w:val="36"/>
          <w:szCs w:val="36"/>
          <w:u w:val="single"/>
        </w:rPr>
        <w:t xml:space="preserve">Setup </w:t>
      </w:r>
      <w:r w:rsidR="00FC1463" w:rsidRPr="00A879B9">
        <w:rPr>
          <w:rFonts w:asciiTheme="majorHAnsi" w:hAnsiTheme="majorHAnsi" w:cs="Times New Roman"/>
          <w:b/>
          <w:bCs/>
          <w:i/>
          <w:iCs/>
          <w:sz w:val="36"/>
          <w:szCs w:val="36"/>
          <w:u w:val="single"/>
        </w:rPr>
        <w:t>ManagementWebClient</w:t>
      </w:r>
      <w:r w:rsidRPr="00A879B9">
        <w:rPr>
          <w:rFonts w:asciiTheme="majorHAnsi" w:hAnsiTheme="majorHAnsi" w:cs="Times New Roman"/>
          <w:b/>
          <w:bCs/>
          <w:i/>
          <w:iCs/>
          <w:sz w:val="36"/>
          <w:szCs w:val="36"/>
          <w:u w:val="single"/>
        </w:rPr>
        <w:t xml:space="preserve"> App</w:t>
      </w:r>
      <w:r w:rsidR="007A0A6F" w:rsidRPr="00A879B9">
        <w:rPr>
          <w:rFonts w:asciiTheme="majorHAnsi" w:hAnsiTheme="majorHAnsi" w:cs="Times New Roman"/>
          <w:b/>
          <w:bCs/>
          <w:sz w:val="36"/>
          <w:szCs w:val="36"/>
          <w:u w:val="single"/>
        </w:rPr>
        <w:t xml:space="preserve"> </w:t>
      </w:r>
      <w:r w:rsidR="00A85783" w:rsidRPr="00A879B9">
        <w:rPr>
          <w:rFonts w:asciiTheme="majorHAnsi" w:hAnsiTheme="majorHAnsi" w:cs="Times New Roman"/>
          <w:b/>
          <w:bCs/>
          <w:sz w:val="36"/>
          <w:szCs w:val="36"/>
          <w:u w:val="single"/>
        </w:rPr>
        <w:t>( Angular App )</w:t>
      </w:r>
    </w:p>
    <w:p w14:paraId="32809E44" w14:textId="77777777" w:rsidR="009E5B92" w:rsidRPr="00107610" w:rsidRDefault="009E5B92" w:rsidP="00107610">
      <w:pPr>
        <w:jc w:val="center"/>
        <w:rPr>
          <w:sz w:val="32"/>
          <w:szCs w:val="32"/>
          <w:u w:val="single"/>
        </w:rPr>
      </w:pPr>
    </w:p>
    <w:p w14:paraId="38DD57BF" w14:textId="5C33C592" w:rsidR="00107610" w:rsidRPr="00666153" w:rsidRDefault="00107610">
      <w:pPr>
        <w:rPr>
          <w:b/>
          <w:bCs/>
          <w:i/>
          <w:iCs/>
          <w:sz w:val="28"/>
          <w:szCs w:val="28"/>
        </w:rPr>
      </w:pPr>
      <w:r w:rsidRPr="00666153">
        <w:rPr>
          <w:b/>
          <w:bCs/>
          <w:i/>
          <w:iCs/>
          <w:sz w:val="28"/>
          <w:szCs w:val="28"/>
        </w:rPr>
        <w:t xml:space="preserve">Prerequisite </w:t>
      </w:r>
    </w:p>
    <w:p w14:paraId="492F4C08" w14:textId="211DAE21" w:rsidR="00107610" w:rsidRPr="005A5819" w:rsidRDefault="00107610" w:rsidP="0010761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A7FFD">
        <w:rPr>
          <w:sz w:val="24"/>
          <w:szCs w:val="24"/>
        </w:rPr>
        <w:t xml:space="preserve">Visual Studio Code </w:t>
      </w:r>
      <w:hyperlink r:id="rId5" w:history="1">
        <w:r w:rsidRPr="00CC6B47">
          <w:rPr>
            <w:rStyle w:val="Hyperlink"/>
            <w:sz w:val="24"/>
            <w:szCs w:val="24"/>
          </w:rPr>
          <w:t>https://code.visualstudio.com/download</w:t>
        </w:r>
      </w:hyperlink>
      <w:r w:rsidRPr="00CC6B47">
        <w:rPr>
          <w:sz w:val="24"/>
          <w:szCs w:val="24"/>
        </w:rPr>
        <w:t xml:space="preserve"> </w:t>
      </w:r>
      <w:r w:rsidRPr="00CC6B47">
        <w:rPr>
          <w:b/>
          <w:bCs/>
          <w:sz w:val="24"/>
          <w:szCs w:val="24"/>
        </w:rPr>
        <w:t>(</w:t>
      </w:r>
      <w:r w:rsidR="006C390B">
        <w:rPr>
          <w:b/>
          <w:bCs/>
          <w:sz w:val="24"/>
          <w:szCs w:val="24"/>
        </w:rPr>
        <w:t xml:space="preserve"> </w:t>
      </w:r>
      <w:r w:rsidRPr="00CC6B47">
        <w:rPr>
          <w:b/>
          <w:bCs/>
          <w:sz w:val="24"/>
          <w:szCs w:val="24"/>
        </w:rPr>
        <w:t>User Installer 64 bit</w:t>
      </w:r>
      <w:r w:rsidR="006C390B">
        <w:rPr>
          <w:b/>
          <w:bCs/>
          <w:sz w:val="24"/>
          <w:szCs w:val="24"/>
        </w:rPr>
        <w:t xml:space="preserve"> </w:t>
      </w:r>
      <w:r w:rsidR="007A3071" w:rsidRPr="00CC6B47">
        <w:rPr>
          <w:b/>
          <w:bCs/>
          <w:sz w:val="24"/>
          <w:szCs w:val="24"/>
        </w:rPr>
        <w:t>)</w:t>
      </w:r>
    </w:p>
    <w:p w14:paraId="2ECE7249" w14:textId="3BF2EF49" w:rsidR="005A5819" w:rsidRPr="005A5819" w:rsidRDefault="006C7557" w:rsidP="005A5819">
      <w:pPr>
        <w:ind w:left="27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5D6434B" wp14:editId="408EC164">
                <wp:simplePos x="0" y="0"/>
                <wp:positionH relativeFrom="column">
                  <wp:posOffset>2476500</wp:posOffset>
                </wp:positionH>
                <wp:positionV relativeFrom="paragraph">
                  <wp:posOffset>1442085</wp:posOffset>
                </wp:positionV>
                <wp:extent cx="906780" cy="220980"/>
                <wp:effectExtent l="0" t="0" r="26670" b="2667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6780" cy="220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AB6C5" id="Rectangle 38" o:spid="_x0000_s1026" style="position:absolute;margin-left:195pt;margin-top:113.55pt;width:71.4pt;height:17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" filled="f" strokecolor="red" strokeweight="1pt"/>
            </w:pict>
          </mc:Fallback>
        </mc:AlternateContent>
      </w:r>
      <w:r w:rsidR="005A5819" w:rsidRPr="005A5819">
        <w:rPr>
          <w:noProof/>
        </w:rPr>
        <w:drawing>
          <wp:inline distT="0" distB="0" distL="0" distR="0" wp14:anchorId="1FFD3807" wp14:editId="561654B5">
            <wp:extent cx="2194560" cy="230441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3348"/>
                    <a:stretch/>
                  </pic:blipFill>
                  <pic:spPr bwMode="auto">
                    <a:xfrm>
                      <a:off x="0" y="0"/>
                      <a:ext cx="2218057" cy="23290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F1CA17" w14:textId="1DEE1DD1" w:rsidR="003F08FF" w:rsidRDefault="003F08FF" w:rsidP="00107610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CC6B47">
        <w:rPr>
          <w:sz w:val="24"/>
          <w:szCs w:val="24"/>
        </w:rPr>
        <w:t xml:space="preserve">Node.js </w:t>
      </w:r>
      <w:hyperlink r:id="rId7" w:history="1">
        <w:r w:rsidRPr="00CC6B47">
          <w:rPr>
            <w:rStyle w:val="Hyperlink"/>
            <w:sz w:val="24"/>
            <w:szCs w:val="24"/>
          </w:rPr>
          <w:t>https://nodejs.org/en/</w:t>
        </w:r>
      </w:hyperlink>
      <w:r w:rsidRPr="00CC6B47">
        <w:rPr>
          <w:sz w:val="24"/>
          <w:szCs w:val="24"/>
        </w:rPr>
        <w:t xml:space="preserve"> </w:t>
      </w:r>
      <w:r w:rsidRPr="00CC6B47">
        <w:rPr>
          <w:b/>
          <w:bCs/>
          <w:sz w:val="24"/>
          <w:szCs w:val="24"/>
        </w:rPr>
        <w:t>(</w:t>
      </w:r>
      <w:r w:rsidR="006C390B">
        <w:rPr>
          <w:b/>
          <w:bCs/>
          <w:sz w:val="24"/>
          <w:szCs w:val="24"/>
        </w:rPr>
        <w:t xml:space="preserve"> </w:t>
      </w:r>
      <w:r w:rsidRPr="00CC6B47">
        <w:rPr>
          <w:b/>
          <w:bCs/>
          <w:sz w:val="24"/>
          <w:szCs w:val="24"/>
        </w:rPr>
        <w:t>14.17.6 LTS</w:t>
      </w:r>
      <w:r w:rsidR="006C390B">
        <w:rPr>
          <w:b/>
          <w:bCs/>
          <w:sz w:val="24"/>
          <w:szCs w:val="24"/>
        </w:rPr>
        <w:t xml:space="preserve"> </w:t>
      </w:r>
      <w:r w:rsidRPr="00CC6B47">
        <w:rPr>
          <w:b/>
          <w:bCs/>
          <w:sz w:val="24"/>
          <w:szCs w:val="24"/>
        </w:rPr>
        <w:t>)</w:t>
      </w:r>
    </w:p>
    <w:p w14:paraId="2AC84312" w14:textId="10C61ABE" w:rsidR="0082203A" w:rsidRPr="00CC6B47" w:rsidRDefault="00C52241" w:rsidP="0082203A">
      <w:pPr>
        <w:pStyle w:val="ListParagraph"/>
        <w:ind w:left="630"/>
        <w:jc w:val="center"/>
        <w:rPr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B6EEB8E" wp14:editId="69E8F431">
                <wp:simplePos x="0" y="0"/>
                <wp:positionH relativeFrom="column">
                  <wp:posOffset>944880</wp:posOffset>
                </wp:positionH>
                <wp:positionV relativeFrom="paragraph">
                  <wp:posOffset>527685</wp:posOffset>
                </wp:positionV>
                <wp:extent cx="2194560" cy="853440"/>
                <wp:effectExtent l="0" t="0" r="15240" b="2286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8534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0552B5" id="Rectangle 39" o:spid="_x0000_s1026" style="position:absolute;margin-left:74.4pt;margin-top:41.55pt;width:172.8pt;height:67.2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" filled="f" strokecolor="red" strokeweight="1pt"/>
            </w:pict>
          </mc:Fallback>
        </mc:AlternateContent>
      </w:r>
      <w:r w:rsidR="0082203A" w:rsidRPr="0082203A">
        <w:rPr>
          <w:b/>
          <w:bCs/>
          <w:noProof/>
          <w:sz w:val="24"/>
          <w:szCs w:val="24"/>
        </w:rPr>
        <w:drawing>
          <wp:inline distT="0" distB="0" distL="0" distR="0" wp14:anchorId="3E0281BA" wp14:editId="1721EE5C">
            <wp:extent cx="4747260" cy="1668693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8206" cy="1679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653A9" w14:textId="0CFF81FE" w:rsidR="00534093" w:rsidRDefault="003F08FF" w:rsidP="0010761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C6B47">
        <w:rPr>
          <w:sz w:val="24"/>
          <w:szCs w:val="24"/>
        </w:rPr>
        <w:t xml:space="preserve">Angular CLI </w:t>
      </w:r>
      <w:hyperlink r:id="rId9" w:history="1">
        <w:r w:rsidR="001C6AE2" w:rsidRPr="00CC6B47">
          <w:rPr>
            <w:rStyle w:val="Hyperlink"/>
            <w:sz w:val="24"/>
            <w:szCs w:val="24"/>
          </w:rPr>
          <w:t>https://www.npmjs.com/package/@angular/cli</w:t>
        </w:r>
      </w:hyperlink>
      <w:r w:rsidR="001C6AE2" w:rsidRPr="00CC6B47">
        <w:rPr>
          <w:sz w:val="24"/>
          <w:szCs w:val="24"/>
        </w:rPr>
        <w:t xml:space="preserve"> </w:t>
      </w:r>
    </w:p>
    <w:p w14:paraId="4E5DE37A" w14:textId="18966B70" w:rsidR="00534093" w:rsidRDefault="00534093" w:rsidP="00534093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Open </w:t>
      </w:r>
      <w:r w:rsidRPr="00912CCA">
        <w:rPr>
          <w:i/>
          <w:iCs/>
          <w:sz w:val="24"/>
          <w:szCs w:val="24"/>
        </w:rPr>
        <w:t xml:space="preserve">Command </w:t>
      </w:r>
      <w:r w:rsidR="00F63AD2" w:rsidRPr="00912CCA">
        <w:rPr>
          <w:i/>
          <w:iCs/>
          <w:sz w:val="24"/>
          <w:szCs w:val="24"/>
        </w:rPr>
        <w:t>P</w:t>
      </w:r>
      <w:r w:rsidRPr="00912CCA">
        <w:rPr>
          <w:i/>
          <w:iCs/>
          <w:sz w:val="24"/>
          <w:szCs w:val="24"/>
        </w:rPr>
        <w:t xml:space="preserve">rompt </w:t>
      </w:r>
      <w:r>
        <w:rPr>
          <w:sz w:val="24"/>
          <w:szCs w:val="24"/>
        </w:rPr>
        <w:t xml:space="preserve">and use </w:t>
      </w:r>
      <w:r w:rsidR="005A37BA">
        <w:rPr>
          <w:sz w:val="24"/>
          <w:szCs w:val="24"/>
        </w:rPr>
        <w:t>below</w:t>
      </w:r>
      <w:r>
        <w:rPr>
          <w:sz w:val="24"/>
          <w:szCs w:val="24"/>
        </w:rPr>
        <w:t xml:space="preserve"> command to install </w:t>
      </w:r>
      <w:r w:rsidRPr="00912CCA">
        <w:rPr>
          <w:i/>
          <w:iCs/>
          <w:sz w:val="24"/>
          <w:szCs w:val="24"/>
        </w:rPr>
        <w:t>angular CLI</w:t>
      </w:r>
      <w:r>
        <w:rPr>
          <w:sz w:val="24"/>
          <w:szCs w:val="24"/>
        </w:rPr>
        <w:t xml:space="preserve"> </w:t>
      </w:r>
    </w:p>
    <w:p w14:paraId="586109B8" w14:textId="5DB3389E" w:rsidR="003F08FF" w:rsidRPr="00534093" w:rsidRDefault="00534093" w:rsidP="00534093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534093">
        <w:rPr>
          <w:sz w:val="24"/>
          <w:szCs w:val="24"/>
        </w:rPr>
        <w:t>n</w:t>
      </w:r>
      <w:r w:rsidR="001C6AE2" w:rsidRPr="00534093">
        <w:rPr>
          <w:sz w:val="24"/>
          <w:szCs w:val="24"/>
        </w:rPr>
        <w:t>pm</w:t>
      </w:r>
      <w:r w:rsidR="009F7501" w:rsidRPr="00534093">
        <w:rPr>
          <w:sz w:val="24"/>
          <w:szCs w:val="24"/>
        </w:rPr>
        <w:t xml:space="preserve"> i</w:t>
      </w:r>
      <w:r w:rsidR="001C6AE2" w:rsidRPr="00534093">
        <w:rPr>
          <w:sz w:val="24"/>
          <w:szCs w:val="24"/>
        </w:rPr>
        <w:t xml:space="preserve"> -g @angular/cli</w:t>
      </w:r>
    </w:p>
    <w:p w14:paraId="367D0C40" w14:textId="7C72C527" w:rsidR="00CC6B47" w:rsidRDefault="00CC6B47" w:rsidP="00CC6B47"/>
    <w:p w14:paraId="7D84CDC4" w14:textId="0D4ED301" w:rsidR="00F12E54" w:rsidRDefault="00F12E54" w:rsidP="00CC6B47">
      <w:pPr>
        <w:rPr>
          <w:i/>
          <w:iCs/>
          <w:sz w:val="28"/>
          <w:szCs w:val="28"/>
        </w:rPr>
      </w:pPr>
    </w:p>
    <w:p w14:paraId="55DC7375" w14:textId="34CFC708" w:rsidR="00CC6B47" w:rsidRPr="005E4C69" w:rsidRDefault="005B5696" w:rsidP="00CC6B47">
      <w:pPr>
        <w:rPr>
          <w:b/>
          <w:bCs/>
          <w:i/>
          <w:iCs/>
          <w:sz w:val="28"/>
          <w:szCs w:val="28"/>
        </w:rPr>
      </w:pPr>
      <w:r w:rsidRPr="005E4C69">
        <w:rPr>
          <w:b/>
          <w:bCs/>
          <w:i/>
          <w:iCs/>
          <w:sz w:val="28"/>
          <w:szCs w:val="28"/>
        </w:rPr>
        <w:t xml:space="preserve">Setup </w:t>
      </w:r>
      <w:r w:rsidR="00CC6B47" w:rsidRPr="005E4C69">
        <w:rPr>
          <w:b/>
          <w:bCs/>
          <w:i/>
          <w:iCs/>
          <w:sz w:val="28"/>
          <w:szCs w:val="28"/>
        </w:rPr>
        <w:t>Clone Project</w:t>
      </w:r>
      <w:r w:rsidR="00D10084">
        <w:rPr>
          <w:b/>
          <w:bCs/>
          <w:i/>
          <w:iCs/>
          <w:sz w:val="28"/>
          <w:szCs w:val="28"/>
        </w:rPr>
        <w:t xml:space="preserve"> ( CaaS )</w:t>
      </w:r>
    </w:p>
    <w:p w14:paraId="44D22ADE" w14:textId="32E540D1" w:rsidR="00CC6B47" w:rsidRPr="00206F0A" w:rsidRDefault="00E56984" w:rsidP="00CC6B47">
      <w:pPr>
        <w:pStyle w:val="ListParagraph"/>
        <w:numPr>
          <w:ilvl w:val="0"/>
          <w:numId w:val="2"/>
        </w:numPr>
        <w:rPr>
          <w:sz w:val="24"/>
          <w:szCs w:val="24"/>
        </w:rPr>
      </w:pPr>
      <w:hyperlink r:id="rId10" w:history="1">
        <w:r w:rsidR="00206F0A" w:rsidRPr="006F1FA5">
          <w:rPr>
            <w:rStyle w:val="Hyperlink"/>
            <w:sz w:val="24"/>
            <w:szCs w:val="24"/>
          </w:rPr>
          <w:t>https://dev.azure.com/civica-vadodara/CaaS/_git/Civica.CaaS.ManagementWebClient/branches</w:t>
        </w:r>
      </w:hyperlink>
    </w:p>
    <w:p w14:paraId="5DB7E6B3" w14:textId="452E562B" w:rsidR="00441877" w:rsidRDefault="00F63AD2" w:rsidP="00F63AD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206F0A">
        <w:rPr>
          <w:sz w:val="24"/>
          <w:szCs w:val="24"/>
        </w:rPr>
        <w:t xml:space="preserve">Click on </w:t>
      </w:r>
      <w:r w:rsidRPr="0053671C">
        <w:rPr>
          <w:b/>
          <w:bCs/>
          <w:sz w:val="24"/>
          <w:szCs w:val="24"/>
          <w:highlight w:val="yellow"/>
        </w:rPr>
        <w:t>development</w:t>
      </w:r>
      <w:r w:rsidRPr="00206F0A">
        <w:rPr>
          <w:sz w:val="24"/>
          <w:szCs w:val="24"/>
        </w:rPr>
        <w:t xml:space="preserve"> branch</w:t>
      </w:r>
    </w:p>
    <w:p w14:paraId="44C360BB" w14:textId="7B473959" w:rsidR="00F06389" w:rsidRPr="00F06389" w:rsidRDefault="00F06389" w:rsidP="00F06389">
      <w:pPr>
        <w:rPr>
          <w:sz w:val="24"/>
          <w:szCs w:val="24"/>
        </w:rPr>
      </w:pPr>
    </w:p>
    <w:p w14:paraId="285C9C52" w14:textId="4B606696" w:rsidR="00533633" w:rsidRPr="00533633" w:rsidRDefault="0088588D" w:rsidP="0053363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o clone this </w:t>
      </w:r>
      <w:r w:rsidR="001D71BE">
        <w:rPr>
          <w:sz w:val="24"/>
          <w:szCs w:val="24"/>
        </w:rPr>
        <w:t>project,</w:t>
      </w:r>
      <w:r>
        <w:rPr>
          <w:sz w:val="24"/>
          <w:szCs w:val="24"/>
        </w:rPr>
        <w:t xml:space="preserve"> go to </w:t>
      </w:r>
      <w:r w:rsidRPr="007412F0">
        <w:rPr>
          <w:b/>
          <w:bCs/>
          <w:sz w:val="24"/>
          <w:szCs w:val="24"/>
        </w:rPr>
        <w:t>Clone</w:t>
      </w:r>
      <w:r>
        <w:rPr>
          <w:b/>
          <w:bCs/>
          <w:sz w:val="24"/>
          <w:szCs w:val="24"/>
        </w:rPr>
        <w:t xml:space="preserve"> </w:t>
      </w:r>
      <w:r w:rsidR="00962CBF">
        <w:rPr>
          <w:sz w:val="24"/>
          <w:szCs w:val="24"/>
        </w:rPr>
        <w:t xml:space="preserve">button located </w:t>
      </w:r>
      <w:r w:rsidR="00962CBF" w:rsidRPr="00113B03">
        <w:rPr>
          <w:i/>
          <w:iCs/>
          <w:sz w:val="24"/>
          <w:szCs w:val="24"/>
        </w:rPr>
        <w:t>top-right corner</w:t>
      </w:r>
      <w:r w:rsidR="00533633">
        <w:rPr>
          <w:sz w:val="24"/>
          <w:szCs w:val="24"/>
        </w:rPr>
        <w:t xml:space="preserve"> and click it</w:t>
      </w:r>
      <w:r w:rsidR="00066E3B">
        <w:rPr>
          <w:sz w:val="24"/>
          <w:szCs w:val="24"/>
        </w:rPr>
        <w:t>.</w:t>
      </w:r>
    </w:p>
    <w:p w14:paraId="28C14D32" w14:textId="528F877B" w:rsidR="001D6D09" w:rsidRDefault="001D6D09" w:rsidP="001D6D09"/>
    <w:p w14:paraId="6A1AD782" w14:textId="77777777" w:rsidR="00CF61C4" w:rsidRDefault="00505FA7" w:rsidP="00CF61C4">
      <w:pPr>
        <w:ind w:left="27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84E356" wp14:editId="703CFCC2">
                <wp:simplePos x="0" y="0"/>
                <wp:positionH relativeFrom="column">
                  <wp:posOffset>4579620</wp:posOffset>
                </wp:positionH>
                <wp:positionV relativeFrom="paragraph">
                  <wp:posOffset>138430</wp:posOffset>
                </wp:positionV>
                <wp:extent cx="693420" cy="289560"/>
                <wp:effectExtent l="0" t="0" r="11430" b="1524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289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65EC73" id="Rectangle 41" o:spid="_x0000_s1026" style="position:absolute;margin-left:360.6pt;margin-top:10.9pt;width:54.6pt;height:22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" filled="f" strokecolor="red" strokeweight="1pt"/>
            </w:pict>
          </mc:Fallback>
        </mc:AlternateContent>
      </w:r>
      <w:r w:rsidR="00F06389" w:rsidRPr="00F06389">
        <w:rPr>
          <w:noProof/>
        </w:rPr>
        <w:drawing>
          <wp:inline distT="0" distB="0" distL="0" distR="0" wp14:anchorId="3C060946" wp14:editId="152F8B0A">
            <wp:extent cx="4518660" cy="26711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379" cy="2702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ED01F" w14:textId="083FB04A" w:rsidR="009159B1" w:rsidRPr="007F090A" w:rsidRDefault="00204529" w:rsidP="00A71DCB">
      <w:pPr>
        <w:ind w:left="270"/>
        <w:jc w:val="center"/>
        <w:rPr>
          <w:sz w:val="24"/>
          <w:szCs w:val="24"/>
        </w:rPr>
      </w:pPr>
      <w:r w:rsidRPr="007F090A">
        <w:rPr>
          <w:sz w:val="24"/>
          <w:szCs w:val="24"/>
        </w:rPr>
        <w:t>Copy the Link</w:t>
      </w:r>
    </w:p>
    <w:p w14:paraId="56A31DAB" w14:textId="73C18862" w:rsidR="00C82ED7" w:rsidRDefault="00C82ED7" w:rsidP="00C82ED7">
      <w:pPr>
        <w:pStyle w:val="ListParagraph"/>
      </w:pPr>
    </w:p>
    <w:p w14:paraId="54B59F0A" w14:textId="10482F67" w:rsidR="00C82ED7" w:rsidRDefault="00505FA7" w:rsidP="00A71DCB">
      <w:pPr>
        <w:pStyle w:val="ListParagraph"/>
        <w:ind w:left="63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FB645A7" wp14:editId="58F29A40">
                <wp:simplePos x="0" y="0"/>
                <wp:positionH relativeFrom="column">
                  <wp:posOffset>2369820</wp:posOffset>
                </wp:positionH>
                <wp:positionV relativeFrom="paragraph">
                  <wp:posOffset>654685</wp:posOffset>
                </wp:positionV>
                <wp:extent cx="2590800" cy="289560"/>
                <wp:effectExtent l="0" t="0" r="19050" b="1524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0" cy="289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0550CC" id="Rectangle 43" o:spid="_x0000_s1026" style="position:absolute;margin-left:186.6pt;margin-top:51.55pt;width:204pt;height:22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" filled="f" strokecolor="red" strokeweight="1pt"/>
            </w:pict>
          </mc:Fallback>
        </mc:AlternateContent>
      </w:r>
      <w:r w:rsidR="00C82ED7" w:rsidRPr="00F06389">
        <w:rPr>
          <w:noProof/>
        </w:rPr>
        <w:drawing>
          <wp:inline distT="0" distB="0" distL="0" distR="0" wp14:anchorId="1995A92E" wp14:editId="78F97225">
            <wp:extent cx="3870249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94793" cy="36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8B5F9" w14:textId="17BCA15A" w:rsidR="003C6656" w:rsidRDefault="003C6656" w:rsidP="003C6656">
      <w:pPr>
        <w:pStyle w:val="ListParagraph"/>
      </w:pPr>
    </w:p>
    <w:p w14:paraId="3A86B14B" w14:textId="77777777" w:rsidR="00AB7448" w:rsidRDefault="00AB7448" w:rsidP="003C6656">
      <w:pPr>
        <w:pStyle w:val="ListParagraph"/>
      </w:pPr>
    </w:p>
    <w:p w14:paraId="6EEDC919" w14:textId="48AFCBF0" w:rsidR="003C6656" w:rsidRDefault="003C6656" w:rsidP="00C82ED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C6656">
        <w:rPr>
          <w:sz w:val="24"/>
          <w:szCs w:val="24"/>
        </w:rPr>
        <w:lastRenderedPageBreak/>
        <w:t xml:space="preserve">Open </w:t>
      </w:r>
      <w:r w:rsidRPr="00C16001">
        <w:rPr>
          <w:b/>
          <w:bCs/>
          <w:sz w:val="24"/>
          <w:szCs w:val="24"/>
        </w:rPr>
        <w:t>Git Bash</w:t>
      </w:r>
      <w:r w:rsidR="0078236B">
        <w:rPr>
          <w:b/>
          <w:bCs/>
          <w:sz w:val="24"/>
          <w:szCs w:val="24"/>
        </w:rPr>
        <w:t xml:space="preserve"> </w:t>
      </w:r>
      <w:r w:rsidR="0078236B">
        <w:rPr>
          <w:sz w:val="24"/>
          <w:szCs w:val="24"/>
        </w:rPr>
        <w:t>in your machine.</w:t>
      </w:r>
    </w:p>
    <w:p w14:paraId="67FCB200" w14:textId="20466F0C" w:rsidR="003C6656" w:rsidRPr="003C6656" w:rsidRDefault="003C6656" w:rsidP="00720A1E">
      <w:pPr>
        <w:pStyle w:val="ListParagraph"/>
        <w:jc w:val="center"/>
        <w:rPr>
          <w:sz w:val="24"/>
          <w:szCs w:val="24"/>
        </w:rPr>
      </w:pPr>
    </w:p>
    <w:p w14:paraId="7D4F7CCF" w14:textId="747D6104" w:rsidR="00A46739" w:rsidRPr="003E5744" w:rsidRDefault="005B4C32" w:rsidP="003E5744">
      <w:pPr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9623578" wp14:editId="39872377">
                <wp:simplePos x="0" y="0"/>
                <wp:positionH relativeFrom="column">
                  <wp:posOffset>548640</wp:posOffset>
                </wp:positionH>
                <wp:positionV relativeFrom="paragraph">
                  <wp:posOffset>1744980</wp:posOffset>
                </wp:positionV>
                <wp:extent cx="1051560" cy="198120"/>
                <wp:effectExtent l="0" t="0" r="15240" b="1143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560" cy="198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E285E9" id="Rectangle 44" o:spid="_x0000_s1026" style="position:absolute;margin-left:43.2pt;margin-top:137.4pt;width:82.8pt;height:15.6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" filled="f" strokecolor="red" strokeweight="1pt"/>
            </w:pict>
          </mc:Fallback>
        </mc:AlternateContent>
      </w:r>
      <w:r w:rsidR="003C6656" w:rsidRPr="003C6656">
        <w:rPr>
          <w:noProof/>
        </w:rPr>
        <w:drawing>
          <wp:inline distT="0" distB="0" distL="0" distR="0" wp14:anchorId="31C10121" wp14:editId="05DABBEC">
            <wp:extent cx="2452144" cy="307086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42314" cy="3183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6656" w:rsidRPr="003C6656">
        <w:rPr>
          <w:noProof/>
        </w:rPr>
        <w:drawing>
          <wp:inline distT="0" distB="0" distL="0" distR="0" wp14:anchorId="55C35432" wp14:editId="4181DA21">
            <wp:extent cx="2979420" cy="2971247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80961" cy="297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0A838" w14:textId="77777777" w:rsidR="00A46739" w:rsidRPr="003C6656" w:rsidRDefault="00A46739" w:rsidP="003C6656">
      <w:pPr>
        <w:pStyle w:val="ListParagraph"/>
        <w:rPr>
          <w:sz w:val="24"/>
          <w:szCs w:val="24"/>
        </w:rPr>
      </w:pPr>
    </w:p>
    <w:p w14:paraId="0915AF65" w14:textId="347E4C37" w:rsidR="003C6656" w:rsidRDefault="00A46739" w:rsidP="003C665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Use bellow command to </w:t>
      </w:r>
      <w:r w:rsidRPr="0065622B">
        <w:rPr>
          <w:i/>
          <w:iCs/>
          <w:sz w:val="24"/>
          <w:szCs w:val="24"/>
        </w:rPr>
        <w:t>clone</w:t>
      </w:r>
      <w:r>
        <w:rPr>
          <w:sz w:val="24"/>
          <w:szCs w:val="24"/>
        </w:rPr>
        <w:t xml:space="preserve"> the project</w:t>
      </w:r>
    </w:p>
    <w:p w14:paraId="3B01426C" w14:textId="77777777" w:rsidR="00A46739" w:rsidRPr="00A46739" w:rsidRDefault="00A46739" w:rsidP="00A46739">
      <w:pPr>
        <w:pStyle w:val="ListParagraph"/>
        <w:rPr>
          <w:sz w:val="24"/>
          <w:szCs w:val="24"/>
        </w:rPr>
      </w:pPr>
    </w:p>
    <w:p w14:paraId="10C7E277" w14:textId="3FF761AC" w:rsidR="009E3580" w:rsidRDefault="00A46739" w:rsidP="009E3580">
      <w:pPr>
        <w:pStyle w:val="ListParagraph"/>
        <w:numPr>
          <w:ilvl w:val="1"/>
          <w:numId w:val="2"/>
        </w:numPr>
        <w:rPr>
          <w:rFonts w:ascii="Consolas" w:hAnsi="Consolas"/>
          <w:sz w:val="24"/>
          <w:szCs w:val="24"/>
        </w:rPr>
      </w:pPr>
      <w:r w:rsidRPr="007540FB">
        <w:rPr>
          <w:b/>
          <w:bCs/>
          <w:sz w:val="24"/>
          <w:szCs w:val="24"/>
        </w:rPr>
        <w:t xml:space="preserve">git clone </w:t>
      </w:r>
      <w:r w:rsidR="00432098">
        <w:rPr>
          <w:b/>
          <w:bCs/>
          <w:sz w:val="24"/>
          <w:szCs w:val="24"/>
        </w:rPr>
        <w:t>&lt;</w:t>
      </w:r>
      <w:r w:rsidRPr="00524112">
        <w:rPr>
          <w:rFonts w:ascii="Consolas" w:hAnsi="Consolas"/>
          <w:sz w:val="24"/>
          <w:szCs w:val="24"/>
        </w:rPr>
        <w:t>Copied Link</w:t>
      </w:r>
      <w:r w:rsidR="00432098">
        <w:rPr>
          <w:rFonts w:ascii="Consolas" w:hAnsi="Consolas"/>
          <w:sz w:val="24"/>
          <w:szCs w:val="24"/>
        </w:rPr>
        <w:t>&gt;</w:t>
      </w:r>
    </w:p>
    <w:p w14:paraId="106AD41C" w14:textId="77777777" w:rsidR="002F4A0B" w:rsidRDefault="002F4A0B" w:rsidP="002F4A0B">
      <w:pPr>
        <w:pStyle w:val="ListParagraph"/>
        <w:ind w:left="1440"/>
        <w:rPr>
          <w:rFonts w:ascii="Consolas" w:hAnsi="Consolas"/>
          <w:sz w:val="24"/>
          <w:szCs w:val="24"/>
        </w:rPr>
      </w:pPr>
    </w:p>
    <w:p w14:paraId="642F3C7E" w14:textId="7152CB85" w:rsidR="006720F7" w:rsidRDefault="002F4A0B" w:rsidP="006720F7">
      <w:pPr>
        <w:pStyle w:val="ListParagraph"/>
        <w:ind w:left="1440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b/>
          <w:bCs/>
          <w:sz w:val="24"/>
          <w:szCs w:val="24"/>
        </w:rPr>
        <w:t xml:space="preserve">Copied link </w:t>
      </w:r>
      <w:r w:rsidR="00520E39">
        <w:rPr>
          <w:b/>
          <w:bCs/>
          <w:sz w:val="24"/>
          <w:szCs w:val="24"/>
        </w:rPr>
        <w:t>–</w:t>
      </w:r>
      <w:r>
        <w:rPr>
          <w:b/>
          <w:bCs/>
          <w:sz w:val="24"/>
          <w:szCs w:val="24"/>
        </w:rPr>
        <w:t xml:space="preserve"> </w:t>
      </w:r>
      <w:hyperlink r:id="rId15" w:history="1">
        <w:r w:rsidR="006720F7" w:rsidRPr="0053608C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https://civica-vadodara@dev.azure.com/civica-vadodara/CaaS/_git/Civica.CaaS.ManagementWebClient</w:t>
        </w:r>
      </w:hyperlink>
    </w:p>
    <w:p w14:paraId="13C53B10" w14:textId="77777777" w:rsidR="006720F7" w:rsidRPr="006720F7" w:rsidRDefault="006720F7" w:rsidP="006720F7">
      <w:pPr>
        <w:pStyle w:val="ListParagraph"/>
        <w:ind w:left="1440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75E06376" w14:textId="77777777" w:rsidR="009E3580" w:rsidRPr="009E3580" w:rsidRDefault="009E3580" w:rsidP="009E3580">
      <w:pPr>
        <w:rPr>
          <w:b/>
          <w:bCs/>
          <w:i/>
          <w:iCs/>
          <w:sz w:val="24"/>
          <w:szCs w:val="24"/>
        </w:rPr>
      </w:pPr>
    </w:p>
    <w:p w14:paraId="19BF5831" w14:textId="0E9F11E3" w:rsidR="00A46739" w:rsidRDefault="00B51F80" w:rsidP="00190665">
      <w:pPr>
        <w:pStyle w:val="ListParagraph"/>
        <w:ind w:left="1440"/>
        <w:rPr>
          <w:sz w:val="24"/>
          <w:szCs w:val="24"/>
        </w:rPr>
      </w:pPr>
      <w:r w:rsidRPr="00B51F80">
        <w:rPr>
          <w:noProof/>
          <w:sz w:val="24"/>
          <w:szCs w:val="24"/>
        </w:rPr>
        <w:drawing>
          <wp:inline distT="0" distB="0" distL="0" distR="0" wp14:anchorId="17139553" wp14:editId="4952CAE3">
            <wp:extent cx="4432377" cy="206502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46441" cy="2071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DF607" w14:textId="38FEA748" w:rsidR="00B51F80" w:rsidRDefault="00B51F80" w:rsidP="00B51F80">
      <w:pPr>
        <w:rPr>
          <w:sz w:val="24"/>
          <w:szCs w:val="24"/>
        </w:rPr>
      </w:pPr>
    </w:p>
    <w:p w14:paraId="0AB65640" w14:textId="10178EF3" w:rsidR="00222AB6" w:rsidRDefault="00222AB6" w:rsidP="00B51F80">
      <w:pPr>
        <w:rPr>
          <w:sz w:val="24"/>
          <w:szCs w:val="24"/>
        </w:rPr>
      </w:pPr>
    </w:p>
    <w:p w14:paraId="72D3AE81" w14:textId="77777777" w:rsidR="00222AB6" w:rsidRPr="00B51F80" w:rsidRDefault="00222AB6" w:rsidP="00B51F80">
      <w:pPr>
        <w:rPr>
          <w:sz w:val="24"/>
          <w:szCs w:val="24"/>
        </w:rPr>
      </w:pPr>
    </w:p>
    <w:p w14:paraId="72324C1E" w14:textId="3121B60A" w:rsidR="00B51F80" w:rsidRDefault="001D47E9" w:rsidP="00B51F8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fter Successful cloning open folder </w:t>
      </w:r>
      <w:r w:rsidRPr="006B78AE">
        <w:rPr>
          <w:b/>
          <w:bCs/>
          <w:sz w:val="24"/>
          <w:szCs w:val="24"/>
          <w:highlight w:val="yellow"/>
        </w:rPr>
        <w:t>management-web-client</w:t>
      </w:r>
      <w:r>
        <w:rPr>
          <w:sz w:val="24"/>
          <w:szCs w:val="24"/>
        </w:rPr>
        <w:t xml:space="preserve"> in VS Code (Visual Studio Code)</w:t>
      </w:r>
    </w:p>
    <w:p w14:paraId="37F3B100" w14:textId="6CADDD16" w:rsidR="001D47E9" w:rsidRDefault="004D60BB" w:rsidP="00222AB6">
      <w:pPr>
        <w:ind w:left="108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5078130" wp14:editId="1C669B5B">
                <wp:simplePos x="0" y="0"/>
                <wp:positionH relativeFrom="column">
                  <wp:posOffset>1615440</wp:posOffset>
                </wp:positionH>
                <wp:positionV relativeFrom="paragraph">
                  <wp:posOffset>609600</wp:posOffset>
                </wp:positionV>
                <wp:extent cx="2164080" cy="144780"/>
                <wp:effectExtent l="0" t="0" r="26670" b="2667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4080" cy="1447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BE24FE" id="Rectangle 45" o:spid="_x0000_s1026" style="position:absolute;margin-left:127.2pt;margin-top:48pt;width:170.4pt;height:11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" filled="f" strokecolor="red" strokeweight="1pt"/>
            </w:pict>
          </mc:Fallback>
        </mc:AlternateContent>
      </w:r>
      <w:r w:rsidR="001D47E9" w:rsidRPr="001D47E9">
        <w:rPr>
          <w:noProof/>
        </w:rPr>
        <w:drawing>
          <wp:inline distT="0" distB="0" distL="0" distR="0" wp14:anchorId="0BFA97FB" wp14:editId="2DC7A7A6">
            <wp:extent cx="4328160" cy="16642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81931" cy="172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E8861" w14:textId="77777777" w:rsidR="00222AB6" w:rsidRPr="00222AB6" w:rsidRDefault="00222AB6" w:rsidP="00222AB6">
      <w:pPr>
        <w:ind w:left="1080"/>
        <w:rPr>
          <w:sz w:val="24"/>
          <w:szCs w:val="24"/>
        </w:rPr>
      </w:pPr>
    </w:p>
    <w:p w14:paraId="7F0075AF" w14:textId="580CD3EA" w:rsidR="001D47E9" w:rsidRDefault="001D47E9" w:rsidP="00585C73">
      <w:pPr>
        <w:pStyle w:val="ListParagraph"/>
        <w:ind w:left="1440"/>
        <w:jc w:val="center"/>
        <w:rPr>
          <w:sz w:val="24"/>
          <w:szCs w:val="24"/>
        </w:rPr>
      </w:pPr>
      <w:r w:rsidRPr="001D47E9">
        <w:rPr>
          <w:noProof/>
          <w:sz w:val="24"/>
          <w:szCs w:val="24"/>
        </w:rPr>
        <w:drawing>
          <wp:inline distT="0" distB="0" distL="0" distR="0" wp14:anchorId="50257596" wp14:editId="3F71CACC">
            <wp:extent cx="4563523" cy="262890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32212" cy="266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A984A" w14:textId="20213862" w:rsidR="00585C73" w:rsidRDefault="00585C73" w:rsidP="00585C73">
      <w:pPr>
        <w:pStyle w:val="ListParagraph"/>
        <w:ind w:left="1440"/>
        <w:jc w:val="center"/>
        <w:rPr>
          <w:sz w:val="24"/>
          <w:szCs w:val="24"/>
        </w:rPr>
      </w:pPr>
    </w:p>
    <w:p w14:paraId="357CD7DA" w14:textId="77777777" w:rsidR="00585C73" w:rsidRDefault="00585C73" w:rsidP="00585C73">
      <w:pPr>
        <w:pStyle w:val="ListParagraph"/>
        <w:ind w:left="1440"/>
        <w:jc w:val="center"/>
        <w:rPr>
          <w:sz w:val="24"/>
          <w:szCs w:val="24"/>
        </w:rPr>
      </w:pPr>
    </w:p>
    <w:p w14:paraId="66213B3E" w14:textId="405E8D1D" w:rsidR="00202FDC" w:rsidRDefault="001D47E9" w:rsidP="00202FDC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Short Cut method </w:t>
      </w:r>
      <w:r w:rsidR="00A04E03">
        <w:rPr>
          <w:sz w:val="24"/>
          <w:szCs w:val="24"/>
        </w:rPr>
        <w:t>to open any folder in VS Code.</w:t>
      </w:r>
    </w:p>
    <w:p w14:paraId="06587797" w14:textId="77777777" w:rsidR="00202FDC" w:rsidRPr="00202FDC" w:rsidRDefault="00202FDC" w:rsidP="00202FDC">
      <w:pPr>
        <w:pStyle w:val="ListParagraph"/>
        <w:ind w:left="1440"/>
        <w:rPr>
          <w:sz w:val="24"/>
          <w:szCs w:val="24"/>
        </w:rPr>
      </w:pPr>
    </w:p>
    <w:p w14:paraId="5444E924" w14:textId="3DA11A7E" w:rsidR="00B83830" w:rsidRDefault="001D47E9" w:rsidP="00B83830">
      <w:pPr>
        <w:pStyle w:val="ListParagraph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rite </w:t>
      </w:r>
      <w:r w:rsidRPr="001D47E9">
        <w:rPr>
          <w:b/>
          <w:bCs/>
          <w:sz w:val="24"/>
          <w:szCs w:val="24"/>
        </w:rPr>
        <w:t>cmd</w:t>
      </w:r>
      <w:r>
        <w:rPr>
          <w:sz w:val="24"/>
          <w:szCs w:val="24"/>
        </w:rPr>
        <w:t xml:space="preserve"> i</w:t>
      </w:r>
      <w:r w:rsidR="001D71BE">
        <w:rPr>
          <w:sz w:val="24"/>
          <w:szCs w:val="24"/>
        </w:rPr>
        <w:t xml:space="preserve">n folder path and </w:t>
      </w:r>
      <w:r w:rsidR="00D46CDB">
        <w:rPr>
          <w:sz w:val="24"/>
          <w:szCs w:val="24"/>
        </w:rPr>
        <w:t>press</w:t>
      </w:r>
      <w:r w:rsidR="001D71BE">
        <w:rPr>
          <w:sz w:val="24"/>
          <w:szCs w:val="24"/>
        </w:rPr>
        <w:t xml:space="preserve"> </w:t>
      </w:r>
      <w:r w:rsidR="00D46CDB">
        <w:rPr>
          <w:sz w:val="24"/>
          <w:szCs w:val="24"/>
        </w:rPr>
        <w:t>E</w:t>
      </w:r>
      <w:r w:rsidR="001D71BE">
        <w:rPr>
          <w:sz w:val="24"/>
          <w:szCs w:val="24"/>
        </w:rPr>
        <w:t>nter key.</w:t>
      </w:r>
    </w:p>
    <w:p w14:paraId="193BEE5D" w14:textId="77777777" w:rsidR="00B83830" w:rsidRPr="00B83830" w:rsidRDefault="00B83830" w:rsidP="00B83830">
      <w:pPr>
        <w:rPr>
          <w:sz w:val="24"/>
          <w:szCs w:val="24"/>
        </w:rPr>
      </w:pPr>
    </w:p>
    <w:p w14:paraId="1037E956" w14:textId="183E638E" w:rsidR="00DF0147" w:rsidRDefault="001D47E9" w:rsidP="00365044">
      <w:pPr>
        <w:ind w:left="1980"/>
        <w:jc w:val="center"/>
        <w:rPr>
          <w:sz w:val="24"/>
          <w:szCs w:val="24"/>
        </w:rPr>
      </w:pPr>
      <w:r w:rsidRPr="001D47E9">
        <w:rPr>
          <w:noProof/>
        </w:rPr>
        <w:lastRenderedPageBreak/>
        <w:drawing>
          <wp:inline distT="0" distB="0" distL="0" distR="0" wp14:anchorId="3EBD434B" wp14:editId="1C155393">
            <wp:extent cx="4358639" cy="1483148"/>
            <wp:effectExtent l="0" t="0" r="4445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99782" cy="149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DFDE7" w14:textId="77777777" w:rsidR="00DF0147" w:rsidRPr="001D47E9" w:rsidRDefault="00DF0147" w:rsidP="00DF0147">
      <w:pPr>
        <w:ind w:left="1980"/>
        <w:rPr>
          <w:sz w:val="24"/>
          <w:szCs w:val="24"/>
        </w:rPr>
      </w:pPr>
    </w:p>
    <w:p w14:paraId="00321241" w14:textId="0DC92C9C" w:rsidR="001D47E9" w:rsidRDefault="001D47E9" w:rsidP="001D47E9">
      <w:pPr>
        <w:pStyle w:val="ListParagraph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rite this command in CMD</w:t>
      </w:r>
      <w:r w:rsidR="00E076EC">
        <w:rPr>
          <w:sz w:val="24"/>
          <w:szCs w:val="24"/>
        </w:rPr>
        <w:t xml:space="preserve"> and press Enter key</w:t>
      </w:r>
    </w:p>
    <w:p w14:paraId="06BE8243" w14:textId="50737FDF" w:rsidR="001611B9" w:rsidRPr="002B79CF" w:rsidRDefault="001D47E9" w:rsidP="002B79CF">
      <w:pPr>
        <w:pStyle w:val="ListParagraph"/>
        <w:numPr>
          <w:ilvl w:val="3"/>
          <w:numId w:val="2"/>
        </w:numPr>
        <w:rPr>
          <w:sz w:val="24"/>
          <w:szCs w:val="24"/>
        </w:rPr>
      </w:pPr>
      <w:r w:rsidRPr="001D47E9">
        <w:rPr>
          <w:b/>
          <w:bCs/>
          <w:sz w:val="24"/>
          <w:szCs w:val="24"/>
        </w:rPr>
        <w:t>code .</w:t>
      </w:r>
      <w:r w:rsidRPr="001D47E9">
        <w:rPr>
          <w:noProof/>
        </w:rPr>
        <w:t xml:space="preserve"> </w:t>
      </w:r>
    </w:p>
    <w:p w14:paraId="30F6AD0B" w14:textId="3F0E47CD" w:rsidR="002D5749" w:rsidRDefault="00C358BF" w:rsidP="00F6203A">
      <w:pPr>
        <w:ind w:left="252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A1C794B" wp14:editId="6D1852B3">
                <wp:simplePos x="0" y="0"/>
                <wp:positionH relativeFrom="column">
                  <wp:posOffset>4488180</wp:posOffset>
                </wp:positionH>
                <wp:positionV relativeFrom="paragraph">
                  <wp:posOffset>314960</wp:posOffset>
                </wp:positionV>
                <wp:extent cx="571500" cy="228600"/>
                <wp:effectExtent l="0" t="0" r="19050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E3DE67" id="Rectangle 46" o:spid="_x0000_s1026" style="position:absolute;margin-left:353.4pt;margin-top:24.8pt;width:45pt;height:1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" filled="f" strokecolor="red" strokeweight="1pt"/>
            </w:pict>
          </mc:Fallback>
        </mc:AlternateContent>
      </w:r>
      <w:r w:rsidR="001D47E9" w:rsidRPr="001D47E9">
        <w:rPr>
          <w:noProof/>
        </w:rPr>
        <w:drawing>
          <wp:inline distT="0" distB="0" distL="0" distR="0" wp14:anchorId="756A125C" wp14:editId="7D29CCDF">
            <wp:extent cx="4268883" cy="1524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76587" cy="152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43046" w14:textId="77777777" w:rsidR="00F6203A" w:rsidRDefault="00F6203A" w:rsidP="00F6203A">
      <w:pPr>
        <w:ind w:left="2520"/>
        <w:jc w:val="center"/>
        <w:rPr>
          <w:sz w:val="24"/>
          <w:szCs w:val="24"/>
        </w:rPr>
      </w:pPr>
    </w:p>
    <w:p w14:paraId="30D7420B" w14:textId="5B19587D" w:rsidR="001D47E9" w:rsidRDefault="00922951" w:rsidP="003A70F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A70F3">
        <w:rPr>
          <w:sz w:val="24"/>
          <w:szCs w:val="24"/>
        </w:rPr>
        <w:t xml:space="preserve">Create a new </w:t>
      </w:r>
      <w:r w:rsidR="000F3CDA">
        <w:rPr>
          <w:sz w:val="24"/>
          <w:szCs w:val="24"/>
        </w:rPr>
        <w:t xml:space="preserve">text </w:t>
      </w:r>
      <w:r w:rsidRPr="003A70F3">
        <w:rPr>
          <w:sz w:val="24"/>
          <w:szCs w:val="24"/>
        </w:rPr>
        <w:t xml:space="preserve">file and </w:t>
      </w:r>
      <w:r w:rsidRPr="003F3568">
        <w:rPr>
          <w:b/>
          <w:bCs/>
          <w:sz w:val="24"/>
          <w:szCs w:val="24"/>
        </w:rPr>
        <w:t>write a below code</w:t>
      </w:r>
      <w:r w:rsidRPr="003A70F3">
        <w:rPr>
          <w:sz w:val="24"/>
          <w:szCs w:val="24"/>
        </w:rPr>
        <w:t xml:space="preserve"> in it and name it as a </w:t>
      </w:r>
      <w:r w:rsidRPr="000F3CDA">
        <w:rPr>
          <w:b/>
          <w:bCs/>
          <w:sz w:val="24"/>
          <w:szCs w:val="24"/>
          <w:highlight w:val="yellow"/>
        </w:rPr>
        <w:t>certificate.cnf</w:t>
      </w:r>
      <w:r w:rsidR="00CB35CF" w:rsidRPr="003A70F3">
        <w:rPr>
          <w:b/>
          <w:bCs/>
          <w:sz w:val="24"/>
          <w:szCs w:val="24"/>
        </w:rPr>
        <w:t xml:space="preserve"> </w:t>
      </w:r>
      <w:r w:rsidR="009261D8">
        <w:rPr>
          <w:b/>
          <w:bCs/>
          <w:sz w:val="24"/>
          <w:szCs w:val="24"/>
        </w:rPr>
        <w:t>( .cnf is an extensions of file )</w:t>
      </w:r>
      <w:r w:rsidR="00CB35CF" w:rsidRPr="003A70F3">
        <w:rPr>
          <w:sz w:val="24"/>
          <w:szCs w:val="24"/>
        </w:rPr>
        <w:t>in</w:t>
      </w:r>
      <w:r w:rsidR="00CB35CF" w:rsidRPr="003A70F3">
        <w:rPr>
          <w:b/>
          <w:bCs/>
          <w:sz w:val="24"/>
          <w:szCs w:val="24"/>
        </w:rPr>
        <w:t xml:space="preserve"> </w:t>
      </w:r>
      <w:r w:rsidR="00CB35CF" w:rsidRPr="003A70F3">
        <w:rPr>
          <w:i/>
          <w:iCs/>
          <w:sz w:val="24"/>
          <w:szCs w:val="24"/>
        </w:rPr>
        <w:t>management-web-client</w:t>
      </w:r>
      <w:r w:rsidR="00CB35CF" w:rsidRPr="003A70F3">
        <w:rPr>
          <w:b/>
          <w:bCs/>
          <w:sz w:val="24"/>
          <w:szCs w:val="24"/>
        </w:rPr>
        <w:t xml:space="preserve"> </w:t>
      </w:r>
      <w:r w:rsidR="00CB35CF" w:rsidRPr="003A70F3">
        <w:rPr>
          <w:sz w:val="24"/>
          <w:szCs w:val="24"/>
        </w:rPr>
        <w:t>folder</w:t>
      </w:r>
    </w:p>
    <w:p w14:paraId="0933C123" w14:textId="77777777" w:rsidR="005E5542" w:rsidRPr="005E5542" w:rsidRDefault="005E5542" w:rsidP="005E5542">
      <w:pPr>
        <w:rPr>
          <w:sz w:val="24"/>
          <w:szCs w:val="24"/>
        </w:rPr>
      </w:pPr>
    </w:p>
    <w:p w14:paraId="49CAAA54" w14:textId="316D907F" w:rsidR="00981A7B" w:rsidRDefault="00D06857" w:rsidP="002D5749">
      <w:pPr>
        <w:pStyle w:val="ListParagraph"/>
        <w:ind w:left="630"/>
        <w:rPr>
          <w:rFonts w:ascii="Segoe UI" w:hAnsi="Segoe UI" w:cs="Segoe UI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8417235" wp14:editId="14BC1BF3">
                <wp:simplePos x="0" y="0"/>
                <wp:positionH relativeFrom="column">
                  <wp:posOffset>1897380</wp:posOffset>
                </wp:positionH>
                <wp:positionV relativeFrom="paragraph">
                  <wp:posOffset>74930</wp:posOffset>
                </wp:positionV>
                <wp:extent cx="2667000" cy="3223260"/>
                <wp:effectExtent l="0" t="0" r="1905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0" cy="3223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6AB9C6" id="Rectangle 47" o:spid="_x0000_s1026" style="position:absolute;margin-left:149.4pt;margin-top:5.9pt;width:210pt;height:253.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" filled="f" strokecolor="red" strokeweight="1pt"/>
            </w:pict>
          </mc:Fallback>
        </mc:AlternateContent>
      </w:r>
    </w:p>
    <w:p w14:paraId="59E74F07" w14:textId="034CB94E" w:rsidR="002D5749" w:rsidRPr="00D06857" w:rsidRDefault="002D5749" w:rsidP="00813620">
      <w:pPr>
        <w:pStyle w:val="ListParagraph"/>
        <w:ind w:left="3600"/>
        <w:rPr>
          <w:rFonts w:ascii="Consolas" w:hAnsi="Consolas" w:cs="Segoe UI"/>
          <w:sz w:val="18"/>
          <w:szCs w:val="18"/>
        </w:rPr>
      </w:pPr>
      <w:r w:rsidRPr="00D06857">
        <w:rPr>
          <w:rFonts w:ascii="Consolas" w:hAnsi="Consolas" w:cs="Segoe UI"/>
          <w:sz w:val="20"/>
          <w:szCs w:val="20"/>
        </w:rPr>
        <w:t>[req]</w:t>
      </w:r>
      <w:r w:rsidRPr="00D06857">
        <w:rPr>
          <w:rFonts w:ascii="Consolas" w:hAnsi="Consolas" w:cs="Segoe UI"/>
          <w:sz w:val="20"/>
          <w:szCs w:val="20"/>
        </w:rPr>
        <w:br/>
        <w:t>default_bits = 2048</w:t>
      </w:r>
      <w:r w:rsidRPr="00D06857">
        <w:rPr>
          <w:rFonts w:ascii="Consolas" w:hAnsi="Consolas" w:cs="Segoe UI"/>
          <w:sz w:val="20"/>
          <w:szCs w:val="20"/>
        </w:rPr>
        <w:br/>
        <w:t>prompt = no</w:t>
      </w:r>
      <w:r w:rsidRPr="00D06857">
        <w:rPr>
          <w:rFonts w:ascii="Consolas" w:hAnsi="Consolas" w:cs="Segoe UI"/>
          <w:sz w:val="20"/>
          <w:szCs w:val="20"/>
        </w:rPr>
        <w:br/>
        <w:t>default_md = sha256</w:t>
      </w:r>
      <w:r w:rsidRPr="00D06857">
        <w:rPr>
          <w:rFonts w:ascii="Consolas" w:hAnsi="Consolas" w:cs="Segoe UI"/>
          <w:sz w:val="20"/>
          <w:szCs w:val="20"/>
        </w:rPr>
        <w:br/>
        <w:t>x509_extensions = v3_req</w:t>
      </w:r>
      <w:r w:rsidRPr="00D06857">
        <w:rPr>
          <w:rFonts w:ascii="Consolas" w:hAnsi="Consolas" w:cs="Segoe UI"/>
          <w:sz w:val="20"/>
          <w:szCs w:val="20"/>
        </w:rPr>
        <w:br/>
        <w:t>distinguished_name = dn</w:t>
      </w:r>
      <w:r w:rsidRPr="00D06857">
        <w:rPr>
          <w:rFonts w:ascii="Consolas" w:hAnsi="Consolas" w:cs="Segoe UI"/>
          <w:sz w:val="20"/>
          <w:szCs w:val="20"/>
        </w:rPr>
        <w:br/>
        <w:t>[dn]</w:t>
      </w:r>
      <w:r w:rsidRPr="00D06857">
        <w:rPr>
          <w:rFonts w:ascii="Consolas" w:hAnsi="Consolas" w:cs="Segoe UI"/>
          <w:sz w:val="20"/>
          <w:szCs w:val="20"/>
        </w:rPr>
        <w:br/>
        <w:t>C = GB</w:t>
      </w:r>
      <w:r w:rsidRPr="00D06857">
        <w:rPr>
          <w:rFonts w:ascii="Consolas" w:hAnsi="Consolas" w:cs="Segoe UI"/>
          <w:sz w:val="20"/>
          <w:szCs w:val="20"/>
        </w:rPr>
        <w:br/>
        <w:t>ST = London</w:t>
      </w:r>
      <w:r w:rsidRPr="00D06857">
        <w:rPr>
          <w:rFonts w:ascii="Consolas" w:hAnsi="Consolas" w:cs="Segoe UI"/>
          <w:sz w:val="20"/>
          <w:szCs w:val="20"/>
        </w:rPr>
        <w:br/>
        <w:t>L = London</w:t>
      </w:r>
      <w:r w:rsidRPr="00D06857">
        <w:rPr>
          <w:rFonts w:ascii="Consolas" w:hAnsi="Consolas" w:cs="Segoe UI"/>
          <w:sz w:val="20"/>
          <w:szCs w:val="20"/>
        </w:rPr>
        <w:br/>
        <w:t>O = My Organisation</w:t>
      </w:r>
      <w:r w:rsidRPr="00D06857">
        <w:rPr>
          <w:rFonts w:ascii="Consolas" w:hAnsi="Consolas" w:cs="Segoe UI"/>
          <w:sz w:val="20"/>
          <w:szCs w:val="20"/>
        </w:rPr>
        <w:br/>
        <w:t>OU = My Organisational Unit</w:t>
      </w:r>
      <w:r w:rsidRPr="00D06857">
        <w:rPr>
          <w:rFonts w:ascii="Consolas" w:hAnsi="Consolas" w:cs="Segoe UI"/>
          <w:sz w:val="20"/>
          <w:szCs w:val="20"/>
        </w:rPr>
        <w:br/>
        <w:t xml:space="preserve">emailAddress = </w:t>
      </w:r>
      <w:hyperlink r:id="rId21" w:tgtFrame="_blank" w:tooltip="mailto:email@domain.com" w:history="1">
        <w:r w:rsidRPr="00D06857">
          <w:rPr>
            <w:rStyle w:val="Hyperlink"/>
            <w:rFonts w:ascii="Consolas" w:hAnsi="Consolas" w:cs="Segoe UI"/>
            <w:sz w:val="20"/>
            <w:szCs w:val="20"/>
          </w:rPr>
          <w:t>email@domain.com</w:t>
        </w:r>
      </w:hyperlink>
      <w:r w:rsidRPr="00D06857">
        <w:rPr>
          <w:rFonts w:ascii="Consolas" w:hAnsi="Consolas" w:cs="Segoe UI"/>
          <w:sz w:val="20"/>
          <w:szCs w:val="20"/>
        </w:rPr>
        <w:br/>
        <w:t>CN = localhost</w:t>
      </w:r>
      <w:r w:rsidRPr="00D06857">
        <w:rPr>
          <w:rFonts w:ascii="Consolas" w:hAnsi="Consolas" w:cs="Segoe UI"/>
          <w:sz w:val="20"/>
          <w:szCs w:val="20"/>
        </w:rPr>
        <w:br/>
        <w:t>[v3_req]</w:t>
      </w:r>
      <w:r w:rsidRPr="00D06857">
        <w:rPr>
          <w:rFonts w:ascii="Consolas" w:hAnsi="Consolas" w:cs="Segoe UI"/>
          <w:sz w:val="20"/>
          <w:szCs w:val="20"/>
        </w:rPr>
        <w:br/>
        <w:t>subjectAltName = @alt_names</w:t>
      </w:r>
      <w:r w:rsidRPr="00D06857">
        <w:rPr>
          <w:rFonts w:ascii="Consolas" w:hAnsi="Consolas" w:cs="Segoe UI"/>
          <w:sz w:val="20"/>
          <w:szCs w:val="20"/>
        </w:rPr>
        <w:br/>
        <w:t>[alt_names]</w:t>
      </w:r>
      <w:r w:rsidRPr="00D06857">
        <w:rPr>
          <w:rFonts w:ascii="Consolas" w:hAnsi="Consolas" w:cs="Segoe UI"/>
          <w:sz w:val="20"/>
          <w:szCs w:val="20"/>
        </w:rPr>
        <w:br/>
        <w:t>DNS.1 = localhost</w:t>
      </w:r>
    </w:p>
    <w:p w14:paraId="0E1B694A" w14:textId="3D7CD47D" w:rsidR="002D5749" w:rsidRDefault="002D5749" w:rsidP="002D5749">
      <w:pPr>
        <w:pStyle w:val="ListParagraph"/>
        <w:rPr>
          <w:sz w:val="24"/>
          <w:szCs w:val="24"/>
        </w:rPr>
      </w:pPr>
    </w:p>
    <w:p w14:paraId="11E3B2B7" w14:textId="1F431DF9" w:rsidR="00A84445" w:rsidRPr="00A84445" w:rsidRDefault="003C336B" w:rsidP="00A84445">
      <w:pPr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5F73B3C" wp14:editId="74A57250">
                <wp:simplePos x="0" y="0"/>
                <wp:positionH relativeFrom="column">
                  <wp:posOffset>2743200</wp:posOffset>
                </wp:positionH>
                <wp:positionV relativeFrom="paragraph">
                  <wp:posOffset>723900</wp:posOffset>
                </wp:positionV>
                <wp:extent cx="922020" cy="274320"/>
                <wp:effectExtent l="0" t="0" r="11430" b="114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020" cy="274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71073E" id="Rectangle 49" o:spid="_x0000_s1026" style="position:absolute;margin-left:3in;margin-top:57pt;width:72.6pt;height:21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56A595D" wp14:editId="478CCA0C">
                <wp:simplePos x="0" y="0"/>
                <wp:positionH relativeFrom="column">
                  <wp:posOffset>1478280</wp:posOffset>
                </wp:positionH>
                <wp:positionV relativeFrom="paragraph">
                  <wp:posOffset>2476500</wp:posOffset>
                </wp:positionV>
                <wp:extent cx="922020" cy="335280"/>
                <wp:effectExtent l="0" t="0" r="11430" b="2667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020" cy="3352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9D74AC" id="Rectangle 48" o:spid="_x0000_s1026" style="position:absolute;margin-left:116.4pt;margin-top:195pt;width:72.6pt;height:26.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" filled="f" strokecolor="red" strokeweight="1pt"/>
            </w:pict>
          </mc:Fallback>
        </mc:AlternateContent>
      </w:r>
      <w:r w:rsidR="00536B3A" w:rsidRPr="00536B3A">
        <w:rPr>
          <w:noProof/>
        </w:rPr>
        <w:drawing>
          <wp:inline distT="0" distB="0" distL="0" distR="0" wp14:anchorId="3C375DB8" wp14:editId="01CB25F1">
            <wp:extent cx="4686300" cy="3055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945" t="2361" r="2173" b="2914"/>
                    <a:stretch/>
                  </pic:blipFill>
                  <pic:spPr bwMode="auto">
                    <a:xfrm>
                      <a:off x="0" y="0"/>
                      <a:ext cx="4687825" cy="30566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975682" w14:textId="5809E98D" w:rsidR="00A84445" w:rsidRPr="00A84445" w:rsidRDefault="00A84445" w:rsidP="00BB620B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32"/>
          <w:szCs w:val="32"/>
          <w:lang w:bidi="gu-IN"/>
        </w:rPr>
      </w:pPr>
      <w:r w:rsidRPr="00A84445">
        <w:rPr>
          <w:rFonts w:eastAsia="Times New Roman" w:cstheme="minorHAnsi"/>
          <w:sz w:val="24"/>
          <w:szCs w:val="24"/>
          <w:lang w:bidi="gu-IN"/>
        </w:rPr>
        <w:t xml:space="preserve">Open </w:t>
      </w:r>
      <w:r w:rsidRPr="00625FF0">
        <w:rPr>
          <w:rFonts w:eastAsia="Times New Roman" w:cstheme="minorHAnsi"/>
          <w:b/>
          <w:bCs/>
          <w:i/>
          <w:iCs/>
          <w:sz w:val="24"/>
          <w:szCs w:val="24"/>
          <w:lang w:bidi="gu-IN"/>
        </w:rPr>
        <w:t>Git bash</w:t>
      </w:r>
      <w:r>
        <w:rPr>
          <w:rFonts w:eastAsia="Times New Roman" w:cstheme="minorHAnsi"/>
          <w:sz w:val="24"/>
          <w:szCs w:val="24"/>
          <w:lang w:bidi="gu-IN"/>
        </w:rPr>
        <w:t xml:space="preserve"> in </w:t>
      </w:r>
      <w:r w:rsidRPr="00096E77">
        <w:rPr>
          <w:rFonts w:cstheme="minorHAnsi"/>
          <w:b/>
          <w:bCs/>
          <w:i/>
          <w:iCs/>
          <w:sz w:val="24"/>
          <w:szCs w:val="24"/>
          <w:highlight w:val="yellow"/>
          <w:lang w:bidi="gu-IN"/>
        </w:rPr>
        <w:t>Civica.CaaS.ManagementWebClien</w:t>
      </w:r>
      <w:r w:rsidR="0075775E" w:rsidRPr="00096E77">
        <w:rPr>
          <w:rFonts w:cstheme="minorHAnsi"/>
          <w:b/>
          <w:bCs/>
          <w:i/>
          <w:iCs/>
          <w:sz w:val="24"/>
          <w:szCs w:val="24"/>
          <w:highlight w:val="yellow"/>
          <w:lang w:bidi="gu-IN"/>
        </w:rPr>
        <w:t xml:space="preserve">t </w:t>
      </w:r>
      <w:r w:rsidRPr="00096E77">
        <w:rPr>
          <w:rFonts w:cstheme="minorHAnsi"/>
          <w:b/>
          <w:bCs/>
          <w:sz w:val="24"/>
          <w:szCs w:val="24"/>
          <w:highlight w:val="yellow"/>
          <w:lang w:bidi="gu-IN"/>
        </w:rPr>
        <w:t>folder</w:t>
      </w:r>
      <w:r>
        <w:rPr>
          <w:rFonts w:cstheme="minorHAnsi"/>
          <w:sz w:val="24"/>
          <w:szCs w:val="24"/>
          <w:lang w:bidi="gu-IN"/>
        </w:rPr>
        <w:t xml:space="preserve"> and use below command</w:t>
      </w:r>
      <w:r w:rsidR="005C5206">
        <w:rPr>
          <w:rFonts w:cstheme="minorHAnsi"/>
          <w:sz w:val="24"/>
          <w:szCs w:val="24"/>
          <w:lang w:bidi="gu-IN"/>
        </w:rPr>
        <w:t xml:space="preserve"> </w:t>
      </w:r>
    </w:p>
    <w:p w14:paraId="5E366A9D" w14:textId="77777777" w:rsidR="00A84445" w:rsidRPr="00A84445" w:rsidRDefault="00A84445" w:rsidP="00A84445">
      <w:pPr>
        <w:pStyle w:val="ListParagraph"/>
        <w:spacing w:before="100" w:beforeAutospacing="1" w:after="100" w:afterAutospacing="1" w:line="240" w:lineRule="auto"/>
        <w:ind w:left="630"/>
        <w:rPr>
          <w:rFonts w:ascii="Segoe UI" w:eastAsia="Times New Roman" w:hAnsi="Segoe UI" w:cs="Segoe UI"/>
          <w:sz w:val="32"/>
          <w:szCs w:val="32"/>
          <w:lang w:bidi="gu-IN"/>
        </w:rPr>
      </w:pPr>
    </w:p>
    <w:p w14:paraId="727ACE84" w14:textId="31DF60A7" w:rsidR="004A2206" w:rsidRPr="00D12557" w:rsidRDefault="00BB620B" w:rsidP="0002123E">
      <w:pPr>
        <w:pStyle w:val="ListParagraph"/>
        <w:spacing w:before="100" w:beforeAutospacing="1" w:after="100" w:afterAutospacing="1" w:line="240" w:lineRule="auto"/>
        <w:ind w:left="1440"/>
        <w:rPr>
          <w:rFonts w:ascii="Consolas" w:eastAsia="Times New Roman" w:hAnsi="Consolas" w:cs="Courier New"/>
          <w:sz w:val="20"/>
          <w:szCs w:val="20"/>
          <w:lang w:bidi="gu-IN"/>
        </w:rPr>
      </w:pPr>
      <w:r w:rsidRPr="00445A7F">
        <w:rPr>
          <w:rFonts w:ascii="Consolas" w:eastAsia="Times New Roman" w:hAnsi="Consolas" w:cs="Courier New"/>
          <w:sz w:val="20"/>
          <w:szCs w:val="20"/>
          <w:lang w:bidi="gu-IN"/>
        </w:rPr>
        <w:t>openssl req -new -x509 -newkey rsa:2048 -sha256 -nodes -keyout localhost.key -days 3560 -out localhost.crt -config certificate.cnf</w:t>
      </w:r>
    </w:p>
    <w:p w14:paraId="1EA652F4" w14:textId="618BC141" w:rsidR="00C14335" w:rsidRPr="00C14335" w:rsidRDefault="004D2C65" w:rsidP="00C14335">
      <w:pPr>
        <w:spacing w:before="100" w:beforeAutospacing="1" w:after="100" w:afterAutospacing="1" w:line="240" w:lineRule="auto"/>
        <w:jc w:val="center"/>
        <w:rPr>
          <w:rFonts w:ascii="Consolas" w:eastAsia="Times New Roman" w:hAnsi="Consolas" w:cs="Courier New"/>
          <w:sz w:val="20"/>
          <w:szCs w:val="20"/>
          <w:lang w:bidi="gu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CE57E1A" wp14:editId="28D3646D">
                <wp:simplePos x="0" y="0"/>
                <wp:positionH relativeFrom="column">
                  <wp:posOffset>373380</wp:posOffset>
                </wp:positionH>
                <wp:positionV relativeFrom="paragraph">
                  <wp:posOffset>305435</wp:posOffset>
                </wp:positionV>
                <wp:extent cx="5135880" cy="426720"/>
                <wp:effectExtent l="0" t="0" r="26670" b="1143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35880" cy="4267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54CCF1" id="Rectangle 50" o:spid="_x0000_s1026" style="position:absolute;margin-left:29.4pt;margin-top:24.05pt;width:404.4pt;height:33.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" filled="f" strokecolor="red" strokeweight="1pt"/>
            </w:pict>
          </mc:Fallback>
        </mc:AlternateContent>
      </w:r>
      <w:r w:rsidR="00C14335" w:rsidRPr="00C14335">
        <w:rPr>
          <w:rFonts w:ascii="Consolas" w:eastAsia="Times New Roman" w:hAnsi="Consolas" w:cs="Courier New"/>
          <w:noProof/>
          <w:sz w:val="20"/>
          <w:szCs w:val="20"/>
          <w:lang w:bidi="gu-IN"/>
        </w:rPr>
        <w:drawing>
          <wp:inline distT="0" distB="0" distL="0" distR="0" wp14:anchorId="018E81D7" wp14:editId="3D981C26">
            <wp:extent cx="5082540" cy="1314619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20240" cy="132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A0F45" w14:textId="77777777" w:rsidR="00A84445" w:rsidRPr="00BB620B" w:rsidRDefault="00A84445" w:rsidP="00A84445">
      <w:pPr>
        <w:pStyle w:val="ListParagraph"/>
        <w:spacing w:before="100" w:beforeAutospacing="1" w:after="100" w:afterAutospacing="1" w:line="240" w:lineRule="auto"/>
        <w:ind w:left="630"/>
        <w:rPr>
          <w:rFonts w:ascii="Segoe UI" w:eastAsia="Times New Roman" w:hAnsi="Segoe UI" w:cs="Segoe UI"/>
          <w:sz w:val="28"/>
          <w:szCs w:val="28"/>
          <w:lang w:bidi="gu-IN"/>
        </w:rPr>
      </w:pPr>
    </w:p>
    <w:p w14:paraId="475DD820" w14:textId="77777777" w:rsidR="0009458A" w:rsidRPr="0009458A" w:rsidRDefault="0009458A" w:rsidP="0009458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9458A">
        <w:rPr>
          <w:sz w:val="24"/>
          <w:szCs w:val="24"/>
        </w:rPr>
        <w:t xml:space="preserve">Open </w:t>
      </w:r>
      <w:r w:rsidRPr="0009458A">
        <w:rPr>
          <w:b/>
          <w:bCs/>
          <w:sz w:val="24"/>
          <w:szCs w:val="24"/>
        </w:rPr>
        <w:t>management-web-client</w:t>
      </w:r>
      <w:r w:rsidRPr="0009458A">
        <w:rPr>
          <w:sz w:val="24"/>
          <w:szCs w:val="24"/>
        </w:rPr>
        <w:t xml:space="preserve"> in VS Code </w:t>
      </w:r>
    </w:p>
    <w:p w14:paraId="7E5127AC" w14:textId="5ED919ED" w:rsidR="00727B1B" w:rsidRPr="00727B1B" w:rsidRDefault="0009458A" w:rsidP="00727B1B">
      <w:pPr>
        <w:pStyle w:val="ListParagraph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Open integrated terminal window </w:t>
      </w:r>
      <w:r w:rsidRPr="00082B23">
        <w:rPr>
          <w:b/>
          <w:bCs/>
          <w:sz w:val="24"/>
          <w:szCs w:val="24"/>
        </w:rPr>
        <w:t>( Ctrl + ` )</w:t>
      </w:r>
      <w:r>
        <w:rPr>
          <w:b/>
          <w:bCs/>
          <w:sz w:val="24"/>
          <w:szCs w:val="24"/>
        </w:rPr>
        <w:t xml:space="preserve"> </w:t>
      </w:r>
    </w:p>
    <w:p w14:paraId="49C484FE" w14:textId="77777777" w:rsidR="00727B1B" w:rsidRPr="00727B1B" w:rsidRDefault="00727B1B" w:rsidP="00727B1B">
      <w:pPr>
        <w:pStyle w:val="ListParagraph"/>
        <w:ind w:left="2160"/>
        <w:rPr>
          <w:sz w:val="24"/>
          <w:szCs w:val="24"/>
        </w:rPr>
      </w:pPr>
    </w:p>
    <w:p w14:paraId="0B28D8F8" w14:textId="7A5AC373" w:rsidR="0009458A" w:rsidRDefault="0009458A" w:rsidP="0009458A">
      <w:pPr>
        <w:pStyle w:val="ListParagraph"/>
        <w:numPr>
          <w:ilvl w:val="2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Use this </w:t>
      </w:r>
      <w:r w:rsidR="009C5730">
        <w:rPr>
          <w:sz w:val="24"/>
          <w:szCs w:val="24"/>
        </w:rPr>
        <w:t>command</w:t>
      </w:r>
      <w:r>
        <w:rPr>
          <w:sz w:val="24"/>
          <w:szCs w:val="24"/>
        </w:rPr>
        <w:t xml:space="preserve"> to install node modules </w:t>
      </w:r>
    </w:p>
    <w:p w14:paraId="39185D83" w14:textId="5BDA88BA" w:rsidR="0009458A" w:rsidRDefault="0009458A" w:rsidP="0009458A">
      <w:pPr>
        <w:pStyle w:val="ListParagraph"/>
        <w:numPr>
          <w:ilvl w:val="3"/>
          <w:numId w:val="2"/>
        </w:numPr>
        <w:rPr>
          <w:b/>
          <w:bCs/>
          <w:sz w:val="24"/>
          <w:szCs w:val="24"/>
        </w:rPr>
      </w:pPr>
      <w:r w:rsidRPr="00082B23">
        <w:rPr>
          <w:b/>
          <w:bCs/>
          <w:sz w:val="24"/>
          <w:szCs w:val="24"/>
        </w:rPr>
        <w:t>npm install</w:t>
      </w:r>
    </w:p>
    <w:p w14:paraId="69BC3AE2" w14:textId="37D96FAB" w:rsidR="00E4337A" w:rsidRPr="00E4337A" w:rsidRDefault="00E4337A" w:rsidP="00D757E5">
      <w:pPr>
        <w:ind w:left="2520"/>
        <w:rPr>
          <w:b/>
          <w:bCs/>
          <w:sz w:val="24"/>
          <w:szCs w:val="24"/>
        </w:rPr>
      </w:pPr>
      <w:r w:rsidRPr="00BB620B">
        <w:rPr>
          <w:noProof/>
        </w:rPr>
        <w:lastRenderedPageBreak/>
        <w:drawing>
          <wp:inline distT="0" distB="0" distL="0" distR="0" wp14:anchorId="2B9DBDC0" wp14:editId="5D85454A">
            <wp:extent cx="3154680" cy="976738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37993" cy="1002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17425" w14:textId="579CEE2B" w:rsidR="00E4337A" w:rsidRDefault="00AB74A9" w:rsidP="00E4337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="001F14A9">
        <w:rPr>
          <w:sz w:val="24"/>
          <w:szCs w:val="24"/>
        </w:rPr>
        <w:t>below command in integrated terminal to run app</w:t>
      </w:r>
      <w:r w:rsidR="00096E77">
        <w:rPr>
          <w:sz w:val="24"/>
          <w:szCs w:val="24"/>
        </w:rPr>
        <w:t xml:space="preserve"> </w:t>
      </w:r>
      <w:r w:rsidR="00096E77" w:rsidRPr="00082B23">
        <w:rPr>
          <w:b/>
          <w:bCs/>
          <w:sz w:val="24"/>
          <w:szCs w:val="24"/>
        </w:rPr>
        <w:t>( Ctrl + ` )</w:t>
      </w:r>
    </w:p>
    <w:p w14:paraId="73A247D0" w14:textId="5B697BAE" w:rsidR="00DB4478" w:rsidRDefault="004C2B44" w:rsidP="00DB4478">
      <w:pPr>
        <w:pStyle w:val="ListParagraph"/>
        <w:numPr>
          <w:ilvl w:val="1"/>
          <w:numId w:val="2"/>
        </w:numPr>
        <w:rPr>
          <w:i/>
          <w:iCs/>
          <w:sz w:val="24"/>
          <w:szCs w:val="24"/>
        </w:rPr>
      </w:pPr>
      <w:r w:rsidRPr="00615E74">
        <w:rPr>
          <w:i/>
          <w:iCs/>
          <w:sz w:val="24"/>
          <w:szCs w:val="24"/>
        </w:rPr>
        <w:t>npm run start-secure</w:t>
      </w:r>
    </w:p>
    <w:p w14:paraId="78BAAAF5" w14:textId="77777777" w:rsidR="00DB4478" w:rsidRPr="00DB4478" w:rsidRDefault="00DB4478" w:rsidP="00DB4478">
      <w:pPr>
        <w:rPr>
          <w:i/>
          <w:iCs/>
          <w:sz w:val="24"/>
          <w:szCs w:val="24"/>
        </w:rPr>
      </w:pPr>
    </w:p>
    <w:p w14:paraId="44F99708" w14:textId="2532F998" w:rsidR="00993577" w:rsidRPr="008E32D6" w:rsidRDefault="00E23C1E" w:rsidP="0000088A">
      <w:pPr>
        <w:pStyle w:val="ListParagraph"/>
        <w:numPr>
          <w:ilvl w:val="0"/>
          <w:numId w:val="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Click on </w:t>
      </w:r>
      <w:r w:rsidRPr="00E20C74">
        <w:rPr>
          <w:b/>
          <w:bCs/>
          <w:sz w:val="24"/>
          <w:szCs w:val="24"/>
        </w:rPr>
        <w:t>Advance</w:t>
      </w:r>
      <w:r>
        <w:rPr>
          <w:sz w:val="24"/>
          <w:szCs w:val="24"/>
        </w:rPr>
        <w:t xml:space="preserve"> button shown below</w:t>
      </w:r>
      <w:r w:rsidR="00A221DD">
        <w:rPr>
          <w:sz w:val="24"/>
          <w:szCs w:val="24"/>
        </w:rPr>
        <w:t xml:space="preserve"> and </w:t>
      </w:r>
      <w:r w:rsidR="00A221DD" w:rsidRPr="00E20C74">
        <w:rPr>
          <w:b/>
          <w:bCs/>
          <w:sz w:val="24"/>
          <w:szCs w:val="24"/>
        </w:rPr>
        <w:t>Proceed to localhost (unsafe)</w:t>
      </w:r>
    </w:p>
    <w:p w14:paraId="791F2982" w14:textId="2C9E6EEE" w:rsidR="003F2638" w:rsidRPr="003F2638" w:rsidRDefault="008E32D6" w:rsidP="00CC2E7D">
      <w:pPr>
        <w:pStyle w:val="ListParagraph"/>
        <w:ind w:left="630"/>
        <w:jc w:val="center"/>
        <w:rPr>
          <w:i/>
          <w:i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82028E9" wp14:editId="77BA4A3A">
                <wp:simplePos x="0" y="0"/>
                <wp:positionH relativeFrom="column">
                  <wp:posOffset>1200842</wp:posOffset>
                </wp:positionH>
                <wp:positionV relativeFrom="paragraph">
                  <wp:posOffset>2416867</wp:posOffset>
                </wp:positionV>
                <wp:extent cx="922020" cy="396240"/>
                <wp:effectExtent l="0" t="0" r="11430" b="2286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020" cy="3962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2B16F" id="Rectangle 71" o:spid="_x0000_s1026" style="position:absolute;margin-left:94.55pt;margin-top:190.3pt;width:72.6pt;height:31.2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" filled="f" strokecolor="red" strokeweight="1pt"/>
            </w:pict>
          </mc:Fallback>
        </mc:AlternateContent>
      </w:r>
      <w:r w:rsidRPr="00DB4478">
        <w:rPr>
          <w:noProof/>
          <w:sz w:val="24"/>
          <w:szCs w:val="24"/>
        </w:rPr>
        <w:drawing>
          <wp:inline distT="0" distB="0" distL="0" distR="0" wp14:anchorId="5EC3B271" wp14:editId="2605C392">
            <wp:extent cx="4403011" cy="3310255"/>
            <wp:effectExtent l="0" t="0" r="0" b="444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03011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68653" w14:textId="0E0C8441" w:rsidR="008E32D6" w:rsidRDefault="008E32D6" w:rsidP="00CC2E7D">
      <w:pPr>
        <w:pStyle w:val="ListParagraph"/>
        <w:ind w:left="630"/>
        <w:jc w:val="center"/>
        <w:rPr>
          <w:i/>
          <w:i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7C79192" wp14:editId="53DA29D8">
                <wp:simplePos x="0" y="0"/>
                <wp:positionH relativeFrom="column">
                  <wp:posOffset>1082097</wp:posOffset>
                </wp:positionH>
                <wp:positionV relativeFrom="paragraph">
                  <wp:posOffset>1120775</wp:posOffset>
                </wp:positionV>
                <wp:extent cx="1287780" cy="396240"/>
                <wp:effectExtent l="0" t="0" r="26670" b="2286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7780" cy="3962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E11C0" id="Rectangle 73" o:spid="_x0000_s1026" style="position:absolute;margin-left:85.2pt;margin-top:88.25pt;width:101.4pt;height:31.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" filled="f" strokecolor="red" strokeweight="1pt"/>
            </w:pict>
          </mc:Fallback>
        </mc:AlternateContent>
      </w:r>
      <w:r w:rsidRPr="00A473BE">
        <w:rPr>
          <w:noProof/>
          <w:sz w:val="24"/>
          <w:szCs w:val="24"/>
        </w:rPr>
        <w:drawing>
          <wp:inline distT="0" distB="0" distL="0" distR="0" wp14:anchorId="57DF94EE" wp14:editId="183529C8">
            <wp:extent cx="4290060" cy="1661482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90060" cy="166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A63D2" w14:textId="2509A86B" w:rsidR="00712BE6" w:rsidRPr="00AB0E04" w:rsidRDefault="00712BE6" w:rsidP="00AB0E04">
      <w:pPr>
        <w:ind w:left="270"/>
        <w:rPr>
          <w:i/>
          <w:iCs/>
          <w:sz w:val="24"/>
          <w:szCs w:val="24"/>
        </w:rPr>
      </w:pPr>
    </w:p>
    <w:p w14:paraId="337B0099" w14:textId="4518F1B3" w:rsidR="00E4337A" w:rsidRDefault="00E4337A" w:rsidP="00DB4478">
      <w:pPr>
        <w:ind w:left="1980"/>
        <w:jc w:val="center"/>
        <w:rPr>
          <w:sz w:val="24"/>
          <w:szCs w:val="24"/>
        </w:rPr>
      </w:pPr>
    </w:p>
    <w:p w14:paraId="5362DAA6" w14:textId="77777777" w:rsidR="005D7C7F" w:rsidRDefault="005D7C7F" w:rsidP="00DB4478">
      <w:pPr>
        <w:ind w:left="1980"/>
        <w:jc w:val="center"/>
        <w:rPr>
          <w:sz w:val="24"/>
          <w:szCs w:val="24"/>
        </w:rPr>
      </w:pPr>
    </w:p>
    <w:p w14:paraId="74EF202A" w14:textId="553E958F" w:rsidR="00A473BE" w:rsidRDefault="00A473BE" w:rsidP="00A473BE">
      <w:pPr>
        <w:ind w:left="1980"/>
        <w:rPr>
          <w:sz w:val="24"/>
          <w:szCs w:val="24"/>
        </w:rPr>
      </w:pPr>
    </w:p>
    <w:p w14:paraId="6531E636" w14:textId="4B57E80F" w:rsidR="00E4337A" w:rsidRPr="00E4337A" w:rsidRDefault="00E4337A" w:rsidP="00E4337A">
      <w:pPr>
        <w:rPr>
          <w:sz w:val="24"/>
          <w:szCs w:val="24"/>
        </w:rPr>
      </w:pPr>
    </w:p>
    <w:p w14:paraId="15D67065" w14:textId="029B963B" w:rsidR="00634BC0" w:rsidRDefault="00634BC0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35FA2E6" w14:textId="6275193F" w:rsidR="008E32D6" w:rsidRDefault="002B337D" w:rsidP="001A3588">
      <w:pPr>
        <w:ind w:left="270"/>
        <w:jc w:val="center"/>
        <w:rPr>
          <w:sz w:val="24"/>
          <w:szCs w:val="24"/>
        </w:rPr>
      </w:pPr>
      <w:r w:rsidRPr="00AB0E04">
        <w:rPr>
          <w:noProof/>
        </w:rPr>
        <w:lastRenderedPageBreak/>
        <w:drawing>
          <wp:inline distT="0" distB="0" distL="0" distR="0" wp14:anchorId="41566831" wp14:editId="1F242A0E">
            <wp:extent cx="4939145" cy="3764512"/>
            <wp:effectExtent l="0" t="0" r="0" b="762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71148" cy="3865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2F1DB" w14:textId="77777777" w:rsidR="008E32D6" w:rsidRDefault="008E32D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F065901" w14:textId="77777777" w:rsidR="0009458A" w:rsidRPr="00D60E6D" w:rsidRDefault="0009458A" w:rsidP="00D60E6D">
      <w:pPr>
        <w:ind w:left="270"/>
        <w:rPr>
          <w:sz w:val="24"/>
          <w:szCs w:val="24"/>
        </w:rPr>
      </w:pPr>
    </w:p>
    <w:p w14:paraId="49CDBF65" w14:textId="77777777" w:rsidR="00A373E5" w:rsidRDefault="00A373E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2B29DBC" w14:textId="5006A6BB" w:rsidR="00BB620B" w:rsidRPr="00556595" w:rsidRDefault="00A373E5" w:rsidP="00A373E5">
      <w:pPr>
        <w:pStyle w:val="ListParagraph"/>
        <w:ind w:left="630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556595">
        <w:rPr>
          <w:rFonts w:asciiTheme="majorHAnsi" w:hAnsiTheme="majorHAnsi" w:cstheme="majorHAnsi"/>
          <w:b/>
          <w:bCs/>
          <w:sz w:val="36"/>
          <w:szCs w:val="36"/>
          <w:u w:val="single"/>
        </w:rPr>
        <w:lastRenderedPageBreak/>
        <w:t xml:space="preserve">Setup </w:t>
      </w:r>
      <w:r w:rsidRPr="00556595">
        <w:rPr>
          <w:rFonts w:asciiTheme="majorHAnsi" w:hAnsiTheme="majorHAnsi" w:cstheme="majorHAnsi"/>
          <w:b/>
          <w:bCs/>
          <w:i/>
          <w:iCs/>
          <w:sz w:val="36"/>
          <w:szCs w:val="36"/>
          <w:u w:val="single"/>
        </w:rPr>
        <w:t>TenantService App</w:t>
      </w:r>
      <w:r w:rsidR="00B640CF" w:rsidRPr="00556595">
        <w:rPr>
          <w:rFonts w:asciiTheme="majorHAnsi" w:hAnsiTheme="majorHAnsi" w:cstheme="majorHAnsi"/>
          <w:b/>
          <w:bCs/>
          <w:sz w:val="36"/>
          <w:szCs w:val="36"/>
          <w:u w:val="single"/>
        </w:rPr>
        <w:t xml:space="preserve"> </w:t>
      </w:r>
      <w:r w:rsidR="00B640CF" w:rsidRPr="00556595">
        <w:rPr>
          <w:rFonts w:asciiTheme="majorHAnsi" w:hAnsiTheme="majorHAnsi" w:cstheme="majorHAnsi"/>
          <w:b/>
          <w:bCs/>
          <w:sz w:val="32"/>
          <w:szCs w:val="32"/>
        </w:rPr>
        <w:t>(.Net Web App)</w:t>
      </w:r>
    </w:p>
    <w:p w14:paraId="510EEC78" w14:textId="39142568" w:rsidR="005B5696" w:rsidRPr="00AB6AAE" w:rsidRDefault="00A373E5" w:rsidP="005B5696">
      <w:pPr>
        <w:rPr>
          <w:b/>
          <w:bCs/>
          <w:i/>
          <w:iCs/>
          <w:sz w:val="28"/>
          <w:szCs w:val="28"/>
        </w:rPr>
      </w:pPr>
      <w:r w:rsidRPr="00AB6AAE">
        <w:rPr>
          <w:b/>
          <w:bCs/>
          <w:i/>
          <w:iCs/>
          <w:sz w:val="28"/>
          <w:szCs w:val="28"/>
        </w:rPr>
        <w:t xml:space="preserve">Prerequisite </w:t>
      </w:r>
    </w:p>
    <w:p w14:paraId="0AA9AFF6" w14:textId="5FCD6780" w:rsidR="00FD7942" w:rsidRDefault="00FD7942" w:rsidP="005B5696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Microsoft Visual Studio </w:t>
      </w:r>
      <w:r w:rsidRPr="00C60887">
        <w:rPr>
          <w:b/>
          <w:bCs/>
          <w:sz w:val="24"/>
          <w:szCs w:val="24"/>
        </w:rPr>
        <w:t>Professional</w:t>
      </w:r>
      <w:r>
        <w:rPr>
          <w:sz w:val="24"/>
          <w:szCs w:val="24"/>
        </w:rPr>
        <w:t xml:space="preserve"> 2019</w:t>
      </w:r>
    </w:p>
    <w:p w14:paraId="54EBC618" w14:textId="0FC34862" w:rsidR="005B5696" w:rsidRDefault="00FD7942" w:rsidP="00FD7942">
      <w:pPr>
        <w:pStyle w:val="ListParagraph"/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hyperlink r:id="rId28" w:history="1">
        <w:r w:rsidRPr="006F1FA5">
          <w:rPr>
            <w:rStyle w:val="Hyperlink"/>
            <w:sz w:val="24"/>
            <w:szCs w:val="24"/>
          </w:rPr>
          <w:t>https://visualstudio.microsoft.com/vs/professional/</w:t>
        </w:r>
      </w:hyperlink>
      <w:r w:rsidR="00F54086">
        <w:rPr>
          <w:sz w:val="24"/>
          <w:szCs w:val="24"/>
        </w:rPr>
        <w:t xml:space="preserve"> </w:t>
      </w:r>
    </w:p>
    <w:p w14:paraId="51BC95DE" w14:textId="77777777" w:rsidR="00FB48A2" w:rsidRDefault="00FB48A2" w:rsidP="00FB48A2">
      <w:pPr>
        <w:pStyle w:val="ListParagraph"/>
        <w:ind w:left="1440"/>
        <w:rPr>
          <w:sz w:val="24"/>
          <w:szCs w:val="24"/>
        </w:rPr>
      </w:pPr>
    </w:p>
    <w:p w14:paraId="74D40E48" w14:textId="4B033198" w:rsidR="00F54086" w:rsidRDefault="0064607E" w:rsidP="005B5696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Azure Functions Core Tools ( Azure Functions CLI )</w:t>
      </w:r>
    </w:p>
    <w:p w14:paraId="5576EDF0" w14:textId="312D3B6A" w:rsidR="0064607E" w:rsidRDefault="00E56984" w:rsidP="0064607E">
      <w:pPr>
        <w:pStyle w:val="ListParagraph"/>
        <w:numPr>
          <w:ilvl w:val="1"/>
          <w:numId w:val="8"/>
        </w:numPr>
        <w:rPr>
          <w:sz w:val="24"/>
          <w:szCs w:val="24"/>
        </w:rPr>
      </w:pPr>
      <w:hyperlink r:id="rId29" w:anchor="install-the-azure-functions-core-tools" w:history="1">
        <w:r w:rsidR="00092739" w:rsidRPr="006F1FA5">
          <w:rPr>
            <w:rStyle w:val="Hyperlink"/>
            <w:sz w:val="24"/>
            <w:szCs w:val="24"/>
          </w:rPr>
          <w:t>https://docs.microsoft.com/en-us/azure/azure-functions/functions-run-local?tabs=windows%2Ccsharp%2Cportal%2Cbash%2Ckeda#install-the-azure-functions-core-tools</w:t>
        </w:r>
      </w:hyperlink>
      <w:r w:rsidR="00092739">
        <w:rPr>
          <w:sz w:val="24"/>
          <w:szCs w:val="24"/>
        </w:rPr>
        <w:t xml:space="preserve"> </w:t>
      </w:r>
      <w:r w:rsidR="00092739" w:rsidRPr="000479AB">
        <w:rPr>
          <w:b/>
          <w:bCs/>
          <w:sz w:val="24"/>
          <w:szCs w:val="24"/>
        </w:rPr>
        <w:t>( v3x – Windows 64-bit )</w:t>
      </w:r>
      <w:r w:rsidR="00AE51D3" w:rsidRPr="00AE51D3">
        <w:rPr>
          <w:noProof/>
        </w:rPr>
        <w:t xml:space="preserve"> </w:t>
      </w:r>
    </w:p>
    <w:p w14:paraId="32EB72C7" w14:textId="425F5572" w:rsidR="00092739" w:rsidRPr="00FB48A2" w:rsidRDefault="00092739" w:rsidP="00FB48A2">
      <w:pPr>
        <w:ind w:left="1080"/>
        <w:rPr>
          <w:sz w:val="24"/>
          <w:szCs w:val="24"/>
        </w:rPr>
      </w:pPr>
    </w:p>
    <w:p w14:paraId="6D4F91AA" w14:textId="2F4D2F05" w:rsidR="00092739" w:rsidRPr="00092739" w:rsidRDefault="00AE51D3" w:rsidP="00092739">
      <w:pPr>
        <w:ind w:left="108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705F1AC3" wp14:editId="3F357084">
                <wp:simplePos x="0" y="0"/>
                <wp:positionH relativeFrom="column">
                  <wp:posOffset>1066800</wp:posOffset>
                </wp:positionH>
                <wp:positionV relativeFrom="paragraph">
                  <wp:posOffset>763615</wp:posOffset>
                </wp:positionV>
                <wp:extent cx="1170709" cy="211975"/>
                <wp:effectExtent l="0" t="0" r="10795" b="17145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0709" cy="211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E4A8B2" id="Rectangle 90" o:spid="_x0000_s1026" style="position:absolute;margin-left:84pt;margin-top:60.15pt;width:92.2pt;height:16.7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" filled="f" strokecolor="red" strokeweight="1pt"/>
            </w:pict>
          </mc:Fallback>
        </mc:AlternateContent>
      </w:r>
      <w:r w:rsidR="00092739" w:rsidRPr="00092739">
        <w:rPr>
          <w:noProof/>
        </w:rPr>
        <w:drawing>
          <wp:inline distT="0" distB="0" distL="0" distR="0" wp14:anchorId="24381F15" wp14:editId="5DC18E7E">
            <wp:extent cx="4412673" cy="1681152"/>
            <wp:effectExtent l="0" t="0" r="698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69544" cy="1702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D663E" w14:textId="77777777" w:rsidR="00FB48A2" w:rsidRDefault="00FB48A2" w:rsidP="005B5696">
      <w:pPr>
        <w:rPr>
          <w:b/>
          <w:bCs/>
          <w:i/>
          <w:iCs/>
          <w:sz w:val="28"/>
          <w:szCs w:val="28"/>
        </w:rPr>
      </w:pPr>
    </w:p>
    <w:p w14:paraId="2AB9089E" w14:textId="77777777" w:rsidR="00FB48A2" w:rsidRDefault="00FB48A2" w:rsidP="005B5696">
      <w:pPr>
        <w:rPr>
          <w:b/>
          <w:bCs/>
          <w:i/>
          <w:iCs/>
          <w:sz w:val="28"/>
          <w:szCs w:val="28"/>
        </w:rPr>
      </w:pPr>
    </w:p>
    <w:p w14:paraId="7DA70749" w14:textId="77777777" w:rsidR="00FB48A2" w:rsidRDefault="00FB48A2" w:rsidP="005B5696">
      <w:pPr>
        <w:rPr>
          <w:b/>
          <w:bCs/>
          <w:i/>
          <w:iCs/>
          <w:sz w:val="28"/>
          <w:szCs w:val="28"/>
        </w:rPr>
      </w:pPr>
    </w:p>
    <w:p w14:paraId="33A314A5" w14:textId="77777777" w:rsidR="00FB48A2" w:rsidRDefault="00FB48A2" w:rsidP="005B5696">
      <w:pPr>
        <w:rPr>
          <w:b/>
          <w:bCs/>
          <w:i/>
          <w:iCs/>
          <w:sz w:val="28"/>
          <w:szCs w:val="28"/>
        </w:rPr>
      </w:pPr>
    </w:p>
    <w:p w14:paraId="652C5EE3" w14:textId="77777777" w:rsidR="0028454C" w:rsidRDefault="0028454C" w:rsidP="005B5696">
      <w:pPr>
        <w:rPr>
          <w:b/>
          <w:bCs/>
          <w:i/>
          <w:iCs/>
          <w:sz w:val="28"/>
          <w:szCs w:val="28"/>
        </w:rPr>
      </w:pPr>
    </w:p>
    <w:p w14:paraId="47BE62ED" w14:textId="77777777" w:rsidR="0028454C" w:rsidRDefault="0028454C" w:rsidP="005B5696">
      <w:pPr>
        <w:rPr>
          <w:b/>
          <w:bCs/>
          <w:i/>
          <w:iCs/>
          <w:sz w:val="28"/>
          <w:szCs w:val="28"/>
        </w:rPr>
      </w:pPr>
    </w:p>
    <w:p w14:paraId="27DBE117" w14:textId="77777777" w:rsidR="0028454C" w:rsidRDefault="0028454C" w:rsidP="005B5696">
      <w:pPr>
        <w:rPr>
          <w:b/>
          <w:bCs/>
          <w:i/>
          <w:iCs/>
          <w:sz w:val="28"/>
          <w:szCs w:val="28"/>
        </w:rPr>
      </w:pPr>
    </w:p>
    <w:p w14:paraId="56CFC576" w14:textId="77777777" w:rsidR="0028454C" w:rsidRDefault="0028454C" w:rsidP="005B5696">
      <w:pPr>
        <w:rPr>
          <w:b/>
          <w:bCs/>
          <w:i/>
          <w:iCs/>
          <w:sz w:val="28"/>
          <w:szCs w:val="28"/>
        </w:rPr>
      </w:pPr>
    </w:p>
    <w:p w14:paraId="082FAD57" w14:textId="77777777" w:rsidR="0028454C" w:rsidRDefault="0028454C" w:rsidP="005B5696">
      <w:pPr>
        <w:rPr>
          <w:b/>
          <w:bCs/>
          <w:i/>
          <w:iCs/>
          <w:sz w:val="28"/>
          <w:szCs w:val="28"/>
        </w:rPr>
      </w:pPr>
    </w:p>
    <w:p w14:paraId="7979EB78" w14:textId="77777777" w:rsidR="0028454C" w:rsidRDefault="0028454C" w:rsidP="005B5696">
      <w:pPr>
        <w:rPr>
          <w:b/>
          <w:bCs/>
          <w:i/>
          <w:iCs/>
          <w:sz w:val="28"/>
          <w:szCs w:val="28"/>
        </w:rPr>
      </w:pPr>
    </w:p>
    <w:p w14:paraId="45E4617F" w14:textId="77777777" w:rsidR="0028454C" w:rsidRDefault="0028454C" w:rsidP="005B5696">
      <w:pPr>
        <w:rPr>
          <w:b/>
          <w:bCs/>
          <w:i/>
          <w:iCs/>
          <w:sz w:val="28"/>
          <w:szCs w:val="28"/>
        </w:rPr>
      </w:pPr>
    </w:p>
    <w:p w14:paraId="4B96E7DC" w14:textId="77777777" w:rsidR="00CA1BD4" w:rsidRDefault="00CA1BD4" w:rsidP="005B5696">
      <w:pPr>
        <w:rPr>
          <w:b/>
          <w:bCs/>
          <w:i/>
          <w:iCs/>
          <w:sz w:val="28"/>
          <w:szCs w:val="28"/>
        </w:rPr>
      </w:pPr>
    </w:p>
    <w:p w14:paraId="7DC96833" w14:textId="54408E10" w:rsidR="005B5696" w:rsidRDefault="005B5696" w:rsidP="005B5696">
      <w:pPr>
        <w:rPr>
          <w:b/>
          <w:bCs/>
          <w:i/>
          <w:iCs/>
          <w:sz w:val="28"/>
          <w:szCs w:val="28"/>
        </w:rPr>
      </w:pPr>
      <w:r w:rsidRPr="00AB6AAE">
        <w:rPr>
          <w:b/>
          <w:bCs/>
          <w:i/>
          <w:iCs/>
          <w:sz w:val="28"/>
          <w:szCs w:val="28"/>
        </w:rPr>
        <w:t>Setup Clone Project</w:t>
      </w:r>
    </w:p>
    <w:p w14:paraId="6F95734E" w14:textId="2EAD6FEF" w:rsidR="00E201D8" w:rsidRPr="00E201D8" w:rsidRDefault="00E56984" w:rsidP="00E201D8">
      <w:pPr>
        <w:pStyle w:val="ListParagraph"/>
        <w:numPr>
          <w:ilvl w:val="0"/>
          <w:numId w:val="11"/>
        </w:numPr>
        <w:rPr>
          <w:i/>
          <w:iCs/>
          <w:sz w:val="28"/>
          <w:szCs w:val="28"/>
        </w:rPr>
      </w:pPr>
      <w:hyperlink r:id="rId31" w:history="1">
        <w:r w:rsidR="00E201D8" w:rsidRPr="00E201D8">
          <w:rPr>
            <w:rStyle w:val="Hyperlink"/>
            <w:sz w:val="24"/>
            <w:szCs w:val="24"/>
          </w:rPr>
          <w:t>https://dev.azure.com/civica-vadodara/CaaS/_git/Civica.CaaS.TenantService/branches</w:t>
        </w:r>
      </w:hyperlink>
    </w:p>
    <w:p w14:paraId="51291379" w14:textId="5658B838" w:rsidR="0014398D" w:rsidRPr="0014398D" w:rsidRDefault="0014398D" w:rsidP="00E201D8">
      <w:pPr>
        <w:pStyle w:val="ListParagraph"/>
        <w:numPr>
          <w:ilvl w:val="1"/>
          <w:numId w:val="11"/>
        </w:numPr>
        <w:rPr>
          <w:i/>
          <w:iCs/>
          <w:sz w:val="28"/>
          <w:szCs w:val="28"/>
        </w:rPr>
      </w:pPr>
      <w:r>
        <w:rPr>
          <w:sz w:val="24"/>
          <w:szCs w:val="24"/>
        </w:rPr>
        <w:t xml:space="preserve">Select </w:t>
      </w:r>
      <w:r w:rsidRPr="000575A1">
        <w:rPr>
          <w:b/>
          <w:bCs/>
          <w:sz w:val="24"/>
          <w:szCs w:val="24"/>
          <w:highlight w:val="yellow"/>
        </w:rPr>
        <w:t>All</w:t>
      </w:r>
      <w:r>
        <w:rPr>
          <w:sz w:val="24"/>
          <w:szCs w:val="24"/>
        </w:rPr>
        <w:t xml:space="preserve"> branch</w:t>
      </w:r>
      <w:r w:rsidR="009221BB">
        <w:rPr>
          <w:sz w:val="24"/>
          <w:szCs w:val="24"/>
        </w:rPr>
        <w:t xml:space="preserve"> and select </w:t>
      </w:r>
      <w:r w:rsidR="009221BB" w:rsidRPr="000575A1">
        <w:rPr>
          <w:b/>
          <w:bCs/>
          <w:sz w:val="24"/>
          <w:szCs w:val="24"/>
          <w:highlight w:val="yellow"/>
        </w:rPr>
        <w:t>develop</w:t>
      </w:r>
      <w:r w:rsidR="009221BB">
        <w:rPr>
          <w:sz w:val="24"/>
          <w:szCs w:val="24"/>
        </w:rPr>
        <w:t xml:space="preserve"> branch </w:t>
      </w:r>
    </w:p>
    <w:p w14:paraId="23373F59" w14:textId="72F23126" w:rsidR="0014398D" w:rsidRPr="009221BB" w:rsidRDefault="00B22214" w:rsidP="009221BB">
      <w:pPr>
        <w:rPr>
          <w:i/>
          <w:i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75E1473" wp14:editId="058F0057">
                <wp:simplePos x="0" y="0"/>
                <wp:positionH relativeFrom="column">
                  <wp:posOffset>3566160</wp:posOffset>
                </wp:positionH>
                <wp:positionV relativeFrom="paragraph">
                  <wp:posOffset>758825</wp:posOffset>
                </wp:positionV>
                <wp:extent cx="922020" cy="274320"/>
                <wp:effectExtent l="0" t="0" r="11430" b="1143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020" cy="274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197699" id="Rectangle 51" o:spid="_x0000_s1026" style="position:absolute;margin-left:280.8pt;margin-top:59.75pt;width:72.6pt;height:21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" filled="f" strokecolor="red" strokeweight="1pt"/>
            </w:pict>
          </mc:Fallback>
        </mc:AlternateContent>
      </w:r>
      <w:r w:rsidR="009221BB">
        <w:rPr>
          <w:i/>
          <w:iCs/>
          <w:sz w:val="28"/>
          <w:szCs w:val="28"/>
        </w:rPr>
        <w:t xml:space="preserve">   </w:t>
      </w:r>
      <w:r w:rsidR="009221BB">
        <w:rPr>
          <w:i/>
          <w:iCs/>
          <w:sz w:val="28"/>
          <w:szCs w:val="28"/>
        </w:rPr>
        <w:tab/>
      </w:r>
      <w:r w:rsidR="009221BB">
        <w:rPr>
          <w:i/>
          <w:iCs/>
          <w:sz w:val="28"/>
          <w:szCs w:val="28"/>
        </w:rPr>
        <w:tab/>
      </w:r>
      <w:r w:rsidR="0014398D" w:rsidRPr="0014398D">
        <w:rPr>
          <w:noProof/>
        </w:rPr>
        <w:drawing>
          <wp:inline distT="0" distB="0" distL="0" distR="0" wp14:anchorId="04179A8B" wp14:editId="7318F877">
            <wp:extent cx="2125520" cy="1763395"/>
            <wp:effectExtent l="0" t="0" r="8255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00911" cy="1825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21BB" w:rsidRPr="009221BB">
        <w:rPr>
          <w:i/>
          <w:iCs/>
          <w:sz w:val="28"/>
          <w:szCs w:val="28"/>
        </w:rPr>
        <w:t xml:space="preserve">       </w:t>
      </w:r>
      <w:r w:rsidR="009221BB" w:rsidRPr="009221BB">
        <w:rPr>
          <w:noProof/>
        </w:rPr>
        <w:drawing>
          <wp:inline distT="0" distB="0" distL="0" distR="0" wp14:anchorId="16F29A4A" wp14:editId="704BA11D">
            <wp:extent cx="1767840" cy="1772304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91356" cy="1795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314AE" w14:textId="2BE0EEB8" w:rsidR="005E428D" w:rsidRDefault="005E428D" w:rsidP="005E428D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7412F0">
        <w:rPr>
          <w:sz w:val="24"/>
          <w:szCs w:val="24"/>
        </w:rPr>
        <w:t xml:space="preserve">Click on </w:t>
      </w:r>
      <w:r w:rsidRPr="007412F0">
        <w:rPr>
          <w:b/>
          <w:bCs/>
          <w:sz w:val="24"/>
          <w:szCs w:val="24"/>
        </w:rPr>
        <w:t>Clone</w:t>
      </w:r>
      <w:r w:rsidRPr="007412F0">
        <w:rPr>
          <w:sz w:val="24"/>
          <w:szCs w:val="24"/>
        </w:rPr>
        <w:t xml:space="preserve"> button on </w:t>
      </w:r>
      <w:r w:rsidRPr="007018AE">
        <w:rPr>
          <w:i/>
          <w:iCs/>
          <w:sz w:val="24"/>
          <w:szCs w:val="24"/>
        </w:rPr>
        <w:t>top right corner</w:t>
      </w:r>
      <w:r w:rsidRPr="007412F0">
        <w:rPr>
          <w:sz w:val="24"/>
          <w:szCs w:val="24"/>
        </w:rPr>
        <w:t xml:space="preserve"> and Copy the Link</w:t>
      </w:r>
      <w:r w:rsidR="00A71D1B">
        <w:rPr>
          <w:sz w:val="24"/>
          <w:szCs w:val="24"/>
        </w:rPr>
        <w:t xml:space="preserve"> and clone it in your machine</w:t>
      </w:r>
    </w:p>
    <w:p w14:paraId="366DCD7C" w14:textId="318681B1" w:rsidR="00A71D1B" w:rsidRPr="00A71D1B" w:rsidRDefault="00A71D1B" w:rsidP="00C01FA5">
      <w:pPr>
        <w:jc w:val="center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sz w:val="24"/>
          <w:szCs w:val="24"/>
        </w:rPr>
        <w:t xml:space="preserve">Link - </w:t>
      </w:r>
      <w:hyperlink r:id="rId34" w:history="1">
        <w:r w:rsidRPr="0053608C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https://civica-vadodara@dev.azure.com/civica-vadodara/CaaS/_git/Civica.CaaS.TenantService</w:t>
        </w:r>
      </w:hyperlink>
    </w:p>
    <w:p w14:paraId="402B5005" w14:textId="7C1FDC73" w:rsidR="00DB6EFA" w:rsidRDefault="00DB6EFA" w:rsidP="00DB6EFA">
      <w:pPr>
        <w:ind w:left="270"/>
        <w:jc w:val="center"/>
        <w:rPr>
          <w:sz w:val="24"/>
          <w:szCs w:val="24"/>
        </w:rPr>
      </w:pPr>
      <w:r w:rsidRPr="00FB48A2">
        <w:rPr>
          <w:noProof/>
        </w:rPr>
        <w:drawing>
          <wp:inline distT="0" distB="0" distL="0" distR="0" wp14:anchorId="10861FD7" wp14:editId="15CBEA5F">
            <wp:extent cx="3515168" cy="1234440"/>
            <wp:effectExtent l="0" t="0" r="9525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553763" cy="1247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91FA9" w14:textId="69F434DD" w:rsidR="00183D1B" w:rsidRDefault="00183D1B" w:rsidP="00DB6EFA">
      <w:pPr>
        <w:ind w:left="270"/>
        <w:jc w:val="center"/>
        <w:rPr>
          <w:sz w:val="24"/>
          <w:szCs w:val="24"/>
        </w:rPr>
      </w:pPr>
    </w:p>
    <w:p w14:paraId="589CF7B2" w14:textId="18D759B5" w:rsidR="00183D1B" w:rsidRDefault="00183D1B" w:rsidP="00DB6EFA">
      <w:pPr>
        <w:ind w:left="270"/>
        <w:jc w:val="center"/>
        <w:rPr>
          <w:sz w:val="24"/>
          <w:szCs w:val="24"/>
        </w:rPr>
      </w:pPr>
    </w:p>
    <w:p w14:paraId="189939C4" w14:textId="4949D2D8" w:rsidR="00183D1B" w:rsidRDefault="00183D1B" w:rsidP="00DB6EFA">
      <w:pPr>
        <w:ind w:left="270"/>
        <w:jc w:val="center"/>
        <w:rPr>
          <w:sz w:val="24"/>
          <w:szCs w:val="24"/>
        </w:rPr>
      </w:pPr>
    </w:p>
    <w:p w14:paraId="302A7C9D" w14:textId="68FB6C33" w:rsidR="00183D1B" w:rsidRDefault="00183D1B" w:rsidP="00DB6EFA">
      <w:pPr>
        <w:ind w:left="270"/>
        <w:jc w:val="center"/>
        <w:rPr>
          <w:sz w:val="24"/>
          <w:szCs w:val="24"/>
        </w:rPr>
      </w:pPr>
    </w:p>
    <w:p w14:paraId="1072C037" w14:textId="1D44AFBC" w:rsidR="00183D1B" w:rsidRDefault="00183D1B" w:rsidP="00DB6EFA">
      <w:pPr>
        <w:ind w:left="270"/>
        <w:jc w:val="center"/>
        <w:rPr>
          <w:sz w:val="24"/>
          <w:szCs w:val="24"/>
        </w:rPr>
      </w:pPr>
    </w:p>
    <w:p w14:paraId="6F168A26" w14:textId="4EBEBF40" w:rsidR="00183D1B" w:rsidRDefault="00183D1B" w:rsidP="00DB6EFA">
      <w:pPr>
        <w:ind w:left="270"/>
        <w:jc w:val="center"/>
        <w:rPr>
          <w:sz w:val="24"/>
          <w:szCs w:val="24"/>
        </w:rPr>
      </w:pPr>
    </w:p>
    <w:p w14:paraId="06BBE660" w14:textId="7181A878" w:rsidR="00183D1B" w:rsidRDefault="00183D1B" w:rsidP="00DB6EFA">
      <w:pPr>
        <w:ind w:left="270"/>
        <w:jc w:val="center"/>
        <w:rPr>
          <w:sz w:val="24"/>
          <w:szCs w:val="24"/>
        </w:rPr>
      </w:pPr>
    </w:p>
    <w:p w14:paraId="1628FB42" w14:textId="3D3BC99A" w:rsidR="00183D1B" w:rsidRDefault="00183D1B" w:rsidP="00DB6EFA">
      <w:pPr>
        <w:ind w:left="270"/>
        <w:jc w:val="center"/>
        <w:rPr>
          <w:sz w:val="24"/>
          <w:szCs w:val="24"/>
        </w:rPr>
      </w:pPr>
    </w:p>
    <w:p w14:paraId="39B1DC62" w14:textId="7760615B" w:rsidR="00183D1B" w:rsidRDefault="00183D1B" w:rsidP="00DB6EFA">
      <w:pPr>
        <w:ind w:left="270"/>
        <w:jc w:val="center"/>
        <w:rPr>
          <w:sz w:val="24"/>
          <w:szCs w:val="24"/>
        </w:rPr>
      </w:pPr>
    </w:p>
    <w:p w14:paraId="77404018" w14:textId="76E7D59F" w:rsidR="00183D1B" w:rsidRDefault="00183D1B" w:rsidP="00DB6EFA">
      <w:pPr>
        <w:ind w:left="270"/>
        <w:jc w:val="center"/>
        <w:rPr>
          <w:sz w:val="24"/>
          <w:szCs w:val="24"/>
        </w:rPr>
      </w:pPr>
    </w:p>
    <w:p w14:paraId="36FB2D2C" w14:textId="77777777" w:rsidR="00183D1B" w:rsidRPr="00DB6EFA" w:rsidRDefault="00183D1B" w:rsidP="00DB6EFA">
      <w:pPr>
        <w:ind w:left="270"/>
        <w:jc w:val="center"/>
        <w:rPr>
          <w:sz w:val="24"/>
          <w:szCs w:val="24"/>
        </w:rPr>
      </w:pPr>
    </w:p>
    <w:p w14:paraId="5E84F83C" w14:textId="6F33FCD4" w:rsidR="00DB6EFA" w:rsidRDefault="00992691" w:rsidP="005E428D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Open </w:t>
      </w:r>
      <w:r w:rsidR="003E43AE" w:rsidRPr="00B64AF6">
        <w:rPr>
          <w:b/>
          <w:bCs/>
          <w:sz w:val="24"/>
          <w:szCs w:val="24"/>
          <w:highlight w:val="yellow"/>
        </w:rPr>
        <w:t>Cloned folder</w:t>
      </w:r>
      <w:r w:rsidR="003E43AE">
        <w:rPr>
          <w:sz w:val="24"/>
          <w:szCs w:val="24"/>
        </w:rPr>
        <w:t xml:space="preserve"> in Visual Studio Shown below</w:t>
      </w:r>
      <w:r w:rsidR="00B64AF6">
        <w:rPr>
          <w:sz w:val="24"/>
          <w:szCs w:val="24"/>
        </w:rPr>
        <w:t xml:space="preserve"> </w:t>
      </w:r>
      <w:r w:rsidR="002F2692">
        <w:rPr>
          <w:sz w:val="24"/>
          <w:szCs w:val="24"/>
        </w:rPr>
        <w:t>i.e.</w:t>
      </w:r>
      <w:r w:rsidR="00B64AF6">
        <w:rPr>
          <w:sz w:val="24"/>
          <w:szCs w:val="24"/>
        </w:rPr>
        <w:t xml:space="preserve"> </w:t>
      </w:r>
      <w:r w:rsidR="00B64AF6" w:rsidRPr="002F2692">
        <w:rPr>
          <w:i/>
          <w:iCs/>
          <w:sz w:val="24"/>
          <w:szCs w:val="24"/>
        </w:rPr>
        <w:t>Civica.CaaS.TenentService</w:t>
      </w:r>
    </w:p>
    <w:p w14:paraId="59BE9080" w14:textId="5A7C0373" w:rsidR="00AE0823" w:rsidRPr="00AE0823" w:rsidRDefault="005D4A46" w:rsidP="00AE0823">
      <w:pPr>
        <w:ind w:left="27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20126DB" wp14:editId="19118390">
                <wp:simplePos x="0" y="0"/>
                <wp:positionH relativeFrom="column">
                  <wp:posOffset>2653145</wp:posOffset>
                </wp:positionH>
                <wp:positionV relativeFrom="paragraph">
                  <wp:posOffset>905625</wp:posOffset>
                </wp:positionV>
                <wp:extent cx="1690254" cy="221673"/>
                <wp:effectExtent l="0" t="0" r="24765" b="26035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0254" cy="22167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2D6A77" id="Rectangle 77" o:spid="_x0000_s1026" style="position:absolute;margin-left:208.9pt;margin-top:71.3pt;width:133.1pt;height:17.4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34479F2" wp14:editId="57BC89B3">
                <wp:simplePos x="0" y="0"/>
                <wp:positionH relativeFrom="column">
                  <wp:posOffset>1821873</wp:posOffset>
                </wp:positionH>
                <wp:positionV relativeFrom="paragraph">
                  <wp:posOffset>1508297</wp:posOffset>
                </wp:positionV>
                <wp:extent cx="1364673" cy="214399"/>
                <wp:effectExtent l="0" t="0" r="26035" b="14605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4673" cy="21439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EF1127" id="Rectangle 76" o:spid="_x0000_s1026" style="position:absolute;margin-left:143.45pt;margin-top:118.75pt;width:107.45pt;height:16.9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" filled="f" strokecolor="red" strokeweight="1pt"/>
            </w:pict>
          </mc:Fallback>
        </mc:AlternateContent>
      </w:r>
      <w:r w:rsidR="0019739F" w:rsidRPr="0019739F">
        <w:rPr>
          <w:sz w:val="24"/>
          <w:szCs w:val="24"/>
        </w:rPr>
        <w:drawing>
          <wp:inline distT="0" distB="0" distL="0" distR="0" wp14:anchorId="033DCBF8" wp14:editId="6DD1AF41">
            <wp:extent cx="2791691" cy="4617456"/>
            <wp:effectExtent l="0" t="0" r="889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42116" cy="4700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45B63" w14:textId="77777777" w:rsidR="004E6041" w:rsidRPr="004E6041" w:rsidRDefault="004E6041" w:rsidP="004E6041">
      <w:pPr>
        <w:rPr>
          <w:i/>
          <w:iCs/>
          <w:sz w:val="28"/>
          <w:szCs w:val="28"/>
        </w:rPr>
      </w:pPr>
    </w:p>
    <w:p w14:paraId="162CEDBD" w14:textId="77777777" w:rsidR="00F54788" w:rsidRDefault="00F54788" w:rsidP="005E428D">
      <w:pPr>
        <w:pStyle w:val="ListParagraph"/>
        <w:ind w:left="1350"/>
        <w:rPr>
          <w:i/>
          <w:iCs/>
          <w:sz w:val="28"/>
          <w:szCs w:val="28"/>
        </w:rPr>
      </w:pPr>
    </w:p>
    <w:p w14:paraId="7741B1B4" w14:textId="77777777" w:rsidR="00F54788" w:rsidRPr="00E201D8" w:rsidRDefault="00F54788" w:rsidP="005E428D">
      <w:pPr>
        <w:pStyle w:val="ListParagraph"/>
        <w:ind w:left="1350"/>
        <w:rPr>
          <w:i/>
          <w:iCs/>
          <w:sz w:val="28"/>
          <w:szCs w:val="28"/>
        </w:rPr>
      </w:pPr>
    </w:p>
    <w:p w14:paraId="59714684" w14:textId="77777777" w:rsidR="00B547ED" w:rsidRDefault="000A43B5" w:rsidP="00304F50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Click below icon</w:t>
      </w:r>
    </w:p>
    <w:p w14:paraId="0251B64B" w14:textId="54D2AE7C" w:rsidR="00ED6D22" w:rsidRDefault="00B845CC" w:rsidP="003D50F2">
      <w:pPr>
        <w:ind w:left="27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7C9C0C" wp14:editId="75A7B193">
                <wp:simplePos x="0" y="0"/>
                <wp:positionH relativeFrom="column">
                  <wp:posOffset>2179320</wp:posOffset>
                </wp:positionH>
                <wp:positionV relativeFrom="paragraph">
                  <wp:posOffset>1202055</wp:posOffset>
                </wp:positionV>
                <wp:extent cx="769620" cy="304800"/>
                <wp:effectExtent l="0" t="0" r="11430" b="1905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62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0AD1F5A" id="Rectangle 32" o:spid="_x0000_s1026" style="position:absolute;margin-left:171.6pt;margin-top:94.65pt;width:60.6pt;height:24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" filled="f" strokecolor="red" strokeweight="1pt"/>
            </w:pict>
          </mc:Fallback>
        </mc:AlternateContent>
      </w:r>
      <w:r w:rsidR="000A43B5" w:rsidRPr="000A43B5">
        <w:rPr>
          <w:noProof/>
        </w:rPr>
        <w:drawing>
          <wp:inline distT="0" distB="0" distL="0" distR="0" wp14:anchorId="71606E4D" wp14:editId="3A727A82">
            <wp:extent cx="5563642" cy="15621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79045" cy="156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87F62" w14:textId="28011FAA" w:rsidR="00ED6D22" w:rsidRDefault="00B845CC" w:rsidP="003D50F2">
      <w:pPr>
        <w:jc w:val="center"/>
        <w:rPr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0084E0" wp14:editId="36F54236">
                <wp:simplePos x="0" y="0"/>
                <wp:positionH relativeFrom="column">
                  <wp:posOffset>2118360</wp:posOffset>
                </wp:positionH>
                <wp:positionV relativeFrom="paragraph">
                  <wp:posOffset>789940</wp:posOffset>
                </wp:positionV>
                <wp:extent cx="1485900" cy="304800"/>
                <wp:effectExtent l="0" t="0" r="1905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B0E53B" id="Rectangle 31" o:spid="_x0000_s1026" style="position:absolute;margin-left:166.8pt;margin-top:62.2pt;width:117pt;height:2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" filled="f" strokecolor="red" strokeweight="1pt"/>
            </w:pict>
          </mc:Fallback>
        </mc:AlternateContent>
      </w:r>
      <w:r w:rsidR="003D50F2" w:rsidRPr="000A43B5">
        <w:rPr>
          <w:noProof/>
        </w:rPr>
        <w:drawing>
          <wp:inline distT="0" distB="0" distL="0" distR="0" wp14:anchorId="06ABE82E" wp14:editId="30C537FD">
            <wp:extent cx="2612660" cy="15392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44348" cy="1616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0EB49" w14:textId="206688DA" w:rsidR="00AB776D" w:rsidRDefault="00AB776D" w:rsidP="00AB776D">
      <w:pPr>
        <w:pStyle w:val="ListParagraph"/>
        <w:ind w:left="630"/>
        <w:rPr>
          <w:sz w:val="24"/>
          <w:szCs w:val="24"/>
        </w:rPr>
      </w:pPr>
    </w:p>
    <w:p w14:paraId="189CCADF" w14:textId="521F7EEA" w:rsidR="00AB776D" w:rsidRDefault="00AB776D" w:rsidP="00AB776D">
      <w:pPr>
        <w:pStyle w:val="ListParagraph"/>
        <w:ind w:left="630"/>
        <w:rPr>
          <w:sz w:val="24"/>
          <w:szCs w:val="24"/>
        </w:rPr>
      </w:pPr>
    </w:p>
    <w:p w14:paraId="1D54AFCD" w14:textId="77777777" w:rsidR="00AB776D" w:rsidRPr="00AB776D" w:rsidRDefault="00AB776D" w:rsidP="00AB776D">
      <w:pPr>
        <w:pStyle w:val="ListParagraph"/>
        <w:ind w:left="630"/>
        <w:rPr>
          <w:sz w:val="24"/>
          <w:szCs w:val="24"/>
        </w:rPr>
      </w:pPr>
    </w:p>
    <w:p w14:paraId="4E288EE1" w14:textId="66A96BFE" w:rsidR="003643E4" w:rsidRDefault="003643E4" w:rsidP="003643E4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Click on </w:t>
      </w:r>
      <w:r w:rsidR="006161BC" w:rsidRPr="0040131B">
        <w:rPr>
          <w:b/>
          <w:bCs/>
          <w:sz w:val="24"/>
          <w:szCs w:val="24"/>
        </w:rPr>
        <w:t>C</w:t>
      </w:r>
      <w:r w:rsidRPr="0040131B">
        <w:rPr>
          <w:b/>
          <w:bCs/>
          <w:sz w:val="24"/>
          <w:szCs w:val="24"/>
        </w:rPr>
        <w:t>heckout develop</w:t>
      </w:r>
      <w:r>
        <w:rPr>
          <w:sz w:val="24"/>
          <w:szCs w:val="24"/>
        </w:rPr>
        <w:t xml:space="preserve"> branch as shown below</w:t>
      </w:r>
    </w:p>
    <w:p w14:paraId="63A09741" w14:textId="77777777" w:rsidR="00C34193" w:rsidRPr="00C34193" w:rsidRDefault="00C34193" w:rsidP="00C34193">
      <w:pPr>
        <w:rPr>
          <w:sz w:val="24"/>
          <w:szCs w:val="24"/>
        </w:rPr>
      </w:pPr>
    </w:p>
    <w:p w14:paraId="43DF361D" w14:textId="71F097B6" w:rsidR="008737D3" w:rsidRDefault="0009722F" w:rsidP="008737D3">
      <w:pPr>
        <w:ind w:left="27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68772E" wp14:editId="6ECEB9DF">
                <wp:simplePos x="0" y="0"/>
                <wp:positionH relativeFrom="column">
                  <wp:posOffset>1828800</wp:posOffset>
                </wp:positionH>
                <wp:positionV relativeFrom="paragraph">
                  <wp:posOffset>1145540</wp:posOffset>
                </wp:positionV>
                <wp:extent cx="1363980" cy="411480"/>
                <wp:effectExtent l="0" t="0" r="26670" b="2667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3980" cy="4114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F46CF1" id="Rectangle 33" o:spid="_x0000_s1026" style="position:absolute;margin-left:2in;margin-top:90.2pt;width:107.4pt;height:32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" filled="f" strokecolor="red" strokeweight="1pt"/>
            </w:pict>
          </mc:Fallback>
        </mc:AlternateContent>
      </w:r>
      <w:r w:rsidR="000A43B5" w:rsidRPr="000A43B5">
        <w:rPr>
          <w:noProof/>
        </w:rPr>
        <w:drawing>
          <wp:inline distT="0" distB="0" distL="0" distR="0" wp14:anchorId="5B50E37A" wp14:editId="03D11FF9">
            <wp:extent cx="2827020" cy="4551121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29679" cy="455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104E0" w14:textId="57B504AD" w:rsidR="00D26E48" w:rsidRDefault="00D26E48" w:rsidP="00D26E48">
      <w:pPr>
        <w:rPr>
          <w:sz w:val="24"/>
          <w:szCs w:val="24"/>
        </w:rPr>
      </w:pPr>
    </w:p>
    <w:p w14:paraId="56815210" w14:textId="5CDAF3A0" w:rsidR="00D26E48" w:rsidRDefault="00D26E48" w:rsidP="00D26E48">
      <w:pPr>
        <w:rPr>
          <w:sz w:val="24"/>
          <w:szCs w:val="24"/>
        </w:rPr>
      </w:pPr>
    </w:p>
    <w:p w14:paraId="682DF92A" w14:textId="1780A0DD" w:rsidR="008737D3" w:rsidRPr="006A7FD6" w:rsidRDefault="008737D3" w:rsidP="008737D3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8737D3">
        <w:rPr>
          <w:b/>
          <w:bCs/>
          <w:sz w:val="24"/>
          <w:szCs w:val="24"/>
        </w:rPr>
        <w:lastRenderedPageBreak/>
        <w:t>Fetch</w:t>
      </w:r>
      <w:r>
        <w:rPr>
          <w:sz w:val="24"/>
          <w:szCs w:val="24"/>
        </w:rPr>
        <w:t xml:space="preserve"> that branch </w:t>
      </w:r>
    </w:p>
    <w:p w14:paraId="1323310D" w14:textId="0DF25F46" w:rsidR="000A43B5" w:rsidRDefault="000A43B5" w:rsidP="008737D3">
      <w:pPr>
        <w:ind w:left="270"/>
        <w:rPr>
          <w:sz w:val="24"/>
          <w:szCs w:val="24"/>
        </w:rPr>
      </w:pPr>
    </w:p>
    <w:p w14:paraId="5230408A" w14:textId="3F78FADA" w:rsidR="008737D3" w:rsidRDefault="003B0A6E" w:rsidP="00B43A2B">
      <w:pPr>
        <w:pStyle w:val="ListParagraph"/>
        <w:ind w:left="63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64399C" wp14:editId="4F9FC5ED">
                <wp:simplePos x="0" y="0"/>
                <wp:positionH relativeFrom="column">
                  <wp:posOffset>1950720</wp:posOffset>
                </wp:positionH>
                <wp:positionV relativeFrom="paragraph">
                  <wp:posOffset>2512060</wp:posOffset>
                </wp:positionV>
                <wp:extent cx="754380" cy="175260"/>
                <wp:effectExtent l="0" t="0" r="26670" b="1524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" cy="175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7173C" id="Rectangle 37" o:spid="_x0000_s1026" style="position:absolute;margin-left:153.6pt;margin-top:197.8pt;width:59.4pt;height:13.8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C4A787" wp14:editId="453C52BC">
                <wp:simplePos x="0" y="0"/>
                <wp:positionH relativeFrom="column">
                  <wp:posOffset>2552700</wp:posOffset>
                </wp:positionH>
                <wp:positionV relativeFrom="paragraph">
                  <wp:posOffset>1117600</wp:posOffset>
                </wp:positionV>
                <wp:extent cx="754380" cy="175260"/>
                <wp:effectExtent l="0" t="0" r="26670" b="1524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" cy="175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B683C" id="Rectangle 35" o:spid="_x0000_s1026" style="position:absolute;margin-left:201pt;margin-top:88pt;width:59.4pt;height:13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" filled="f" strokecolor="red" strokeweight="1pt"/>
            </w:pict>
          </mc:Fallback>
        </mc:AlternateContent>
      </w:r>
      <w:r w:rsidR="008737D3" w:rsidRPr="000A43B5">
        <w:rPr>
          <w:noProof/>
        </w:rPr>
        <w:drawing>
          <wp:inline distT="0" distB="0" distL="0" distR="0" wp14:anchorId="5885B3B9" wp14:editId="1F3C4A4D">
            <wp:extent cx="2316480" cy="3225008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45763" cy="3265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C6C66" w14:textId="6F813A33" w:rsidR="00285375" w:rsidRDefault="00285375" w:rsidP="00285375">
      <w:pPr>
        <w:pStyle w:val="ListParagraph"/>
        <w:ind w:left="630"/>
        <w:rPr>
          <w:sz w:val="24"/>
          <w:szCs w:val="24"/>
        </w:rPr>
      </w:pPr>
    </w:p>
    <w:p w14:paraId="6C29D79E" w14:textId="7155DB28" w:rsidR="004A5657" w:rsidRPr="004A5657" w:rsidRDefault="00B97D8A" w:rsidP="004A5657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Open Solution Explorer and you will </w:t>
      </w:r>
      <w:r w:rsidR="00AC2873">
        <w:rPr>
          <w:sz w:val="24"/>
          <w:szCs w:val="24"/>
        </w:rPr>
        <w:t xml:space="preserve">see below </w:t>
      </w:r>
      <w:r>
        <w:rPr>
          <w:sz w:val="24"/>
          <w:szCs w:val="24"/>
        </w:rPr>
        <w:t>Project files</w:t>
      </w:r>
    </w:p>
    <w:p w14:paraId="2CDFBF2A" w14:textId="76026908" w:rsidR="005218FF" w:rsidRDefault="00B8748B" w:rsidP="004A5657">
      <w:pPr>
        <w:ind w:left="27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751B350" wp14:editId="328ADD66">
                <wp:simplePos x="0" y="0"/>
                <wp:positionH relativeFrom="column">
                  <wp:posOffset>2095500</wp:posOffset>
                </wp:positionH>
                <wp:positionV relativeFrom="paragraph">
                  <wp:posOffset>472440</wp:posOffset>
                </wp:positionV>
                <wp:extent cx="2133600" cy="1783080"/>
                <wp:effectExtent l="0" t="0" r="19050" b="2667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0" cy="1783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D0361A" id="Rectangle 52" o:spid="_x0000_s1026" style="position:absolute;margin-left:165pt;margin-top:37.2pt;width:168pt;height:140.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" filled="f" strokecolor="red" strokeweight="1pt"/>
            </w:pict>
          </mc:Fallback>
        </mc:AlternateContent>
      </w:r>
      <w:r w:rsidR="005218FF" w:rsidRPr="000A43B5">
        <w:rPr>
          <w:noProof/>
        </w:rPr>
        <w:drawing>
          <wp:inline distT="0" distB="0" distL="0" distR="0" wp14:anchorId="33C8C90D" wp14:editId="33F957F3">
            <wp:extent cx="2156245" cy="321564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87002" cy="3261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EBA7B" w14:textId="4466F537" w:rsidR="00047E74" w:rsidRDefault="00047E74" w:rsidP="00047E74">
      <w:pPr>
        <w:rPr>
          <w:sz w:val="24"/>
          <w:szCs w:val="24"/>
        </w:rPr>
      </w:pPr>
    </w:p>
    <w:p w14:paraId="3CDA1765" w14:textId="77777777" w:rsidR="00047E74" w:rsidRPr="00047E74" w:rsidRDefault="00047E74" w:rsidP="00047E74">
      <w:pPr>
        <w:rPr>
          <w:sz w:val="24"/>
          <w:szCs w:val="24"/>
        </w:rPr>
      </w:pPr>
    </w:p>
    <w:p w14:paraId="301856AC" w14:textId="02D2BCB9" w:rsidR="000A43B5" w:rsidRDefault="006C4F2E" w:rsidP="00304F50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lick on </w:t>
      </w:r>
      <w:r w:rsidR="002138EB" w:rsidRPr="002138EB">
        <w:rPr>
          <w:b/>
          <w:bCs/>
          <w:sz w:val="24"/>
          <w:szCs w:val="24"/>
        </w:rPr>
        <w:t>.sln</w:t>
      </w:r>
      <w:r w:rsidR="002138EB">
        <w:rPr>
          <w:sz w:val="24"/>
          <w:szCs w:val="24"/>
        </w:rPr>
        <w:t xml:space="preserve"> file</w:t>
      </w:r>
      <w:r>
        <w:rPr>
          <w:sz w:val="24"/>
          <w:szCs w:val="24"/>
        </w:rPr>
        <w:t xml:space="preserve"> to open it</w:t>
      </w:r>
    </w:p>
    <w:p w14:paraId="66955F75" w14:textId="58CBA513" w:rsidR="00CA5E2C" w:rsidRPr="00CA5E2C" w:rsidRDefault="003E46E6" w:rsidP="00CA5E2C">
      <w:pPr>
        <w:ind w:left="27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5BD5AAF" wp14:editId="511F20B0">
                <wp:simplePos x="0" y="0"/>
                <wp:positionH relativeFrom="column">
                  <wp:posOffset>1325880</wp:posOffset>
                </wp:positionH>
                <wp:positionV relativeFrom="paragraph">
                  <wp:posOffset>1770380</wp:posOffset>
                </wp:positionV>
                <wp:extent cx="1257300" cy="175260"/>
                <wp:effectExtent l="0" t="0" r="19050" b="1524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175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31B569" id="Rectangle 53" o:spid="_x0000_s1026" style="position:absolute;margin-left:104.4pt;margin-top:139.4pt;width:99pt;height:13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" filled="f" strokecolor="red" strokeweight="1pt"/>
            </w:pict>
          </mc:Fallback>
        </mc:AlternateContent>
      </w:r>
      <w:r w:rsidR="00CA5E2C" w:rsidRPr="000A43B5">
        <w:rPr>
          <w:noProof/>
        </w:rPr>
        <w:drawing>
          <wp:inline distT="0" distB="0" distL="0" distR="0" wp14:anchorId="4FAD7293" wp14:editId="4C115488">
            <wp:extent cx="4419600" cy="2786331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427515" cy="2791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30A04" w14:textId="2965FD8F" w:rsidR="000A43B5" w:rsidRDefault="00C57E9D" w:rsidP="00304F50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Right click on </w:t>
      </w:r>
      <w:r w:rsidRPr="00A404A7">
        <w:rPr>
          <w:i/>
          <w:iCs/>
          <w:sz w:val="24"/>
          <w:szCs w:val="24"/>
        </w:rPr>
        <w:t>Project Solution</w:t>
      </w:r>
      <w:r>
        <w:rPr>
          <w:sz w:val="24"/>
          <w:szCs w:val="24"/>
        </w:rPr>
        <w:t xml:space="preserve"> and </w:t>
      </w:r>
      <w:r w:rsidRPr="009C267B">
        <w:rPr>
          <w:sz w:val="24"/>
          <w:szCs w:val="24"/>
          <w:highlight w:val="yellow"/>
        </w:rPr>
        <w:t>Build Solution</w:t>
      </w:r>
      <w:r>
        <w:rPr>
          <w:sz w:val="24"/>
          <w:szCs w:val="24"/>
        </w:rPr>
        <w:t xml:space="preserve"> to restore all packages</w:t>
      </w:r>
    </w:p>
    <w:p w14:paraId="48BD3090" w14:textId="1297E816" w:rsidR="0080304E" w:rsidRDefault="0080304E" w:rsidP="0080304E">
      <w:pPr>
        <w:ind w:left="27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322DD76" wp14:editId="292F1F8A">
                <wp:simplePos x="0" y="0"/>
                <wp:positionH relativeFrom="column">
                  <wp:posOffset>3406140</wp:posOffset>
                </wp:positionH>
                <wp:positionV relativeFrom="paragraph">
                  <wp:posOffset>485140</wp:posOffset>
                </wp:positionV>
                <wp:extent cx="2164080" cy="251460"/>
                <wp:effectExtent l="0" t="0" r="26670" b="1524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4080" cy="2514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3B668D" id="Rectangle 56" o:spid="_x0000_s1026" style="position:absolute;margin-left:268.2pt;margin-top:38.2pt;width:170.4pt;height:19.8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2C58497" wp14:editId="3DDD06AA">
                <wp:simplePos x="0" y="0"/>
                <wp:positionH relativeFrom="column">
                  <wp:posOffset>1165860</wp:posOffset>
                </wp:positionH>
                <wp:positionV relativeFrom="paragraph">
                  <wp:posOffset>652780</wp:posOffset>
                </wp:positionV>
                <wp:extent cx="1120140" cy="220980"/>
                <wp:effectExtent l="0" t="0" r="22860" b="2667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0140" cy="220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8EE501" id="Rectangle 57" o:spid="_x0000_s1026" style="position:absolute;margin-left:91.8pt;margin-top:51.4pt;width:88.2pt;height:17.4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" filled="f" strokecolor="red" strokeweight="1pt"/>
            </w:pict>
          </mc:Fallback>
        </mc:AlternateContent>
      </w:r>
      <w:r w:rsidRPr="00BB53B0">
        <w:rPr>
          <w:noProof/>
        </w:rPr>
        <w:drawing>
          <wp:inline distT="0" distB="0" distL="0" distR="0" wp14:anchorId="7BC7E380" wp14:editId="3E6FAF4B">
            <wp:extent cx="5196840" cy="1743384"/>
            <wp:effectExtent l="0" t="0" r="381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13852" cy="1749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89A53" w14:textId="5F517455" w:rsidR="00DD6DC8" w:rsidRPr="0080304E" w:rsidRDefault="00DD6DC8" w:rsidP="0080304E">
      <w:pPr>
        <w:ind w:left="270"/>
        <w:jc w:val="center"/>
        <w:rPr>
          <w:sz w:val="24"/>
          <w:szCs w:val="24"/>
        </w:rPr>
      </w:pPr>
    </w:p>
    <w:p w14:paraId="6D59FDD1" w14:textId="0D34CF7A" w:rsidR="0080304E" w:rsidRDefault="00A63D4D" w:rsidP="00304F50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65359FC" wp14:editId="7ADF0A5E">
                <wp:simplePos x="0" y="0"/>
                <wp:positionH relativeFrom="column">
                  <wp:posOffset>3406140</wp:posOffset>
                </wp:positionH>
                <wp:positionV relativeFrom="paragraph">
                  <wp:posOffset>275590</wp:posOffset>
                </wp:positionV>
                <wp:extent cx="502920" cy="213360"/>
                <wp:effectExtent l="0" t="0" r="11430" b="1524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" cy="213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FBE6E2" id="Rectangle 59" o:spid="_x0000_s1026" style="position:absolute;margin-left:268.2pt;margin-top:21.7pt;width:39.6pt;height:16.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" filled="f" strokecolor="red" strokeweight="1pt"/>
            </w:pict>
          </mc:Fallback>
        </mc:AlternateContent>
      </w:r>
      <w:r w:rsidR="00AE6A53">
        <w:rPr>
          <w:sz w:val="24"/>
          <w:szCs w:val="24"/>
        </w:rPr>
        <w:t xml:space="preserve">Open </w:t>
      </w:r>
      <w:r w:rsidR="00AE6A53" w:rsidRPr="005034E1">
        <w:rPr>
          <w:sz w:val="24"/>
          <w:szCs w:val="24"/>
          <w:highlight w:val="yellow"/>
        </w:rPr>
        <w:t>Tools</w:t>
      </w:r>
      <w:r w:rsidR="00AE6A53">
        <w:rPr>
          <w:sz w:val="24"/>
          <w:szCs w:val="24"/>
        </w:rPr>
        <w:t xml:space="preserve"> and click on </w:t>
      </w:r>
      <w:r w:rsidR="00AE6A53" w:rsidRPr="005034E1">
        <w:rPr>
          <w:sz w:val="24"/>
          <w:szCs w:val="24"/>
          <w:highlight w:val="yellow"/>
        </w:rPr>
        <w:t>Options</w:t>
      </w:r>
      <w:r w:rsidR="00AE6A53">
        <w:rPr>
          <w:sz w:val="24"/>
          <w:szCs w:val="24"/>
        </w:rPr>
        <w:t xml:space="preserve"> </w:t>
      </w:r>
    </w:p>
    <w:p w14:paraId="44F20E60" w14:textId="5C27B83E" w:rsidR="0080304E" w:rsidRPr="008B2520" w:rsidRDefault="00A63D4D" w:rsidP="008B2520">
      <w:pPr>
        <w:ind w:left="27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C9D1C1F" wp14:editId="06C81ED4">
                <wp:simplePos x="0" y="0"/>
                <wp:positionH relativeFrom="column">
                  <wp:posOffset>1988820</wp:posOffset>
                </wp:positionH>
                <wp:positionV relativeFrom="paragraph">
                  <wp:posOffset>1931670</wp:posOffset>
                </wp:positionV>
                <wp:extent cx="1234440" cy="205740"/>
                <wp:effectExtent l="0" t="0" r="22860" b="2286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440" cy="205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EBB980" id="Rectangle 60" o:spid="_x0000_s1026" style="position:absolute;margin-left:156.6pt;margin-top:152.1pt;width:97.2pt;height:16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" filled="f" strokecolor="red" strokeweight="1pt"/>
            </w:pict>
          </mc:Fallback>
        </mc:AlternateContent>
      </w:r>
      <w:r w:rsidR="00DD6DC8" w:rsidRPr="0080304E">
        <w:rPr>
          <w:noProof/>
        </w:rPr>
        <w:drawing>
          <wp:inline distT="0" distB="0" distL="0" distR="0" wp14:anchorId="31D9ACA9" wp14:editId="63356867">
            <wp:extent cx="1875765" cy="223266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19658" cy="22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ECE37" w14:textId="74FDF9FF" w:rsidR="0080304E" w:rsidRDefault="009D2567" w:rsidP="00FF31CD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elect </w:t>
      </w:r>
      <w:r w:rsidRPr="00BD5A8E">
        <w:rPr>
          <w:sz w:val="24"/>
          <w:szCs w:val="24"/>
          <w:highlight w:val="yellow"/>
        </w:rPr>
        <w:t>NuGet Package Manager</w:t>
      </w:r>
      <w:r>
        <w:rPr>
          <w:sz w:val="24"/>
          <w:szCs w:val="24"/>
        </w:rPr>
        <w:t xml:space="preserve"> From </w:t>
      </w:r>
      <w:r w:rsidRPr="008552E7">
        <w:rPr>
          <w:i/>
          <w:iCs/>
          <w:sz w:val="24"/>
          <w:szCs w:val="24"/>
        </w:rPr>
        <w:t>option</w:t>
      </w:r>
      <w:r>
        <w:rPr>
          <w:sz w:val="24"/>
          <w:szCs w:val="24"/>
        </w:rPr>
        <w:t xml:space="preserve"> make sure </w:t>
      </w:r>
      <w:r w:rsidRPr="004B45A9">
        <w:rPr>
          <w:sz w:val="24"/>
          <w:szCs w:val="24"/>
          <w:highlight w:val="yellow"/>
        </w:rPr>
        <w:t>setting</w:t>
      </w:r>
      <w:r w:rsidR="00074411" w:rsidRPr="004B45A9">
        <w:rPr>
          <w:sz w:val="24"/>
          <w:szCs w:val="24"/>
          <w:highlight w:val="yellow"/>
        </w:rPr>
        <w:t>s</w:t>
      </w:r>
      <w:r>
        <w:rPr>
          <w:sz w:val="24"/>
          <w:szCs w:val="24"/>
        </w:rPr>
        <w:t xml:space="preserve"> should be </w:t>
      </w:r>
      <w:r w:rsidR="00BD5A8E">
        <w:rPr>
          <w:sz w:val="24"/>
          <w:szCs w:val="24"/>
        </w:rPr>
        <w:t xml:space="preserve">as </w:t>
      </w:r>
      <w:r>
        <w:rPr>
          <w:sz w:val="24"/>
          <w:szCs w:val="24"/>
        </w:rPr>
        <w:t>below</w:t>
      </w:r>
    </w:p>
    <w:p w14:paraId="25654DE5" w14:textId="3F41D3EC" w:rsidR="0080304E" w:rsidRPr="00A57E57" w:rsidRDefault="003B52E0" w:rsidP="00A57E57">
      <w:pPr>
        <w:ind w:left="27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97A8FA3" wp14:editId="2CBFA1AE">
                <wp:simplePos x="0" y="0"/>
                <wp:positionH relativeFrom="column">
                  <wp:posOffset>1287780</wp:posOffset>
                </wp:positionH>
                <wp:positionV relativeFrom="paragraph">
                  <wp:posOffset>1054100</wp:posOffset>
                </wp:positionV>
                <wp:extent cx="1051560" cy="251460"/>
                <wp:effectExtent l="0" t="0" r="15240" b="1524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560" cy="2514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283987" id="Rectangle 63" o:spid="_x0000_s1026" style="position:absolute;margin-left:101.4pt;margin-top:83pt;width:82.8pt;height:19.8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" filled="f" strokecolor="red" strokeweight="1pt"/>
            </w:pict>
          </mc:Fallback>
        </mc:AlternateContent>
      </w:r>
      <w:r w:rsidR="00711C7B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EC293D7" wp14:editId="246587D5">
                <wp:simplePos x="0" y="0"/>
                <wp:positionH relativeFrom="column">
                  <wp:posOffset>2545080</wp:posOffset>
                </wp:positionH>
                <wp:positionV relativeFrom="paragraph">
                  <wp:posOffset>208280</wp:posOffset>
                </wp:positionV>
                <wp:extent cx="2095500" cy="1752600"/>
                <wp:effectExtent l="0" t="0" r="19050" b="1905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1752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64ABCD" id="Rectangle 64" o:spid="_x0000_s1026" style="position:absolute;margin-left:200.4pt;margin-top:16.4pt;width:165pt;height:138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" filled="f" strokecolor="red" strokeweight="1pt"/>
            </w:pict>
          </mc:Fallback>
        </mc:AlternateContent>
      </w:r>
      <w:r w:rsidR="00BC45AB" w:rsidRPr="00BC45AB">
        <w:rPr>
          <w:noProof/>
        </w:rPr>
        <w:drawing>
          <wp:inline distT="0" distB="0" distL="0" distR="0" wp14:anchorId="4974BE96" wp14:editId="4E88C248">
            <wp:extent cx="3535680" cy="2383184"/>
            <wp:effectExtent l="0" t="0" r="762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71521" cy="2407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00A13" w14:textId="5E83BB5E" w:rsidR="00BC45AB" w:rsidRDefault="00EB2B07" w:rsidP="00FF31CD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8552E7">
        <w:rPr>
          <w:i/>
          <w:iCs/>
          <w:sz w:val="24"/>
          <w:szCs w:val="24"/>
        </w:rPr>
        <w:t xml:space="preserve">Package </w:t>
      </w:r>
      <w:r w:rsidR="00A24F56" w:rsidRPr="008552E7">
        <w:rPr>
          <w:i/>
          <w:iCs/>
          <w:sz w:val="24"/>
          <w:szCs w:val="24"/>
        </w:rPr>
        <w:t>sources</w:t>
      </w:r>
      <w:r w:rsidR="00A24F56">
        <w:rPr>
          <w:sz w:val="24"/>
          <w:szCs w:val="24"/>
        </w:rPr>
        <w:t xml:space="preserve"> should </w:t>
      </w:r>
      <w:r w:rsidR="006F1757">
        <w:rPr>
          <w:sz w:val="24"/>
          <w:szCs w:val="24"/>
        </w:rPr>
        <w:t>contain</w:t>
      </w:r>
      <w:r w:rsidR="00A24F56">
        <w:rPr>
          <w:sz w:val="24"/>
          <w:szCs w:val="24"/>
        </w:rPr>
        <w:t xml:space="preserve"> these packages</w:t>
      </w:r>
    </w:p>
    <w:p w14:paraId="07472224" w14:textId="53EEE6C8" w:rsidR="008034C7" w:rsidRPr="00AA6AAC" w:rsidRDefault="00206862" w:rsidP="00AA6AAC">
      <w:pPr>
        <w:ind w:left="27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9A61A0D" wp14:editId="17AB41F7">
                <wp:simplePos x="0" y="0"/>
                <wp:positionH relativeFrom="column">
                  <wp:posOffset>2413000</wp:posOffset>
                </wp:positionH>
                <wp:positionV relativeFrom="paragraph">
                  <wp:posOffset>2195195</wp:posOffset>
                </wp:positionV>
                <wp:extent cx="2037080" cy="375920"/>
                <wp:effectExtent l="0" t="0" r="20320" b="241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7080" cy="375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CFA30" id="Rectangle 10" o:spid="_x0000_s1026" style="position:absolute;margin-left:190pt;margin-top:172.85pt;width:160.4pt;height:29.6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" filled="f" strokecolor="red" strokeweight="1pt"/>
            </w:pict>
          </mc:Fallback>
        </mc:AlternateContent>
      </w:r>
      <w:r w:rsidR="002B56DA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D03DE3C" wp14:editId="451FC8F7">
                <wp:simplePos x="0" y="0"/>
                <wp:positionH relativeFrom="column">
                  <wp:posOffset>929640</wp:posOffset>
                </wp:positionH>
                <wp:positionV relativeFrom="paragraph">
                  <wp:posOffset>1552575</wp:posOffset>
                </wp:positionV>
                <wp:extent cx="1409700" cy="152400"/>
                <wp:effectExtent l="0" t="0" r="19050" b="1905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89733" id="Rectangle 67" o:spid="_x0000_s1026" style="position:absolute;margin-left:73.2pt;margin-top:122.25pt;width:111pt;height:12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" filled="f" strokecolor="red" strokeweight="1pt"/>
            </w:pict>
          </mc:Fallback>
        </mc:AlternateContent>
      </w:r>
      <w:r w:rsidR="00BE6D1A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0D30B5" wp14:editId="0A429ACC">
                <wp:simplePos x="0" y="0"/>
                <wp:positionH relativeFrom="column">
                  <wp:posOffset>2453640</wp:posOffset>
                </wp:positionH>
                <wp:positionV relativeFrom="paragraph">
                  <wp:posOffset>470535</wp:posOffset>
                </wp:positionV>
                <wp:extent cx="2705100" cy="731520"/>
                <wp:effectExtent l="0" t="0" r="19050" b="1143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0" cy="7315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4C0334" id="Rectangle 66" o:spid="_x0000_s1026" style="position:absolute;margin-left:193.2pt;margin-top:37.05pt;width:213pt;height:57.6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" filled="f" strokecolor="red" strokeweight="1pt"/>
            </w:pict>
          </mc:Fallback>
        </mc:AlternateContent>
      </w:r>
      <w:r w:rsidR="00BE6D1A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15AD46F" wp14:editId="0F186359">
                <wp:simplePos x="0" y="0"/>
                <wp:positionH relativeFrom="column">
                  <wp:posOffset>4267200</wp:posOffset>
                </wp:positionH>
                <wp:positionV relativeFrom="paragraph">
                  <wp:posOffset>180975</wp:posOffset>
                </wp:positionV>
                <wp:extent cx="327660" cy="289560"/>
                <wp:effectExtent l="0" t="0" r="15240" b="1524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289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97A363" id="Rectangle 65" o:spid="_x0000_s1026" style="position:absolute;margin-left:336pt;margin-top:14.25pt;width:25.8pt;height:22.8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" filled="f" strokecolor="red" strokeweight="1pt"/>
            </w:pict>
          </mc:Fallback>
        </mc:AlternateContent>
      </w:r>
      <w:r w:rsidR="008034C7" w:rsidRPr="008034C7">
        <w:rPr>
          <w:noProof/>
        </w:rPr>
        <w:drawing>
          <wp:inline distT="0" distB="0" distL="0" distR="0" wp14:anchorId="73B9AD35" wp14:editId="408F64BA">
            <wp:extent cx="4396740" cy="2958875"/>
            <wp:effectExtent l="0" t="0" r="381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417090" cy="297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424BF" w14:textId="22ED12FA" w:rsidR="008034C7" w:rsidRDefault="00812A1D" w:rsidP="008034C7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Incase if there is not </w:t>
      </w:r>
      <w:r w:rsidRPr="00DF384A">
        <w:rPr>
          <w:sz w:val="24"/>
          <w:szCs w:val="24"/>
          <w:highlight w:val="yellow"/>
        </w:rPr>
        <w:t>CaaS-Nu</w:t>
      </w:r>
      <w:r w:rsidR="00124E74" w:rsidRPr="00DF384A">
        <w:rPr>
          <w:sz w:val="24"/>
          <w:szCs w:val="24"/>
          <w:highlight w:val="yellow"/>
        </w:rPr>
        <w:t>G</w:t>
      </w:r>
      <w:r w:rsidRPr="00DF384A">
        <w:rPr>
          <w:sz w:val="24"/>
          <w:szCs w:val="24"/>
          <w:highlight w:val="yellow"/>
        </w:rPr>
        <w:t>et</w:t>
      </w:r>
      <w:r>
        <w:rPr>
          <w:sz w:val="24"/>
          <w:szCs w:val="24"/>
        </w:rPr>
        <w:t xml:space="preserve"> </w:t>
      </w:r>
      <w:r w:rsidR="004C2034">
        <w:rPr>
          <w:sz w:val="24"/>
          <w:szCs w:val="24"/>
        </w:rPr>
        <w:t xml:space="preserve">in </w:t>
      </w:r>
      <w:r w:rsidRPr="00DF384A">
        <w:rPr>
          <w:i/>
          <w:iCs/>
          <w:sz w:val="24"/>
          <w:szCs w:val="24"/>
        </w:rPr>
        <w:t xml:space="preserve">package </w:t>
      </w:r>
      <w:r w:rsidR="004C2034" w:rsidRPr="00DF384A">
        <w:rPr>
          <w:i/>
          <w:iCs/>
          <w:sz w:val="24"/>
          <w:szCs w:val="24"/>
        </w:rPr>
        <w:t>sources</w:t>
      </w:r>
      <w:r w:rsidR="004C2034">
        <w:rPr>
          <w:sz w:val="24"/>
          <w:szCs w:val="24"/>
        </w:rPr>
        <w:t xml:space="preserve"> then </w:t>
      </w:r>
      <w:r w:rsidR="004C2034" w:rsidRPr="00DF384A">
        <w:rPr>
          <w:sz w:val="24"/>
          <w:szCs w:val="24"/>
          <w:highlight w:val="yellow"/>
        </w:rPr>
        <w:t>don’t forget to add it.</w:t>
      </w:r>
    </w:p>
    <w:p w14:paraId="73711AAE" w14:textId="24EC41D5" w:rsidR="00EB2B07" w:rsidRPr="00CD564A" w:rsidRDefault="00CF76EC" w:rsidP="00EB2B07">
      <w:pPr>
        <w:pStyle w:val="ListParagraph"/>
        <w:numPr>
          <w:ilvl w:val="1"/>
          <w:numId w:val="11"/>
        </w:numPr>
        <w:spacing w:after="0" w:line="240" w:lineRule="auto"/>
        <w:rPr>
          <w:rFonts w:ascii="Segoe UI" w:eastAsia="Times New Roman" w:hAnsi="Segoe UI" w:cs="Segoe UI"/>
          <w:sz w:val="21"/>
          <w:szCs w:val="21"/>
          <w:lang w:bidi="gu-IN"/>
        </w:rPr>
      </w:pPr>
      <w:r w:rsidRPr="0022155A">
        <w:rPr>
          <w:rFonts w:eastAsia="Times New Roman" w:cs="Segoe UI"/>
          <w:i/>
          <w:iCs/>
          <w:sz w:val="24"/>
          <w:szCs w:val="24"/>
          <w:lang w:bidi="gu-IN"/>
        </w:rPr>
        <w:t>Name</w:t>
      </w:r>
      <w:r w:rsidRPr="0022155A">
        <w:rPr>
          <w:rFonts w:ascii="Segoe UI" w:eastAsia="Times New Roman" w:hAnsi="Segoe UI" w:cs="Segoe UI"/>
          <w:sz w:val="24"/>
          <w:szCs w:val="24"/>
          <w:lang w:bidi="gu-IN"/>
        </w:rPr>
        <w:t xml:space="preserve"> </w:t>
      </w:r>
      <w:r>
        <w:rPr>
          <w:rFonts w:ascii="Segoe UI" w:eastAsia="Times New Roman" w:hAnsi="Segoe UI" w:cs="Segoe UI"/>
          <w:sz w:val="21"/>
          <w:szCs w:val="21"/>
          <w:lang w:bidi="gu-IN"/>
        </w:rPr>
        <w:t xml:space="preserve">: </w:t>
      </w:r>
      <w:r w:rsidR="00EB2B07" w:rsidRPr="009C2437">
        <w:rPr>
          <w:rFonts w:ascii="Segoe UI" w:eastAsia="Times New Roman" w:hAnsi="Segoe UI" w:cs="Segoe UI"/>
          <w:b/>
          <w:bCs/>
          <w:sz w:val="21"/>
          <w:szCs w:val="21"/>
          <w:lang w:bidi="gu-IN"/>
        </w:rPr>
        <w:t>CaaS-</w:t>
      </w:r>
      <w:r w:rsidR="00812A1D" w:rsidRPr="009C2437">
        <w:rPr>
          <w:rFonts w:ascii="Segoe UI" w:eastAsia="Times New Roman" w:hAnsi="Segoe UI" w:cs="Segoe UI"/>
          <w:b/>
          <w:bCs/>
          <w:sz w:val="21"/>
          <w:szCs w:val="21"/>
          <w:lang w:bidi="gu-IN"/>
        </w:rPr>
        <w:t>Nu</w:t>
      </w:r>
      <w:r w:rsidR="00124E74" w:rsidRPr="009C2437">
        <w:rPr>
          <w:rFonts w:ascii="Segoe UI" w:eastAsia="Times New Roman" w:hAnsi="Segoe UI" w:cs="Segoe UI"/>
          <w:b/>
          <w:bCs/>
          <w:sz w:val="21"/>
          <w:szCs w:val="21"/>
          <w:lang w:bidi="gu-IN"/>
        </w:rPr>
        <w:t>G</w:t>
      </w:r>
      <w:r w:rsidR="00812A1D" w:rsidRPr="009C2437">
        <w:rPr>
          <w:rFonts w:ascii="Segoe UI" w:eastAsia="Times New Roman" w:hAnsi="Segoe UI" w:cs="Segoe UI"/>
          <w:b/>
          <w:bCs/>
          <w:sz w:val="21"/>
          <w:szCs w:val="21"/>
          <w:lang w:bidi="gu-IN"/>
        </w:rPr>
        <w:t>et</w:t>
      </w:r>
    </w:p>
    <w:p w14:paraId="16A64D51" w14:textId="77777777" w:rsidR="00CD564A" w:rsidRPr="00EB2B07" w:rsidRDefault="00CD564A" w:rsidP="00CD564A">
      <w:pPr>
        <w:pStyle w:val="ListParagraph"/>
        <w:spacing w:after="0" w:line="240" w:lineRule="auto"/>
        <w:ind w:left="1350"/>
        <w:rPr>
          <w:rFonts w:ascii="Segoe UI" w:eastAsia="Times New Roman" w:hAnsi="Segoe UI" w:cs="Segoe UI"/>
          <w:sz w:val="21"/>
          <w:szCs w:val="21"/>
          <w:lang w:bidi="gu-IN"/>
        </w:rPr>
      </w:pPr>
    </w:p>
    <w:p w14:paraId="7EE17374" w14:textId="15118D7A" w:rsidR="00416B4E" w:rsidRPr="008B24E1" w:rsidRDefault="00CF76EC" w:rsidP="008B24E1">
      <w:pPr>
        <w:pStyle w:val="ListParagraph"/>
        <w:numPr>
          <w:ilvl w:val="1"/>
          <w:numId w:val="11"/>
        </w:numPr>
        <w:rPr>
          <w:sz w:val="24"/>
          <w:szCs w:val="24"/>
        </w:rPr>
      </w:pPr>
      <w:r w:rsidRPr="00444A5C">
        <w:rPr>
          <w:i/>
          <w:iCs/>
          <w:sz w:val="24"/>
          <w:szCs w:val="24"/>
        </w:rPr>
        <w:t>Source</w:t>
      </w:r>
      <w:r>
        <w:rPr>
          <w:sz w:val="24"/>
          <w:szCs w:val="24"/>
        </w:rPr>
        <w:t xml:space="preserve"> : </w:t>
      </w:r>
      <w:hyperlink r:id="rId47" w:history="1">
        <w:r w:rsidR="00416B4E" w:rsidRPr="006F1FA5">
          <w:rPr>
            <w:rStyle w:val="Hyperlink"/>
            <w:b/>
            <w:bCs/>
            <w:sz w:val="24"/>
            <w:szCs w:val="24"/>
          </w:rPr>
          <w:t>https://pkgs.dev.azure.com/civica-vadodara/CaaS/_packaging/CaaS-Nuget/nuget/v3/index.json</w:t>
        </w:r>
      </w:hyperlink>
    </w:p>
    <w:p w14:paraId="30EAC800" w14:textId="780197F3" w:rsidR="00416B4E" w:rsidRDefault="00416B4E" w:rsidP="00416B4E">
      <w:pPr>
        <w:rPr>
          <w:sz w:val="24"/>
          <w:szCs w:val="24"/>
        </w:rPr>
      </w:pPr>
    </w:p>
    <w:p w14:paraId="39B0595F" w14:textId="3E29A8A6" w:rsidR="00416B4E" w:rsidRDefault="00416B4E" w:rsidP="00416B4E">
      <w:pPr>
        <w:rPr>
          <w:sz w:val="24"/>
          <w:szCs w:val="24"/>
        </w:rPr>
      </w:pPr>
    </w:p>
    <w:p w14:paraId="5F37B721" w14:textId="77777777" w:rsidR="00416B4E" w:rsidRPr="00416B4E" w:rsidRDefault="00416B4E" w:rsidP="00416B4E">
      <w:pPr>
        <w:rPr>
          <w:sz w:val="24"/>
          <w:szCs w:val="24"/>
        </w:rPr>
      </w:pPr>
    </w:p>
    <w:p w14:paraId="70F6B7D3" w14:textId="5CDE7F1B" w:rsidR="00416B4E" w:rsidRDefault="00416B4E" w:rsidP="00416B4E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Run</w:t>
      </w:r>
      <w:r w:rsidR="00F74531">
        <w:rPr>
          <w:sz w:val="24"/>
          <w:szCs w:val="24"/>
        </w:rPr>
        <w:t xml:space="preserve"> Project </w:t>
      </w:r>
    </w:p>
    <w:p w14:paraId="29C7A719" w14:textId="5EBF2040" w:rsidR="00416B4E" w:rsidRPr="00DC2D09" w:rsidRDefault="000456A9" w:rsidP="00DC2D09">
      <w:pPr>
        <w:ind w:left="27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DCC87D7" wp14:editId="15BB686C">
                <wp:simplePos x="0" y="0"/>
                <wp:positionH relativeFrom="column">
                  <wp:posOffset>2302933</wp:posOffset>
                </wp:positionH>
                <wp:positionV relativeFrom="paragraph">
                  <wp:posOffset>281939</wp:posOffset>
                </wp:positionV>
                <wp:extent cx="1744134" cy="287867"/>
                <wp:effectExtent l="0" t="0" r="27940" b="1714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134" cy="2878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CE5294" id="Rectangle 27" o:spid="_x0000_s1026" style="position:absolute;margin-left:181.35pt;margin-top:22.2pt;width:137.35pt;height:22.6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" filled="f" strokecolor="red" strokeweight="1pt"/>
            </w:pict>
          </mc:Fallback>
        </mc:AlternateContent>
      </w:r>
      <w:r w:rsidR="00416B4E" w:rsidRPr="00416B4E">
        <w:rPr>
          <w:noProof/>
        </w:rPr>
        <w:drawing>
          <wp:inline distT="0" distB="0" distL="0" distR="0" wp14:anchorId="189BE3FC" wp14:editId="2F85EF86">
            <wp:extent cx="2423370" cy="1463167"/>
            <wp:effectExtent l="0" t="0" r="0" b="381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42337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74515" w14:textId="77777777" w:rsidR="00DC2D09" w:rsidRDefault="00DC2D09" w:rsidP="00DC2D09">
      <w:pPr>
        <w:pStyle w:val="ListParagraph"/>
        <w:ind w:left="630"/>
        <w:rPr>
          <w:sz w:val="24"/>
          <w:szCs w:val="24"/>
        </w:rPr>
      </w:pPr>
    </w:p>
    <w:p w14:paraId="7CDD0E59" w14:textId="1752F5C0" w:rsidR="00DC2D09" w:rsidRDefault="00DC2D09" w:rsidP="00DC2D09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Boom ! </w:t>
      </w:r>
      <w:r w:rsidR="00E729EA">
        <w:rPr>
          <w:sz w:val="24"/>
          <w:szCs w:val="24"/>
        </w:rPr>
        <w:t>Projects</w:t>
      </w:r>
      <w:r>
        <w:rPr>
          <w:sz w:val="24"/>
          <w:szCs w:val="24"/>
        </w:rPr>
        <w:t xml:space="preserve"> </w:t>
      </w:r>
      <w:r w:rsidR="008358BC">
        <w:rPr>
          <w:sz w:val="24"/>
          <w:szCs w:val="24"/>
        </w:rPr>
        <w:t>i</w:t>
      </w:r>
      <w:r w:rsidR="00E92B74">
        <w:rPr>
          <w:sz w:val="24"/>
          <w:szCs w:val="24"/>
        </w:rPr>
        <w:t>s</w:t>
      </w:r>
      <w:r w:rsidR="008358BC">
        <w:rPr>
          <w:sz w:val="24"/>
          <w:szCs w:val="24"/>
        </w:rPr>
        <w:t xml:space="preserve"> running</w:t>
      </w:r>
      <w:r>
        <w:rPr>
          <w:sz w:val="24"/>
          <w:szCs w:val="24"/>
        </w:rPr>
        <w:t xml:space="preserve"> successfully </w:t>
      </w:r>
    </w:p>
    <w:p w14:paraId="1CD888F1" w14:textId="77777777" w:rsidR="00824292" w:rsidRPr="00824292" w:rsidRDefault="00824292" w:rsidP="00824292">
      <w:pPr>
        <w:rPr>
          <w:sz w:val="24"/>
          <w:szCs w:val="24"/>
        </w:rPr>
      </w:pPr>
    </w:p>
    <w:p w14:paraId="36647F5E" w14:textId="6E323CCC" w:rsidR="000456A9" w:rsidRDefault="00DC2D09" w:rsidP="000456A9">
      <w:pPr>
        <w:pStyle w:val="ListParagraph"/>
        <w:ind w:left="630"/>
        <w:rPr>
          <w:sz w:val="24"/>
          <w:szCs w:val="24"/>
        </w:rPr>
      </w:pPr>
      <w:r w:rsidRPr="00DC2D09">
        <w:rPr>
          <w:noProof/>
          <w:sz w:val="24"/>
          <w:szCs w:val="24"/>
        </w:rPr>
        <w:drawing>
          <wp:inline distT="0" distB="0" distL="0" distR="0" wp14:anchorId="008EF4AB" wp14:editId="0FF0530D">
            <wp:extent cx="5532120" cy="3229434"/>
            <wp:effectExtent l="0" t="0" r="0" b="952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40231" cy="3234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358C5" w14:textId="67A3CE0C" w:rsidR="00754D28" w:rsidRDefault="00754D28" w:rsidP="000456A9">
      <w:pPr>
        <w:pStyle w:val="ListParagraph"/>
        <w:ind w:left="630"/>
        <w:rPr>
          <w:sz w:val="24"/>
          <w:szCs w:val="24"/>
        </w:rPr>
      </w:pPr>
    </w:p>
    <w:p w14:paraId="12248CE9" w14:textId="65225E66" w:rsidR="00754D28" w:rsidRDefault="00754D28" w:rsidP="00754D28">
      <w:pPr>
        <w:pStyle w:val="ListParagraph"/>
        <w:ind w:left="63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299D98A" wp14:editId="54974600">
                <wp:simplePos x="0" y="0"/>
                <wp:positionH relativeFrom="column">
                  <wp:posOffset>2108200</wp:posOffset>
                </wp:positionH>
                <wp:positionV relativeFrom="paragraph">
                  <wp:posOffset>1100667</wp:posOffset>
                </wp:positionV>
                <wp:extent cx="1363134" cy="194734"/>
                <wp:effectExtent l="0" t="0" r="27940" b="152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3134" cy="1947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97DB1B" id="Rectangle 28" o:spid="_x0000_s1026" style="position:absolute;margin-left:166pt;margin-top:86.65pt;width:107.35pt;height:15.3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" filled="f" strokecolor="red" strokeweight="1pt"/>
            </w:pict>
          </mc:Fallback>
        </mc:AlternateContent>
      </w:r>
      <w:r w:rsidRPr="000456A9">
        <w:drawing>
          <wp:inline distT="0" distB="0" distL="0" distR="0" wp14:anchorId="3C8EF589" wp14:editId="572DF02C">
            <wp:extent cx="2644369" cy="1844200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644369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4EEF0" w14:textId="5443EE38" w:rsidR="000456A9" w:rsidRDefault="000456A9" w:rsidP="000456A9">
      <w:pPr>
        <w:pStyle w:val="ListParagraph"/>
        <w:ind w:left="630"/>
        <w:rPr>
          <w:sz w:val="24"/>
          <w:szCs w:val="24"/>
        </w:rPr>
      </w:pPr>
    </w:p>
    <w:p w14:paraId="4D16CE2F" w14:textId="7EF0B3DE" w:rsidR="000456A9" w:rsidRDefault="000456A9" w:rsidP="000456A9">
      <w:pPr>
        <w:pStyle w:val="ListParagraph"/>
        <w:ind w:left="630"/>
        <w:rPr>
          <w:sz w:val="24"/>
          <w:szCs w:val="24"/>
        </w:rPr>
      </w:pPr>
    </w:p>
    <w:p w14:paraId="733140D5" w14:textId="43912EE1" w:rsidR="000456A9" w:rsidRDefault="000456A9" w:rsidP="000456A9">
      <w:pPr>
        <w:pStyle w:val="ListParagraph"/>
        <w:ind w:left="630"/>
        <w:rPr>
          <w:sz w:val="24"/>
          <w:szCs w:val="24"/>
        </w:rPr>
      </w:pPr>
    </w:p>
    <w:p w14:paraId="33C03F30" w14:textId="7144D8EB" w:rsidR="000456A9" w:rsidRDefault="000456A9" w:rsidP="000456A9">
      <w:pPr>
        <w:pStyle w:val="ListParagraph"/>
        <w:ind w:left="630"/>
        <w:rPr>
          <w:sz w:val="24"/>
          <w:szCs w:val="24"/>
        </w:rPr>
      </w:pPr>
    </w:p>
    <w:p w14:paraId="7942B052" w14:textId="0E732ADC" w:rsidR="000456A9" w:rsidRDefault="000456A9" w:rsidP="000456A9">
      <w:pPr>
        <w:pStyle w:val="ListParagraph"/>
        <w:ind w:left="630"/>
        <w:rPr>
          <w:sz w:val="24"/>
          <w:szCs w:val="24"/>
        </w:rPr>
      </w:pPr>
    </w:p>
    <w:p w14:paraId="733FF124" w14:textId="4F69D562" w:rsidR="000456A9" w:rsidRDefault="000456A9" w:rsidP="000456A9">
      <w:pPr>
        <w:pStyle w:val="ListParagraph"/>
        <w:ind w:left="630"/>
        <w:rPr>
          <w:sz w:val="24"/>
          <w:szCs w:val="24"/>
        </w:rPr>
      </w:pPr>
    </w:p>
    <w:p w14:paraId="7AD24033" w14:textId="3F08C098" w:rsidR="00343CE7" w:rsidRPr="00343CE7" w:rsidRDefault="00343CE7" w:rsidP="00754D28">
      <w:pPr>
        <w:rPr>
          <w:sz w:val="24"/>
          <w:szCs w:val="24"/>
        </w:rPr>
      </w:pPr>
    </w:p>
    <w:p w14:paraId="71C43050" w14:textId="3C2E0418" w:rsidR="00343CE7" w:rsidRDefault="000456A9" w:rsidP="0090469A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If there is not a </w:t>
      </w:r>
      <w:r w:rsidRPr="00ED6AE9">
        <w:rPr>
          <w:b/>
          <w:bCs/>
          <w:sz w:val="24"/>
          <w:szCs w:val="24"/>
          <w:highlight w:val="yellow"/>
        </w:rPr>
        <w:t>local.setting.json</w:t>
      </w:r>
      <w:r>
        <w:rPr>
          <w:sz w:val="24"/>
          <w:szCs w:val="24"/>
        </w:rPr>
        <w:t xml:space="preserve"> file </w:t>
      </w:r>
      <w:proofErr w:type="gramStart"/>
      <w:r w:rsidR="002E1355">
        <w:rPr>
          <w:sz w:val="24"/>
          <w:szCs w:val="24"/>
        </w:rPr>
        <w:t>present</w:t>
      </w:r>
      <w:proofErr w:type="gramEnd"/>
      <w:r>
        <w:rPr>
          <w:sz w:val="24"/>
          <w:szCs w:val="24"/>
        </w:rPr>
        <w:t xml:space="preserve"> there </w:t>
      </w:r>
      <w:r w:rsidR="002E1355">
        <w:rPr>
          <w:sz w:val="24"/>
          <w:szCs w:val="24"/>
        </w:rPr>
        <w:t xml:space="preserve">as shown above image then </w:t>
      </w:r>
      <w:r w:rsidRPr="002A6271">
        <w:rPr>
          <w:sz w:val="24"/>
          <w:szCs w:val="24"/>
          <w:highlight w:val="yellow"/>
        </w:rPr>
        <w:t>create a new file name as mention</w:t>
      </w:r>
      <w:r w:rsidR="002A6271">
        <w:rPr>
          <w:sz w:val="24"/>
          <w:szCs w:val="24"/>
        </w:rPr>
        <w:t xml:space="preserve"> ( local.setting.json where </w:t>
      </w:r>
      <w:r w:rsidR="002A6271" w:rsidRPr="00112920">
        <w:rPr>
          <w:i/>
          <w:iCs/>
          <w:sz w:val="24"/>
          <w:szCs w:val="24"/>
        </w:rPr>
        <w:t>.json is extension</w:t>
      </w:r>
      <w:r w:rsidR="002A6271">
        <w:rPr>
          <w:sz w:val="24"/>
          <w:szCs w:val="24"/>
        </w:rPr>
        <w:t xml:space="preserve"> ) </w:t>
      </w:r>
      <w:r>
        <w:rPr>
          <w:sz w:val="24"/>
          <w:szCs w:val="24"/>
        </w:rPr>
        <w:t xml:space="preserve"> and write below code there </w:t>
      </w:r>
      <w:r w:rsidR="000555EF">
        <w:rPr>
          <w:sz w:val="24"/>
          <w:szCs w:val="24"/>
        </w:rPr>
        <w:t>and rebuild the solution.</w:t>
      </w:r>
    </w:p>
    <w:p w14:paraId="28D2159F" w14:textId="4BFAD485" w:rsidR="002F41AF" w:rsidRPr="0090469A" w:rsidRDefault="00D1043E" w:rsidP="002F41AF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Pr="00E53EA7">
        <w:rPr>
          <w:sz w:val="24"/>
          <w:szCs w:val="24"/>
          <w:highlight w:val="yellow"/>
        </w:rPr>
        <w:t>ConnectionStrings</w:t>
      </w:r>
      <w:r>
        <w:rPr>
          <w:sz w:val="24"/>
          <w:szCs w:val="24"/>
        </w:rPr>
        <w:t xml:space="preserve"> change the name of </w:t>
      </w:r>
      <w:r w:rsidRPr="002B504D">
        <w:rPr>
          <w:i/>
          <w:iCs/>
          <w:sz w:val="24"/>
          <w:szCs w:val="24"/>
        </w:rPr>
        <w:t>Server</w:t>
      </w:r>
      <w:r>
        <w:rPr>
          <w:sz w:val="24"/>
          <w:szCs w:val="24"/>
        </w:rPr>
        <w:t xml:space="preserve"> as your machine server name</w:t>
      </w:r>
    </w:p>
    <w:p w14:paraId="6BE3AE52" w14:textId="7A53609E" w:rsidR="002F41AF" w:rsidRDefault="002F41AF" w:rsidP="00E7209C">
      <w:pPr>
        <w:ind w:left="1350"/>
        <w:rPr>
          <w:rFonts w:ascii="Consolas" w:hAnsi="Consolas"/>
          <w:sz w:val="24"/>
          <w:szCs w:val="24"/>
        </w:rPr>
      </w:pPr>
    </w:p>
    <w:p w14:paraId="4FAF1045" w14:textId="7D5A19AC" w:rsidR="002F41AF" w:rsidRDefault="002F41AF" w:rsidP="00E7209C">
      <w:pPr>
        <w:ind w:left="1350"/>
        <w:rPr>
          <w:rFonts w:ascii="Consolas" w:hAnsi="Consolas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2E77A68" wp14:editId="785604EC">
                <wp:simplePos x="0" y="0"/>
                <wp:positionH relativeFrom="column">
                  <wp:posOffset>287866</wp:posOffset>
                </wp:positionH>
                <wp:positionV relativeFrom="paragraph">
                  <wp:posOffset>150495</wp:posOffset>
                </wp:positionV>
                <wp:extent cx="5715000" cy="5612977"/>
                <wp:effectExtent l="0" t="0" r="19050" b="2603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561297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525637" id="Rectangle 30" o:spid="_x0000_s1026" style="position:absolute;margin-left:22.65pt;margin-top:11.85pt;width:450pt;height:441.9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" filled="f" strokecolor="red" strokeweight="1pt"/>
            </w:pict>
          </mc:Fallback>
        </mc:AlternateContent>
      </w:r>
    </w:p>
    <w:p w14:paraId="182E56F9" w14:textId="18A366E5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>{</w:t>
      </w:r>
    </w:p>
    <w:p w14:paraId="44CB593C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"</w:t>
      </w:r>
      <w:proofErr w:type="spellStart"/>
      <w:r w:rsidRPr="00E7209C">
        <w:rPr>
          <w:rFonts w:ascii="Consolas" w:hAnsi="Consolas"/>
          <w:sz w:val="24"/>
          <w:szCs w:val="24"/>
        </w:rPr>
        <w:t>IsEncrypted</w:t>
      </w:r>
      <w:proofErr w:type="spellEnd"/>
      <w:r w:rsidRPr="00E7209C">
        <w:rPr>
          <w:rFonts w:ascii="Consolas" w:hAnsi="Consolas"/>
          <w:sz w:val="24"/>
          <w:szCs w:val="24"/>
        </w:rPr>
        <w:t>": false,</w:t>
      </w:r>
    </w:p>
    <w:p w14:paraId="482B3747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"Values": {</w:t>
      </w:r>
    </w:p>
    <w:p w14:paraId="3CF46886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  "</w:t>
      </w:r>
      <w:proofErr w:type="spellStart"/>
      <w:r w:rsidRPr="00E7209C">
        <w:rPr>
          <w:rFonts w:ascii="Consolas" w:hAnsi="Consolas"/>
          <w:sz w:val="24"/>
          <w:szCs w:val="24"/>
        </w:rPr>
        <w:t>AzureWebJobsStorage</w:t>
      </w:r>
      <w:proofErr w:type="spellEnd"/>
      <w:r w:rsidRPr="00E7209C">
        <w:rPr>
          <w:rFonts w:ascii="Consolas" w:hAnsi="Consolas"/>
          <w:sz w:val="24"/>
          <w:szCs w:val="24"/>
        </w:rPr>
        <w:t>": "</w:t>
      </w:r>
      <w:proofErr w:type="spellStart"/>
      <w:r w:rsidRPr="00E7209C">
        <w:rPr>
          <w:rFonts w:ascii="Consolas" w:hAnsi="Consolas"/>
          <w:sz w:val="24"/>
          <w:szCs w:val="24"/>
        </w:rPr>
        <w:t>UseDevelopmentStorage</w:t>
      </w:r>
      <w:proofErr w:type="spellEnd"/>
      <w:r w:rsidRPr="00E7209C">
        <w:rPr>
          <w:rFonts w:ascii="Consolas" w:hAnsi="Consolas"/>
          <w:sz w:val="24"/>
          <w:szCs w:val="24"/>
        </w:rPr>
        <w:t>=true",</w:t>
      </w:r>
    </w:p>
    <w:p w14:paraId="075AAC55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  "FUNCTIONS_WORKER_RUNTIME": "dotnet-isolated",</w:t>
      </w:r>
    </w:p>
    <w:p w14:paraId="3C91EF94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  "ENVIRONMENT": "DEVELOPMENT",</w:t>
      </w:r>
    </w:p>
    <w:p w14:paraId="45A0CB2B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  "AzureB2C__ClientId": "cf2973fe-ba8c-4200-bf27-e46513dd6174",</w:t>
      </w:r>
    </w:p>
    <w:p w14:paraId="449F189F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  "AzureB2C__Domain": "coldharbourcaasdevtest.onmicrosoft.com",</w:t>
      </w:r>
    </w:p>
    <w:p w14:paraId="26806A19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  "AzureB2C__Instance": "https://coldharbourcaasdevtest.b2clogin.com",</w:t>
      </w:r>
    </w:p>
    <w:p w14:paraId="27730EDC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  "AzureB2C__SignUpSignInPolicyId": "B2C_1_dev_signin",</w:t>
      </w:r>
    </w:p>
    <w:p w14:paraId="040DD63B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  "AzureB2C__TenantId": "c2715fac-0f02-485b-9dc0-5d567d8cb541"</w:t>
      </w:r>
    </w:p>
    <w:p w14:paraId="21E053C7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},</w:t>
      </w:r>
    </w:p>
    <w:p w14:paraId="35FAB191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"Host": {</w:t>
      </w:r>
    </w:p>
    <w:p w14:paraId="6D7ACAF5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  "</w:t>
      </w:r>
      <w:proofErr w:type="spellStart"/>
      <w:r w:rsidRPr="00E7209C">
        <w:rPr>
          <w:rFonts w:ascii="Consolas" w:hAnsi="Consolas"/>
          <w:sz w:val="24"/>
          <w:szCs w:val="24"/>
        </w:rPr>
        <w:t>LocalHttpPort</w:t>
      </w:r>
      <w:proofErr w:type="spellEnd"/>
      <w:r w:rsidRPr="00E7209C">
        <w:rPr>
          <w:rFonts w:ascii="Consolas" w:hAnsi="Consolas"/>
          <w:sz w:val="24"/>
          <w:szCs w:val="24"/>
        </w:rPr>
        <w:t>": 7071,</w:t>
      </w:r>
    </w:p>
    <w:p w14:paraId="1AC91D8E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  "CORS": "*"</w:t>
      </w:r>
    </w:p>
    <w:p w14:paraId="307F9080" w14:textId="54A90821" w:rsidR="00E7209C" w:rsidRPr="00E7209C" w:rsidRDefault="009314B8" w:rsidP="00E7209C">
      <w:pPr>
        <w:ind w:left="1350"/>
        <w:rPr>
          <w:rFonts w:ascii="Consolas" w:hAnsi="Consolas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216DB06" wp14:editId="3409EC48">
                <wp:simplePos x="0" y="0"/>
                <wp:positionH relativeFrom="column">
                  <wp:posOffset>235527</wp:posOffset>
                </wp:positionH>
                <wp:positionV relativeFrom="paragraph">
                  <wp:posOffset>-221672</wp:posOffset>
                </wp:positionV>
                <wp:extent cx="5723255" cy="2382982"/>
                <wp:effectExtent l="0" t="0" r="10795" b="1778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3255" cy="23829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A8B29B" id="Rectangle 34" o:spid="_x0000_s1026" style="position:absolute;margin-left:18.55pt;margin-top:-17.45pt;width:450.65pt;height:187.6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" filled="f" strokecolor="red" strokeweight="1pt"/>
            </w:pict>
          </mc:Fallback>
        </mc:AlternateContent>
      </w:r>
      <w:r w:rsidR="00E7209C" w:rsidRPr="00E7209C">
        <w:rPr>
          <w:rFonts w:ascii="Consolas" w:hAnsi="Consolas"/>
          <w:sz w:val="24"/>
          <w:szCs w:val="24"/>
        </w:rPr>
        <w:t xml:space="preserve">  },</w:t>
      </w:r>
    </w:p>
    <w:p w14:paraId="576DA471" w14:textId="4EACC25B" w:rsidR="002D22CF" w:rsidRDefault="00E7209C" w:rsidP="002F41AF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"</w:t>
      </w:r>
      <w:r w:rsidRPr="008D232D">
        <w:rPr>
          <w:rFonts w:ascii="Consolas" w:hAnsi="Consolas"/>
          <w:sz w:val="24"/>
          <w:szCs w:val="24"/>
          <w:highlight w:val="yellow"/>
        </w:rPr>
        <w:t>ConnectionStrings</w:t>
      </w:r>
      <w:r w:rsidRPr="00E7209C">
        <w:rPr>
          <w:rFonts w:ascii="Consolas" w:hAnsi="Consolas"/>
          <w:sz w:val="24"/>
          <w:szCs w:val="24"/>
        </w:rPr>
        <w:t>": {</w:t>
      </w:r>
    </w:p>
    <w:p w14:paraId="680BB749" w14:textId="0CD2AE8C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  "</w:t>
      </w:r>
      <w:proofErr w:type="spellStart"/>
      <w:r w:rsidRPr="00E7209C">
        <w:rPr>
          <w:rFonts w:ascii="Consolas" w:hAnsi="Consolas"/>
          <w:sz w:val="24"/>
          <w:szCs w:val="24"/>
        </w:rPr>
        <w:t>BaseConnectionString</w:t>
      </w:r>
      <w:proofErr w:type="spellEnd"/>
      <w:r w:rsidRPr="00E7209C">
        <w:rPr>
          <w:rFonts w:ascii="Consolas" w:hAnsi="Consolas"/>
          <w:sz w:val="24"/>
          <w:szCs w:val="24"/>
        </w:rPr>
        <w:t>": "</w:t>
      </w:r>
      <w:r w:rsidRPr="008D232D">
        <w:rPr>
          <w:rFonts w:ascii="Consolas" w:hAnsi="Consolas"/>
          <w:sz w:val="24"/>
          <w:szCs w:val="24"/>
          <w:highlight w:val="yellow"/>
        </w:rPr>
        <w:t>Server=Your_Server_Name</w:t>
      </w:r>
      <w:r w:rsidRPr="00E7209C">
        <w:rPr>
          <w:rFonts w:ascii="Consolas" w:hAnsi="Consolas"/>
          <w:sz w:val="24"/>
          <w:szCs w:val="24"/>
        </w:rPr>
        <w:t>;Database=civica-TenantManagement;Trusted_Connection=True;"</w:t>
      </w:r>
      <w:r w:rsidR="0062205E" w:rsidRPr="0062205E">
        <w:rPr>
          <w:noProof/>
        </w:rPr>
        <w:t xml:space="preserve"> </w:t>
      </w:r>
    </w:p>
    <w:p w14:paraId="24835193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 xml:space="preserve">  }</w:t>
      </w:r>
    </w:p>
    <w:p w14:paraId="5CDD3703" w14:textId="77777777" w:rsidR="00E7209C" w:rsidRPr="00E7209C" w:rsidRDefault="00E7209C" w:rsidP="00E7209C">
      <w:pPr>
        <w:ind w:left="1350"/>
        <w:rPr>
          <w:rFonts w:ascii="Consolas" w:hAnsi="Consolas"/>
          <w:sz w:val="24"/>
          <w:szCs w:val="24"/>
        </w:rPr>
      </w:pPr>
    </w:p>
    <w:p w14:paraId="4ED658FF" w14:textId="2160B834" w:rsidR="00E7209C" w:rsidRDefault="00E7209C" w:rsidP="00E7209C">
      <w:pPr>
        <w:ind w:left="1350"/>
        <w:rPr>
          <w:rFonts w:ascii="Consolas" w:hAnsi="Consolas"/>
          <w:sz w:val="24"/>
          <w:szCs w:val="24"/>
        </w:rPr>
      </w:pPr>
      <w:r w:rsidRPr="00E7209C">
        <w:rPr>
          <w:rFonts w:ascii="Consolas" w:hAnsi="Consolas"/>
          <w:sz w:val="24"/>
          <w:szCs w:val="24"/>
        </w:rPr>
        <w:t>}</w:t>
      </w:r>
    </w:p>
    <w:p w14:paraId="16875698" w14:textId="6111C56E" w:rsidR="0090469A" w:rsidRDefault="0090469A" w:rsidP="00E7209C">
      <w:pPr>
        <w:ind w:left="1350"/>
        <w:rPr>
          <w:rFonts w:ascii="Consolas" w:hAnsi="Consolas"/>
          <w:sz w:val="24"/>
          <w:szCs w:val="24"/>
        </w:rPr>
      </w:pPr>
    </w:p>
    <w:p w14:paraId="01D0005B" w14:textId="77777777" w:rsidR="0090469A" w:rsidRPr="00E7209C" w:rsidRDefault="0090469A" w:rsidP="00E7209C">
      <w:pPr>
        <w:ind w:left="1350"/>
        <w:rPr>
          <w:rFonts w:ascii="Consolas" w:hAnsi="Consolas"/>
          <w:sz w:val="24"/>
          <w:szCs w:val="24"/>
        </w:rPr>
      </w:pPr>
    </w:p>
    <w:p w14:paraId="3B6058E7" w14:textId="382387E0" w:rsidR="00D413BD" w:rsidRPr="00D413BD" w:rsidRDefault="000A1F27" w:rsidP="00D413BD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 Open </w:t>
      </w:r>
      <w:r w:rsidRPr="00AB660C">
        <w:rPr>
          <w:sz w:val="24"/>
          <w:szCs w:val="24"/>
        </w:rPr>
        <w:t xml:space="preserve">the </w:t>
      </w:r>
      <w:r w:rsidRPr="00651F04">
        <w:rPr>
          <w:i/>
          <w:iCs/>
          <w:sz w:val="24"/>
          <w:szCs w:val="24"/>
        </w:rPr>
        <w:t>Packager Manager Console</w:t>
      </w:r>
      <w:r>
        <w:rPr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 xml:space="preserve">from </w:t>
      </w:r>
      <w:r w:rsidRPr="00651F04">
        <w:rPr>
          <w:sz w:val="24"/>
          <w:szCs w:val="24"/>
          <w:highlight w:val="yellow"/>
        </w:rPr>
        <w:t>Tools</w:t>
      </w:r>
      <w:r>
        <w:rPr>
          <w:sz w:val="24"/>
          <w:szCs w:val="24"/>
        </w:rPr>
        <w:t xml:space="preserve"> </w:t>
      </w:r>
    </w:p>
    <w:p w14:paraId="2DC746D1" w14:textId="7E4B6261" w:rsidR="008034C7" w:rsidRDefault="000045FB" w:rsidP="000A1F27">
      <w:pPr>
        <w:jc w:val="right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BFE1643" wp14:editId="2FB1A93B">
                <wp:simplePos x="0" y="0"/>
                <wp:positionH relativeFrom="column">
                  <wp:posOffset>3564467</wp:posOffset>
                </wp:positionH>
                <wp:positionV relativeFrom="paragraph">
                  <wp:posOffset>45296</wp:posOffset>
                </wp:positionV>
                <wp:extent cx="405976" cy="220133"/>
                <wp:effectExtent l="0" t="0" r="13335" b="2794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976" cy="2201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2179EA" id="Rectangle 78" o:spid="_x0000_s1026" style="position:absolute;margin-left:280.65pt;margin-top:3.55pt;width:31.95pt;height:17.3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" filled="f" strokecolor="red" strokeweight="1pt"/>
            </w:pict>
          </mc:Fallback>
        </mc:AlternateContent>
      </w:r>
      <w:r w:rsidR="00380F57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FE14B57" wp14:editId="2346FC30">
                <wp:simplePos x="0" y="0"/>
                <wp:positionH relativeFrom="column">
                  <wp:posOffset>1617132</wp:posOffset>
                </wp:positionH>
                <wp:positionV relativeFrom="paragraph">
                  <wp:posOffset>1687830</wp:posOffset>
                </wp:positionV>
                <wp:extent cx="2142067" cy="287866"/>
                <wp:effectExtent l="0" t="0" r="10795" b="1714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2067" cy="2878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829147" id="Rectangle 54" o:spid="_x0000_s1026" style="position:absolute;margin-left:127.35pt;margin-top:132.9pt;width:168.65pt;height:22.6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" filled="f" strokecolor="red" strokeweight="1pt"/>
            </w:pict>
          </mc:Fallback>
        </mc:AlternateContent>
      </w:r>
      <w:r w:rsidR="000A1F27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B47A0D3" wp14:editId="14EAFCFD">
                <wp:simplePos x="0" y="0"/>
                <wp:positionH relativeFrom="column">
                  <wp:posOffset>3894455</wp:posOffset>
                </wp:positionH>
                <wp:positionV relativeFrom="paragraph">
                  <wp:posOffset>1687830</wp:posOffset>
                </wp:positionV>
                <wp:extent cx="1642533" cy="287866"/>
                <wp:effectExtent l="0" t="0" r="15240" b="1714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2533" cy="2878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A3E6A9" id="Rectangle 40" o:spid="_x0000_s1026" style="position:absolute;margin-left:306.65pt;margin-top:132.9pt;width:129.35pt;height:22.6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" filled="f" strokecolor="red" strokeweight="1pt"/>
            </w:pict>
          </mc:Fallback>
        </mc:AlternateContent>
      </w:r>
      <w:r w:rsidR="000A1F27" w:rsidRPr="000A1F27">
        <w:rPr>
          <w:sz w:val="24"/>
          <w:szCs w:val="24"/>
        </w:rPr>
        <w:drawing>
          <wp:inline distT="0" distB="0" distL="0" distR="0" wp14:anchorId="72BA0909" wp14:editId="03F1E659">
            <wp:extent cx="4699000" cy="3392292"/>
            <wp:effectExtent l="0" t="0" r="635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30556" cy="3415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2221C" w14:textId="77777777" w:rsidR="000E1048" w:rsidRDefault="000E1048" w:rsidP="000A1F27">
      <w:pPr>
        <w:jc w:val="right"/>
        <w:rPr>
          <w:sz w:val="24"/>
          <w:szCs w:val="24"/>
        </w:rPr>
      </w:pPr>
    </w:p>
    <w:p w14:paraId="524A7D06" w14:textId="13344280" w:rsidR="00A7076A" w:rsidRDefault="00A7076A" w:rsidP="00FD79F2">
      <w:pPr>
        <w:ind w:left="270"/>
        <w:rPr>
          <w:sz w:val="24"/>
          <w:szCs w:val="24"/>
        </w:rPr>
      </w:pPr>
    </w:p>
    <w:p w14:paraId="56E7EFAE" w14:textId="1AE2D57B" w:rsidR="00FD79F2" w:rsidRDefault="00FD79F2" w:rsidP="00FD79F2">
      <w:pPr>
        <w:ind w:left="270"/>
        <w:rPr>
          <w:sz w:val="24"/>
          <w:szCs w:val="24"/>
        </w:rPr>
      </w:pPr>
    </w:p>
    <w:p w14:paraId="0B249F69" w14:textId="333DAF94" w:rsidR="00FD79F2" w:rsidRDefault="00FD79F2" w:rsidP="00FD79F2">
      <w:pPr>
        <w:ind w:left="270"/>
        <w:rPr>
          <w:sz w:val="24"/>
          <w:szCs w:val="24"/>
        </w:rPr>
      </w:pPr>
    </w:p>
    <w:p w14:paraId="189DBDD9" w14:textId="49FEF462" w:rsidR="00FD79F2" w:rsidRDefault="00FD79F2" w:rsidP="00FD79F2">
      <w:pPr>
        <w:ind w:left="270"/>
        <w:rPr>
          <w:sz w:val="24"/>
          <w:szCs w:val="24"/>
        </w:rPr>
      </w:pPr>
    </w:p>
    <w:p w14:paraId="4A47A35F" w14:textId="65B057AE" w:rsidR="00FD79F2" w:rsidRDefault="00FD79F2" w:rsidP="00FD79F2">
      <w:pPr>
        <w:ind w:left="270"/>
        <w:rPr>
          <w:sz w:val="24"/>
          <w:szCs w:val="24"/>
        </w:rPr>
      </w:pPr>
    </w:p>
    <w:p w14:paraId="4D43D66D" w14:textId="092D95BE" w:rsidR="00FD79F2" w:rsidRDefault="00FD79F2" w:rsidP="00FD79F2">
      <w:pPr>
        <w:ind w:left="270"/>
        <w:rPr>
          <w:sz w:val="24"/>
          <w:szCs w:val="24"/>
        </w:rPr>
      </w:pPr>
    </w:p>
    <w:p w14:paraId="327718EC" w14:textId="78BA8CDD" w:rsidR="00FD79F2" w:rsidRDefault="00D643DB" w:rsidP="00FD79F2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Run below command in console, make sure </w:t>
      </w:r>
      <w:r w:rsidRPr="00651F04">
        <w:rPr>
          <w:i/>
          <w:iCs/>
          <w:sz w:val="24"/>
          <w:szCs w:val="24"/>
        </w:rPr>
        <w:t>Default project</w:t>
      </w:r>
      <w:r>
        <w:rPr>
          <w:sz w:val="24"/>
          <w:szCs w:val="24"/>
        </w:rPr>
        <w:t xml:space="preserve"> should be </w:t>
      </w:r>
      <w:r w:rsidRPr="00024465">
        <w:rPr>
          <w:sz w:val="24"/>
          <w:szCs w:val="24"/>
          <w:highlight w:val="yellow"/>
        </w:rPr>
        <w:t>MigrationConsole</w:t>
      </w:r>
    </w:p>
    <w:p w14:paraId="27BAE6A2" w14:textId="77777777" w:rsidR="00B84B60" w:rsidRDefault="00B84B60" w:rsidP="00B84B60">
      <w:pPr>
        <w:pStyle w:val="ListParagraph"/>
        <w:ind w:left="630"/>
        <w:rPr>
          <w:sz w:val="24"/>
          <w:szCs w:val="24"/>
        </w:rPr>
      </w:pPr>
    </w:p>
    <w:p w14:paraId="2F6B682D" w14:textId="3332AAF9" w:rsidR="00183BE6" w:rsidRPr="00183BE6" w:rsidRDefault="00183BE6" w:rsidP="00BA3A75">
      <w:pPr>
        <w:ind w:firstLine="270"/>
        <w:jc w:val="center"/>
        <w:rPr>
          <w:sz w:val="28"/>
          <w:szCs w:val="28"/>
        </w:rPr>
      </w:pPr>
      <w:r w:rsidRPr="00183BE6">
        <w:rPr>
          <w:rFonts w:ascii="Consolas" w:hAnsi="Consolas" w:cs="Consolas"/>
          <w:color w:val="000000"/>
          <w:sz w:val="20"/>
          <w:szCs w:val="20"/>
          <w:lang w:bidi="gu-IN"/>
        </w:rPr>
        <w:t>script-migration -s MigrationConsole -p Civica.CaaS.TenantService.Data</w:t>
      </w:r>
    </w:p>
    <w:p w14:paraId="3499CA68" w14:textId="65D46126" w:rsidR="00A80F59" w:rsidRDefault="00A80F59" w:rsidP="000A1F27">
      <w:pPr>
        <w:jc w:val="right"/>
        <w:rPr>
          <w:sz w:val="24"/>
          <w:szCs w:val="24"/>
        </w:rPr>
      </w:pPr>
    </w:p>
    <w:p w14:paraId="72195500" w14:textId="3B078934" w:rsidR="00F6045C" w:rsidRDefault="00C6608D" w:rsidP="00F6045C">
      <w:pPr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3C258589" wp14:editId="518D73D8">
                <wp:simplePos x="0" y="0"/>
                <wp:positionH relativeFrom="column">
                  <wp:posOffset>2404533</wp:posOffset>
                </wp:positionH>
                <wp:positionV relativeFrom="paragraph">
                  <wp:posOffset>225213</wp:posOffset>
                </wp:positionV>
                <wp:extent cx="2353734" cy="160444"/>
                <wp:effectExtent l="0" t="0" r="27940" b="1143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3734" cy="1604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C6A2F" id="Rectangle 82" o:spid="_x0000_s1026" style="position:absolute;margin-left:189.35pt;margin-top:17.75pt;width:185.35pt;height:12.6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" filled="f" strokecolor="red" strokeweight="1pt"/>
            </w:pict>
          </mc:Fallback>
        </mc:AlternateContent>
      </w:r>
      <w:r w:rsidR="00994FB0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1C56B9F3" wp14:editId="65F2E49B">
                <wp:simplePos x="0" y="0"/>
                <wp:positionH relativeFrom="column">
                  <wp:posOffset>685800</wp:posOffset>
                </wp:positionH>
                <wp:positionV relativeFrom="paragraph">
                  <wp:posOffset>1088813</wp:posOffset>
                </wp:positionV>
                <wp:extent cx="3539067" cy="287866"/>
                <wp:effectExtent l="0" t="0" r="23495" b="1714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39067" cy="2878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036C5D" id="Rectangle 81" o:spid="_x0000_s1026" style="position:absolute;margin-left:54pt;margin-top:85.75pt;width:278.65pt;height:22.6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" filled="f" strokecolor="red" strokeweight="1pt"/>
            </w:pict>
          </mc:Fallback>
        </mc:AlternateContent>
      </w:r>
      <w:r w:rsidR="00A80F59" w:rsidRPr="00AB660C">
        <w:rPr>
          <w:sz w:val="24"/>
          <w:szCs w:val="24"/>
          <w:highlight w:val="yellow"/>
        </w:rPr>
        <w:drawing>
          <wp:inline distT="0" distB="0" distL="0" distR="0" wp14:anchorId="0AD1D6F8" wp14:editId="36D17161">
            <wp:extent cx="5105400" cy="181089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18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772F3" w14:textId="77777777" w:rsidR="00F6045C" w:rsidRDefault="00F6045C" w:rsidP="00F6045C">
      <w:pPr>
        <w:jc w:val="center"/>
        <w:rPr>
          <w:sz w:val="24"/>
          <w:szCs w:val="24"/>
        </w:rPr>
      </w:pPr>
    </w:p>
    <w:p w14:paraId="51DDA0AC" w14:textId="77777777" w:rsidR="00A20894" w:rsidRPr="00A20894" w:rsidRDefault="00A20894" w:rsidP="00A20894">
      <w:pPr>
        <w:rPr>
          <w:sz w:val="24"/>
          <w:szCs w:val="24"/>
        </w:rPr>
      </w:pPr>
    </w:p>
    <w:p w14:paraId="2C93C33F" w14:textId="6BB787FD" w:rsidR="00F6045C" w:rsidRPr="00F6045C" w:rsidRDefault="00ED2E2A" w:rsidP="00F6045C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After successfully running </w:t>
      </w:r>
      <w:r w:rsidR="004F18D8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command this kind </w:t>
      </w:r>
      <w:r w:rsidR="004F18D8">
        <w:rPr>
          <w:sz w:val="24"/>
          <w:szCs w:val="24"/>
        </w:rPr>
        <w:t xml:space="preserve">of </w:t>
      </w:r>
      <w:r>
        <w:rPr>
          <w:sz w:val="24"/>
          <w:szCs w:val="24"/>
        </w:rPr>
        <w:t>script would generate</w:t>
      </w:r>
      <w:r w:rsidR="00B64CBB">
        <w:rPr>
          <w:sz w:val="24"/>
          <w:szCs w:val="24"/>
        </w:rPr>
        <w:t>.</w:t>
      </w:r>
    </w:p>
    <w:p w14:paraId="6764ADEA" w14:textId="1A6A8EC4" w:rsidR="00A80F59" w:rsidRDefault="00A80F59" w:rsidP="00A80F59">
      <w:pPr>
        <w:rPr>
          <w:sz w:val="24"/>
          <w:szCs w:val="24"/>
        </w:rPr>
      </w:pPr>
    </w:p>
    <w:p w14:paraId="04F3C767" w14:textId="5980C870" w:rsidR="00A80F59" w:rsidRDefault="00590E77" w:rsidP="00565B6C">
      <w:pPr>
        <w:jc w:val="center"/>
        <w:rPr>
          <w:sz w:val="24"/>
          <w:szCs w:val="24"/>
        </w:rPr>
      </w:pPr>
      <w:r w:rsidRPr="00590E77">
        <w:rPr>
          <w:sz w:val="24"/>
          <w:szCs w:val="24"/>
        </w:rPr>
        <w:drawing>
          <wp:inline distT="0" distB="0" distL="0" distR="0" wp14:anchorId="0388A8AE" wp14:editId="7CE70A47">
            <wp:extent cx="4855845" cy="2899500"/>
            <wp:effectExtent l="0" t="0" r="1905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916267" cy="2935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6620E" w14:textId="703C861B" w:rsidR="00590E77" w:rsidRDefault="00590E77" w:rsidP="00A80F59">
      <w:pPr>
        <w:rPr>
          <w:sz w:val="24"/>
          <w:szCs w:val="24"/>
        </w:rPr>
      </w:pPr>
    </w:p>
    <w:p w14:paraId="707561E1" w14:textId="27148705" w:rsidR="0019464D" w:rsidRPr="00C50FAE" w:rsidRDefault="007501FE" w:rsidP="00C50FAE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Open </w:t>
      </w:r>
      <w:r w:rsidRPr="003773A7">
        <w:rPr>
          <w:i/>
          <w:iCs/>
          <w:sz w:val="24"/>
          <w:szCs w:val="24"/>
        </w:rPr>
        <w:t>Microsoft SQL Server Management Studio</w:t>
      </w:r>
      <w:r w:rsidR="002D22CF">
        <w:rPr>
          <w:sz w:val="24"/>
          <w:szCs w:val="24"/>
        </w:rPr>
        <w:t xml:space="preserve"> and </w:t>
      </w:r>
      <w:r w:rsidR="002D22CF" w:rsidRPr="003773A7">
        <w:rPr>
          <w:i/>
          <w:iCs/>
          <w:sz w:val="24"/>
          <w:szCs w:val="24"/>
        </w:rPr>
        <w:t>create a new data base</w:t>
      </w:r>
      <w:r w:rsidR="002D22CF">
        <w:rPr>
          <w:sz w:val="24"/>
          <w:szCs w:val="24"/>
        </w:rPr>
        <w:t xml:space="preserve"> name</w:t>
      </w:r>
      <w:r w:rsidR="003A3E23">
        <w:rPr>
          <w:sz w:val="24"/>
          <w:szCs w:val="24"/>
        </w:rPr>
        <w:t xml:space="preserve"> of</w:t>
      </w:r>
    </w:p>
    <w:p w14:paraId="45D28379" w14:textId="357BF8E9" w:rsidR="003A3E23" w:rsidRPr="0019464D" w:rsidRDefault="003A3E23" w:rsidP="0019464D">
      <w:pPr>
        <w:ind w:left="990"/>
        <w:jc w:val="center"/>
        <w:rPr>
          <w:rFonts w:ascii="Consolas" w:hAnsi="Consolas"/>
          <w:sz w:val="24"/>
          <w:szCs w:val="24"/>
        </w:rPr>
      </w:pPr>
      <w:r w:rsidRPr="00896F7C">
        <w:rPr>
          <w:rFonts w:ascii="Consolas" w:hAnsi="Consolas"/>
          <w:sz w:val="24"/>
          <w:szCs w:val="24"/>
          <w:highlight w:val="yellow"/>
        </w:rPr>
        <w:t>civica-TenantManagement</w:t>
      </w:r>
    </w:p>
    <w:p w14:paraId="24DFDB41" w14:textId="5456BE09" w:rsidR="00866D49" w:rsidRDefault="00866D49" w:rsidP="003A3E23">
      <w:pPr>
        <w:ind w:left="990"/>
        <w:jc w:val="center"/>
        <w:rPr>
          <w:rFonts w:ascii="Consolas" w:hAnsi="Consolas"/>
          <w:sz w:val="24"/>
          <w:szCs w:val="24"/>
          <w:highlight w:val="yellow"/>
        </w:rPr>
      </w:pPr>
    </w:p>
    <w:p w14:paraId="7E90AC82" w14:textId="40DFEAB6" w:rsidR="00C50FAE" w:rsidRDefault="00866D49" w:rsidP="00C50FAE">
      <w:pPr>
        <w:ind w:left="990"/>
        <w:jc w:val="center"/>
        <w:rPr>
          <w:sz w:val="24"/>
          <w:szCs w:val="24"/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B1D9868" wp14:editId="53ECE99D">
                <wp:simplePos x="0" y="0"/>
                <wp:positionH relativeFrom="column">
                  <wp:posOffset>2085110</wp:posOffset>
                </wp:positionH>
                <wp:positionV relativeFrom="paragraph">
                  <wp:posOffset>12180</wp:posOffset>
                </wp:positionV>
                <wp:extent cx="1143000" cy="166947"/>
                <wp:effectExtent l="0" t="0" r="19050" b="2413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669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2469DE" id="Rectangle 85" o:spid="_x0000_s1026" style="position:absolute;margin-left:164.2pt;margin-top:.95pt;width:90pt;height:13.1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843C1DF" wp14:editId="51008B6F">
                <wp:simplePos x="0" y="0"/>
                <wp:positionH relativeFrom="column">
                  <wp:posOffset>2244436</wp:posOffset>
                </wp:positionH>
                <wp:positionV relativeFrom="paragraph">
                  <wp:posOffset>524799</wp:posOffset>
                </wp:positionV>
                <wp:extent cx="1794164" cy="160444"/>
                <wp:effectExtent l="0" t="0" r="15875" b="11430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4164" cy="1604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88D857" id="Rectangle 84" o:spid="_x0000_s1026" style="position:absolute;margin-left:176.75pt;margin-top:41.3pt;width:141.25pt;height:12.6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" filled="f" strokecolor="red" strokeweight="1pt"/>
            </w:pict>
          </mc:Fallback>
        </mc:AlternateContent>
      </w:r>
      <w:r w:rsidRPr="00866D49">
        <w:rPr>
          <w:sz w:val="24"/>
          <w:szCs w:val="24"/>
        </w:rPr>
        <w:drawing>
          <wp:inline distT="0" distB="0" distL="0" distR="0" wp14:anchorId="61D95010" wp14:editId="68E16FF2">
            <wp:extent cx="2400508" cy="1348857"/>
            <wp:effectExtent l="0" t="0" r="0" b="381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400508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C1C42" w14:textId="77777777" w:rsidR="00F06ECB" w:rsidRPr="00C50FAE" w:rsidRDefault="00F06ECB" w:rsidP="00C50FAE">
      <w:pPr>
        <w:ind w:left="990"/>
        <w:jc w:val="center"/>
        <w:rPr>
          <w:sz w:val="24"/>
          <w:szCs w:val="24"/>
          <w:highlight w:val="yellow"/>
        </w:rPr>
      </w:pPr>
    </w:p>
    <w:p w14:paraId="6CC4AEA8" w14:textId="02AF9ADF" w:rsidR="00171F48" w:rsidRDefault="00EC7543" w:rsidP="00A07F79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Create a </w:t>
      </w:r>
      <w:r w:rsidRPr="00277574">
        <w:rPr>
          <w:sz w:val="24"/>
          <w:szCs w:val="24"/>
          <w:highlight w:val="yellow"/>
        </w:rPr>
        <w:t>New Query</w:t>
      </w:r>
      <w:r>
        <w:rPr>
          <w:sz w:val="24"/>
          <w:szCs w:val="24"/>
        </w:rPr>
        <w:t xml:space="preserve"> and </w:t>
      </w:r>
      <w:r w:rsidRPr="00277574">
        <w:rPr>
          <w:i/>
          <w:iCs/>
          <w:sz w:val="24"/>
          <w:szCs w:val="24"/>
        </w:rPr>
        <w:t>copy - paste that generated scrip</w:t>
      </w:r>
      <w:r w:rsidR="009454B5" w:rsidRPr="00277574">
        <w:rPr>
          <w:i/>
          <w:iCs/>
          <w:sz w:val="24"/>
          <w:szCs w:val="24"/>
        </w:rPr>
        <w:t>t</w:t>
      </w:r>
      <w:r w:rsidR="009454B5">
        <w:rPr>
          <w:sz w:val="24"/>
          <w:szCs w:val="24"/>
        </w:rPr>
        <w:t>.</w:t>
      </w:r>
    </w:p>
    <w:p w14:paraId="60649DFB" w14:textId="73CB422C" w:rsidR="00342092" w:rsidRDefault="00342092" w:rsidP="00342092">
      <w:pPr>
        <w:pStyle w:val="ListParagraph"/>
        <w:ind w:left="630"/>
        <w:rPr>
          <w:sz w:val="24"/>
          <w:szCs w:val="24"/>
        </w:rPr>
      </w:pPr>
    </w:p>
    <w:p w14:paraId="12B82A4B" w14:textId="3033F3EB" w:rsidR="00342092" w:rsidRDefault="00F703F5" w:rsidP="00342092">
      <w:pPr>
        <w:pStyle w:val="ListParagraph"/>
        <w:ind w:left="630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2B30B57E" wp14:editId="0B3DC5F4">
                <wp:simplePos x="0" y="0"/>
                <wp:positionH relativeFrom="column">
                  <wp:posOffset>937260</wp:posOffset>
                </wp:positionH>
                <wp:positionV relativeFrom="paragraph">
                  <wp:posOffset>160020</wp:posOffset>
                </wp:positionV>
                <wp:extent cx="678180" cy="166947"/>
                <wp:effectExtent l="0" t="0" r="26670" b="2413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180" cy="1669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B450D3" id="Rectangle 87" o:spid="_x0000_s1026" style="position:absolute;margin-left:73.8pt;margin-top:12.6pt;width:53.4pt;height:13.1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" filled="f" strokecolor="red" strokeweight="1pt"/>
            </w:pict>
          </mc:Fallback>
        </mc:AlternateContent>
      </w:r>
      <w:r w:rsidR="00342092" w:rsidRPr="00342092">
        <w:rPr>
          <w:sz w:val="24"/>
          <w:szCs w:val="24"/>
        </w:rPr>
        <w:drawing>
          <wp:inline distT="0" distB="0" distL="0" distR="0" wp14:anchorId="114D2B4C" wp14:editId="0BEEAFF1">
            <wp:extent cx="4742919" cy="2618740"/>
            <wp:effectExtent l="0" t="0" r="63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58019" cy="262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3CA3" w14:textId="77777777" w:rsidR="00A67875" w:rsidRDefault="00A67875" w:rsidP="00A67875">
      <w:pPr>
        <w:pStyle w:val="ListParagraph"/>
        <w:ind w:left="630"/>
        <w:rPr>
          <w:sz w:val="24"/>
          <w:szCs w:val="24"/>
        </w:rPr>
      </w:pPr>
    </w:p>
    <w:p w14:paraId="5909B2D3" w14:textId="77777777" w:rsidR="009A5C9D" w:rsidRDefault="009A5C9D" w:rsidP="009A5C9D">
      <w:pPr>
        <w:rPr>
          <w:sz w:val="24"/>
          <w:szCs w:val="24"/>
        </w:rPr>
      </w:pPr>
    </w:p>
    <w:p w14:paraId="775C9C8F" w14:textId="77777777" w:rsidR="009A5C9D" w:rsidRDefault="009A5C9D" w:rsidP="009A5C9D">
      <w:pPr>
        <w:rPr>
          <w:sz w:val="24"/>
          <w:szCs w:val="24"/>
        </w:rPr>
      </w:pPr>
    </w:p>
    <w:p w14:paraId="0A3EC4C9" w14:textId="77777777" w:rsidR="009A5C9D" w:rsidRDefault="009A5C9D" w:rsidP="009A5C9D">
      <w:pPr>
        <w:rPr>
          <w:sz w:val="24"/>
          <w:szCs w:val="24"/>
        </w:rPr>
      </w:pPr>
    </w:p>
    <w:p w14:paraId="737FA02D" w14:textId="77777777" w:rsidR="009A5C9D" w:rsidRDefault="009A5C9D" w:rsidP="009A5C9D">
      <w:pPr>
        <w:rPr>
          <w:sz w:val="24"/>
          <w:szCs w:val="24"/>
        </w:rPr>
      </w:pPr>
    </w:p>
    <w:p w14:paraId="25D4100C" w14:textId="77777777" w:rsidR="009A5C9D" w:rsidRDefault="009A5C9D" w:rsidP="009A5C9D">
      <w:pPr>
        <w:rPr>
          <w:sz w:val="24"/>
          <w:szCs w:val="24"/>
        </w:rPr>
      </w:pPr>
    </w:p>
    <w:p w14:paraId="4ADABF10" w14:textId="77777777" w:rsidR="009A5C9D" w:rsidRDefault="009A5C9D" w:rsidP="009A5C9D">
      <w:pPr>
        <w:rPr>
          <w:sz w:val="24"/>
          <w:szCs w:val="24"/>
        </w:rPr>
      </w:pPr>
    </w:p>
    <w:p w14:paraId="0FDF2E56" w14:textId="77777777" w:rsidR="009A5C9D" w:rsidRDefault="009A5C9D" w:rsidP="009A5C9D">
      <w:pPr>
        <w:rPr>
          <w:sz w:val="24"/>
          <w:szCs w:val="24"/>
        </w:rPr>
      </w:pPr>
    </w:p>
    <w:p w14:paraId="52AE3446" w14:textId="77777777" w:rsidR="00356A87" w:rsidRDefault="00356A87" w:rsidP="00356A87">
      <w:pPr>
        <w:pStyle w:val="ListParagraph"/>
        <w:ind w:left="630"/>
        <w:rPr>
          <w:sz w:val="24"/>
          <w:szCs w:val="24"/>
        </w:rPr>
      </w:pPr>
    </w:p>
    <w:p w14:paraId="4049EDD6" w14:textId="77777777" w:rsidR="00356A87" w:rsidRDefault="00356A87" w:rsidP="00356A87">
      <w:pPr>
        <w:pStyle w:val="ListParagraph"/>
        <w:ind w:left="630"/>
        <w:rPr>
          <w:sz w:val="24"/>
          <w:szCs w:val="24"/>
        </w:rPr>
      </w:pPr>
    </w:p>
    <w:p w14:paraId="1F7C0BA0" w14:textId="24808697" w:rsidR="00A67875" w:rsidRPr="009A5C9D" w:rsidRDefault="009454B5" w:rsidP="00356A87">
      <w:pPr>
        <w:pStyle w:val="ListParagraph"/>
        <w:numPr>
          <w:ilvl w:val="0"/>
          <w:numId w:val="11"/>
        </w:numPr>
        <w:rPr>
          <w:rFonts w:ascii="Consolas" w:hAnsi="Consolas"/>
          <w:sz w:val="24"/>
          <w:szCs w:val="24"/>
        </w:rPr>
      </w:pPr>
      <w:r w:rsidRPr="009A5C9D">
        <w:rPr>
          <w:sz w:val="24"/>
          <w:szCs w:val="24"/>
        </w:rPr>
        <w:t xml:space="preserve">After </w:t>
      </w:r>
      <w:r w:rsidRPr="001A6EB8">
        <w:rPr>
          <w:sz w:val="24"/>
          <w:szCs w:val="24"/>
          <w:highlight w:val="yellow"/>
        </w:rPr>
        <w:t>Executing</w:t>
      </w:r>
      <w:r w:rsidRPr="009A5C9D">
        <w:rPr>
          <w:sz w:val="24"/>
          <w:szCs w:val="24"/>
        </w:rPr>
        <w:t xml:space="preserve"> query file </w:t>
      </w:r>
      <w:r w:rsidRPr="001A6EB8">
        <w:rPr>
          <w:i/>
          <w:iCs/>
          <w:sz w:val="24"/>
          <w:szCs w:val="24"/>
        </w:rPr>
        <w:t>table</w:t>
      </w:r>
      <w:r w:rsidR="001A6EB8">
        <w:rPr>
          <w:i/>
          <w:iCs/>
          <w:sz w:val="24"/>
          <w:szCs w:val="24"/>
        </w:rPr>
        <w:t>s</w:t>
      </w:r>
      <w:r w:rsidRPr="009A5C9D">
        <w:rPr>
          <w:sz w:val="24"/>
          <w:szCs w:val="24"/>
        </w:rPr>
        <w:t xml:space="preserve"> will be added in your </w:t>
      </w:r>
      <w:r w:rsidRPr="009A5C9D">
        <w:rPr>
          <w:rFonts w:ascii="Consolas" w:hAnsi="Consolas"/>
          <w:sz w:val="24"/>
          <w:szCs w:val="24"/>
        </w:rPr>
        <w:t>civica-TenantManagement</w:t>
      </w:r>
      <w:r w:rsidR="001F4505" w:rsidRPr="009A5C9D">
        <w:rPr>
          <w:rFonts w:ascii="Consolas" w:hAnsi="Consolas"/>
          <w:sz w:val="24"/>
          <w:szCs w:val="24"/>
        </w:rPr>
        <w:t xml:space="preserve"> </w:t>
      </w:r>
      <w:r w:rsidR="00E56984" w:rsidRPr="00E56984">
        <w:rPr>
          <w:rFonts w:asciiTheme="majorHAnsi" w:hAnsiTheme="majorHAnsi" w:cstheme="majorHAnsi"/>
          <w:sz w:val="24"/>
          <w:szCs w:val="24"/>
        </w:rPr>
        <w:t>DB</w:t>
      </w:r>
    </w:p>
    <w:p w14:paraId="1B52B63C" w14:textId="5ABBAB82" w:rsidR="00EF7B55" w:rsidRPr="00EF7B55" w:rsidRDefault="00EF7B55" w:rsidP="00EF7B55">
      <w:pPr>
        <w:pStyle w:val="ListParagraph"/>
        <w:ind w:left="630"/>
        <w:rPr>
          <w:rFonts w:ascii="Consolas" w:hAnsi="Consolas"/>
          <w:sz w:val="24"/>
          <w:szCs w:val="24"/>
        </w:rPr>
      </w:pPr>
    </w:p>
    <w:p w14:paraId="1342E2CB" w14:textId="22594ECC" w:rsidR="00EF7B55" w:rsidRDefault="00E40AFE" w:rsidP="00EF7B55">
      <w:pPr>
        <w:ind w:left="270"/>
        <w:jc w:val="center"/>
        <w:rPr>
          <w:rFonts w:ascii="Consolas" w:hAnsi="Consolas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AC664BA" wp14:editId="149B0744">
                <wp:simplePos x="0" y="0"/>
                <wp:positionH relativeFrom="column">
                  <wp:posOffset>1988820</wp:posOffset>
                </wp:positionH>
                <wp:positionV relativeFrom="paragraph">
                  <wp:posOffset>1067435</wp:posOffset>
                </wp:positionV>
                <wp:extent cx="2042160" cy="1897380"/>
                <wp:effectExtent l="0" t="0" r="15240" b="26670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2160" cy="18973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6F0E51" id="Rectangle 89" o:spid="_x0000_s1026" style="position:absolute;margin-left:156.6pt;margin-top:84.05pt;width:160.8pt;height:149.4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" filled="f" strokecolor="red" strokeweight="1pt"/>
            </w:pict>
          </mc:Fallback>
        </mc:AlternateContent>
      </w:r>
      <w:r w:rsidR="00EF7B55" w:rsidRPr="00EF7B55">
        <w:drawing>
          <wp:inline distT="0" distB="0" distL="0" distR="0" wp14:anchorId="2AACEE89" wp14:editId="5AB4B638">
            <wp:extent cx="2415540" cy="3560786"/>
            <wp:effectExtent l="0" t="0" r="3810" b="190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431026" cy="3583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0A699" w14:textId="3BECC1B9" w:rsidR="00D20D87" w:rsidRPr="00D20D87" w:rsidRDefault="00D20D87" w:rsidP="00D20D87">
      <w:pPr>
        <w:pStyle w:val="ListParagraph"/>
        <w:numPr>
          <w:ilvl w:val="0"/>
          <w:numId w:val="11"/>
        </w:numPr>
        <w:rPr>
          <w:rFonts w:ascii="Consolas" w:hAnsi="Consolas"/>
          <w:sz w:val="24"/>
          <w:szCs w:val="24"/>
        </w:rPr>
      </w:pPr>
      <w:r>
        <w:rPr>
          <w:rFonts w:cstheme="minorHAnsi"/>
          <w:sz w:val="24"/>
          <w:szCs w:val="24"/>
        </w:rPr>
        <w:t>Now, Again Rebuild the solutions and run the project.</w:t>
      </w:r>
    </w:p>
    <w:sectPr w:rsidR="00D20D87" w:rsidRPr="00D20D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AB578A"/>
    <w:multiLevelType w:val="hybridMultilevel"/>
    <w:tmpl w:val="11764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B3DAF"/>
    <w:multiLevelType w:val="hybridMultilevel"/>
    <w:tmpl w:val="2B84DA24"/>
    <w:lvl w:ilvl="0" w:tplc="2B06D1BC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1D0754A5"/>
    <w:multiLevelType w:val="hybridMultilevel"/>
    <w:tmpl w:val="E91C5CD2"/>
    <w:lvl w:ilvl="0" w:tplc="0B029014">
      <w:start w:val="1"/>
      <w:numFmt w:val="decimal"/>
      <w:lvlText w:val="%1."/>
      <w:lvlJc w:val="left"/>
      <w:pPr>
        <w:ind w:left="90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" w15:restartNumberingAfterBreak="0">
    <w:nsid w:val="1FAF3243"/>
    <w:multiLevelType w:val="hybridMultilevel"/>
    <w:tmpl w:val="FC3648E0"/>
    <w:lvl w:ilvl="0" w:tplc="6BB0C140">
      <w:start w:val="1"/>
      <w:numFmt w:val="decimal"/>
      <w:lvlText w:val="%1."/>
      <w:lvlJc w:val="left"/>
      <w:pPr>
        <w:ind w:left="63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0F1B43"/>
    <w:multiLevelType w:val="hybridMultilevel"/>
    <w:tmpl w:val="560A2998"/>
    <w:lvl w:ilvl="0" w:tplc="0B029014">
      <w:start w:val="1"/>
      <w:numFmt w:val="decimal"/>
      <w:lvlText w:val="%1."/>
      <w:lvlJc w:val="left"/>
      <w:pPr>
        <w:ind w:left="63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8409C9"/>
    <w:multiLevelType w:val="hybridMultilevel"/>
    <w:tmpl w:val="4A3E8E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E2268B5"/>
    <w:multiLevelType w:val="hybridMultilevel"/>
    <w:tmpl w:val="6A1C1DF6"/>
    <w:lvl w:ilvl="0" w:tplc="6BB0C140">
      <w:start w:val="1"/>
      <w:numFmt w:val="decimal"/>
      <w:lvlText w:val="%1."/>
      <w:lvlJc w:val="left"/>
      <w:pPr>
        <w:ind w:left="63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13A0"/>
    <w:multiLevelType w:val="hybridMultilevel"/>
    <w:tmpl w:val="E9AADD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7D33793"/>
    <w:multiLevelType w:val="hybridMultilevel"/>
    <w:tmpl w:val="DD720358"/>
    <w:lvl w:ilvl="0" w:tplc="9A3C8E66">
      <w:start w:val="1"/>
      <w:numFmt w:val="decimal"/>
      <w:lvlText w:val="%1."/>
      <w:lvlJc w:val="left"/>
      <w:pPr>
        <w:ind w:left="63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49447E"/>
    <w:multiLevelType w:val="hybridMultilevel"/>
    <w:tmpl w:val="AF06FC02"/>
    <w:lvl w:ilvl="0" w:tplc="5C9A150A">
      <w:start w:val="1"/>
      <w:numFmt w:val="decimal"/>
      <w:lvlText w:val="%1."/>
      <w:lvlJc w:val="left"/>
      <w:pPr>
        <w:ind w:left="630" w:hanging="360"/>
      </w:pPr>
      <w:rPr>
        <w:b w:val="0"/>
        <w:bCs w:val="0"/>
        <w:i w:val="0"/>
        <w:iCs w:val="0"/>
        <w:sz w:val="24"/>
        <w:szCs w:val="24"/>
      </w:rPr>
    </w:lvl>
    <w:lvl w:ilvl="1" w:tplc="C638D142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7C08D8DC">
      <w:start w:val="1"/>
      <w:numFmt w:val="decimal"/>
      <w:lvlText w:val="%4."/>
      <w:lvlJc w:val="left"/>
      <w:pPr>
        <w:ind w:left="2880" w:hanging="360"/>
      </w:pPr>
      <w:rPr>
        <w:b w:val="0"/>
        <w:bCs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700C97"/>
    <w:multiLevelType w:val="hybridMultilevel"/>
    <w:tmpl w:val="54B06DB4"/>
    <w:lvl w:ilvl="0" w:tplc="0B029014">
      <w:start w:val="1"/>
      <w:numFmt w:val="decimal"/>
      <w:lvlText w:val="%1."/>
      <w:lvlJc w:val="left"/>
      <w:pPr>
        <w:ind w:left="63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741B3E"/>
    <w:multiLevelType w:val="hybridMultilevel"/>
    <w:tmpl w:val="C5DABC14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2" w15:restartNumberingAfterBreak="0">
    <w:nsid w:val="50C67902"/>
    <w:multiLevelType w:val="hybridMultilevel"/>
    <w:tmpl w:val="3A86750E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3" w15:restartNumberingAfterBreak="0">
    <w:nsid w:val="6ABD1C80"/>
    <w:multiLevelType w:val="hybridMultilevel"/>
    <w:tmpl w:val="3CA4B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8048D9"/>
    <w:multiLevelType w:val="hybridMultilevel"/>
    <w:tmpl w:val="D5D85608"/>
    <w:lvl w:ilvl="0" w:tplc="2B06D1BC">
      <w:start w:val="1"/>
      <w:numFmt w:val="decimal"/>
      <w:lvlText w:val="%1."/>
      <w:lvlJc w:val="left"/>
      <w:pPr>
        <w:ind w:left="63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7172AC"/>
    <w:multiLevelType w:val="hybridMultilevel"/>
    <w:tmpl w:val="0728010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 w15:restartNumberingAfterBreak="0">
    <w:nsid w:val="741A5C1F"/>
    <w:multiLevelType w:val="hybridMultilevel"/>
    <w:tmpl w:val="23C22706"/>
    <w:lvl w:ilvl="0" w:tplc="6BB0C140">
      <w:start w:val="1"/>
      <w:numFmt w:val="decimal"/>
      <w:lvlText w:val="%1."/>
      <w:lvlJc w:val="left"/>
      <w:pPr>
        <w:ind w:left="63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0E7C76"/>
    <w:multiLevelType w:val="hybridMultilevel"/>
    <w:tmpl w:val="DE6A0ED0"/>
    <w:lvl w:ilvl="0" w:tplc="6E16BE38">
      <w:start w:val="1"/>
      <w:numFmt w:val="decimal"/>
      <w:lvlText w:val="%1."/>
      <w:lvlJc w:val="left"/>
      <w:pPr>
        <w:ind w:left="630" w:hanging="360"/>
      </w:pPr>
      <w:rPr>
        <w:rFonts w:asciiTheme="majorHAnsi" w:hAnsiTheme="majorHAnsi" w:cstheme="majorHAnsi" w:hint="default"/>
      </w:rPr>
    </w:lvl>
    <w:lvl w:ilvl="1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7CDB29B4"/>
    <w:multiLevelType w:val="hybridMultilevel"/>
    <w:tmpl w:val="1FA093A8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2"/>
  </w:num>
  <w:num w:numId="4">
    <w:abstractNumId w:val="10"/>
  </w:num>
  <w:num w:numId="5">
    <w:abstractNumId w:val="1"/>
  </w:num>
  <w:num w:numId="6">
    <w:abstractNumId w:val="14"/>
  </w:num>
  <w:num w:numId="7">
    <w:abstractNumId w:val="8"/>
  </w:num>
  <w:num w:numId="8">
    <w:abstractNumId w:val="16"/>
  </w:num>
  <w:num w:numId="9">
    <w:abstractNumId w:val="6"/>
  </w:num>
  <w:num w:numId="10">
    <w:abstractNumId w:val="3"/>
  </w:num>
  <w:num w:numId="11">
    <w:abstractNumId w:val="17"/>
  </w:num>
  <w:num w:numId="12">
    <w:abstractNumId w:val="13"/>
  </w:num>
  <w:num w:numId="13">
    <w:abstractNumId w:val="5"/>
  </w:num>
  <w:num w:numId="14">
    <w:abstractNumId w:val="11"/>
  </w:num>
  <w:num w:numId="15">
    <w:abstractNumId w:val="15"/>
  </w:num>
  <w:num w:numId="16">
    <w:abstractNumId w:val="12"/>
  </w:num>
  <w:num w:numId="17">
    <w:abstractNumId w:val="0"/>
  </w:num>
  <w:num w:numId="18">
    <w:abstractNumId w:val="18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0tDQxNDYzMTY1tjBU0lEKTi0uzszPAykwrQUARTLrIiwAAAA="/>
  </w:docVars>
  <w:rsids>
    <w:rsidRoot w:val="00721908"/>
    <w:rsid w:val="0000088A"/>
    <w:rsid w:val="00001E45"/>
    <w:rsid w:val="000045FB"/>
    <w:rsid w:val="0000625F"/>
    <w:rsid w:val="0002123E"/>
    <w:rsid w:val="00024465"/>
    <w:rsid w:val="00033620"/>
    <w:rsid w:val="000456A9"/>
    <w:rsid w:val="000479AB"/>
    <w:rsid w:val="00047E74"/>
    <w:rsid w:val="000508A7"/>
    <w:rsid w:val="000555EF"/>
    <w:rsid w:val="000575A1"/>
    <w:rsid w:val="00066E3B"/>
    <w:rsid w:val="00074411"/>
    <w:rsid w:val="00076895"/>
    <w:rsid w:val="00082B23"/>
    <w:rsid w:val="00092739"/>
    <w:rsid w:val="0009458A"/>
    <w:rsid w:val="00096E77"/>
    <w:rsid w:val="0009722F"/>
    <w:rsid w:val="000A1F27"/>
    <w:rsid w:val="000A3519"/>
    <w:rsid w:val="000A43B5"/>
    <w:rsid w:val="000B7691"/>
    <w:rsid w:val="000C6D91"/>
    <w:rsid w:val="000E1048"/>
    <w:rsid w:val="000E10E8"/>
    <w:rsid w:val="000F3CDA"/>
    <w:rsid w:val="00104A81"/>
    <w:rsid w:val="00107610"/>
    <w:rsid w:val="00112920"/>
    <w:rsid w:val="00113B03"/>
    <w:rsid w:val="00120BE6"/>
    <w:rsid w:val="00124E74"/>
    <w:rsid w:val="0014398D"/>
    <w:rsid w:val="0015204D"/>
    <w:rsid w:val="001520F3"/>
    <w:rsid w:val="001611B9"/>
    <w:rsid w:val="00171F48"/>
    <w:rsid w:val="00176D57"/>
    <w:rsid w:val="00183BE6"/>
    <w:rsid w:val="00183D1B"/>
    <w:rsid w:val="00190665"/>
    <w:rsid w:val="00193AFC"/>
    <w:rsid w:val="0019464D"/>
    <w:rsid w:val="0019739F"/>
    <w:rsid w:val="001A3588"/>
    <w:rsid w:val="001A5ECA"/>
    <w:rsid w:val="001A6EB8"/>
    <w:rsid w:val="001C6AE2"/>
    <w:rsid w:val="001D47E9"/>
    <w:rsid w:val="001D6D09"/>
    <w:rsid w:val="001D71BE"/>
    <w:rsid w:val="001E017B"/>
    <w:rsid w:val="001F14A9"/>
    <w:rsid w:val="001F4505"/>
    <w:rsid w:val="00202FDC"/>
    <w:rsid w:val="00204529"/>
    <w:rsid w:val="00206862"/>
    <w:rsid w:val="00206F0A"/>
    <w:rsid w:val="002119BA"/>
    <w:rsid w:val="002138EB"/>
    <w:rsid w:val="0022155A"/>
    <w:rsid w:val="00222AB6"/>
    <w:rsid w:val="00240972"/>
    <w:rsid w:val="002426A6"/>
    <w:rsid w:val="00247963"/>
    <w:rsid w:val="00251DF2"/>
    <w:rsid w:val="002750CC"/>
    <w:rsid w:val="00277574"/>
    <w:rsid w:val="0028454C"/>
    <w:rsid w:val="00285375"/>
    <w:rsid w:val="002A10BD"/>
    <w:rsid w:val="002A6271"/>
    <w:rsid w:val="002A7D05"/>
    <w:rsid w:val="002B337D"/>
    <w:rsid w:val="002B504D"/>
    <w:rsid w:val="002B56DA"/>
    <w:rsid w:val="002B67E7"/>
    <w:rsid w:val="002B79CF"/>
    <w:rsid w:val="002D22CF"/>
    <w:rsid w:val="002D4395"/>
    <w:rsid w:val="002D5749"/>
    <w:rsid w:val="002E1355"/>
    <w:rsid w:val="002F2692"/>
    <w:rsid w:val="002F41AF"/>
    <w:rsid w:val="002F4A0B"/>
    <w:rsid w:val="00304F50"/>
    <w:rsid w:val="00336FAE"/>
    <w:rsid w:val="00341778"/>
    <w:rsid w:val="00342092"/>
    <w:rsid w:val="00343CE7"/>
    <w:rsid w:val="00352F18"/>
    <w:rsid w:val="00356A87"/>
    <w:rsid w:val="003643E4"/>
    <w:rsid w:val="00365044"/>
    <w:rsid w:val="003773A7"/>
    <w:rsid w:val="0037760F"/>
    <w:rsid w:val="00380F57"/>
    <w:rsid w:val="0039274F"/>
    <w:rsid w:val="00394A11"/>
    <w:rsid w:val="003A3E23"/>
    <w:rsid w:val="003A70F3"/>
    <w:rsid w:val="003A7858"/>
    <w:rsid w:val="003B0A6E"/>
    <w:rsid w:val="003B52E0"/>
    <w:rsid w:val="003C0D4C"/>
    <w:rsid w:val="003C2483"/>
    <w:rsid w:val="003C336B"/>
    <w:rsid w:val="003C6656"/>
    <w:rsid w:val="003C7CD1"/>
    <w:rsid w:val="003D3175"/>
    <w:rsid w:val="003D50F2"/>
    <w:rsid w:val="003D6262"/>
    <w:rsid w:val="003E43AE"/>
    <w:rsid w:val="003E46E6"/>
    <w:rsid w:val="003E5744"/>
    <w:rsid w:val="003E63BB"/>
    <w:rsid w:val="003E70AB"/>
    <w:rsid w:val="003F08FF"/>
    <w:rsid w:val="003F2638"/>
    <w:rsid w:val="003F3568"/>
    <w:rsid w:val="004000CC"/>
    <w:rsid w:val="00400E4E"/>
    <w:rsid w:val="0040131B"/>
    <w:rsid w:val="00416B4E"/>
    <w:rsid w:val="004200DC"/>
    <w:rsid w:val="00422A56"/>
    <w:rsid w:val="00432098"/>
    <w:rsid w:val="00441877"/>
    <w:rsid w:val="00442E06"/>
    <w:rsid w:val="00444A5C"/>
    <w:rsid w:val="00445A7F"/>
    <w:rsid w:val="0046442E"/>
    <w:rsid w:val="00476113"/>
    <w:rsid w:val="004A09E1"/>
    <w:rsid w:val="004A2206"/>
    <w:rsid w:val="004A4166"/>
    <w:rsid w:val="004A5657"/>
    <w:rsid w:val="004B45A9"/>
    <w:rsid w:val="004B59E0"/>
    <w:rsid w:val="004C2034"/>
    <w:rsid w:val="004C2B44"/>
    <w:rsid w:val="004D2C65"/>
    <w:rsid w:val="004D60BB"/>
    <w:rsid w:val="004E1210"/>
    <w:rsid w:val="004E6041"/>
    <w:rsid w:val="004F18D8"/>
    <w:rsid w:val="005034E1"/>
    <w:rsid w:val="00505FA7"/>
    <w:rsid w:val="0051319C"/>
    <w:rsid w:val="00517F4E"/>
    <w:rsid w:val="00520E39"/>
    <w:rsid w:val="005218FF"/>
    <w:rsid w:val="00524112"/>
    <w:rsid w:val="00533633"/>
    <w:rsid w:val="00534093"/>
    <w:rsid w:val="0053671C"/>
    <w:rsid w:val="00536B3A"/>
    <w:rsid w:val="0054504B"/>
    <w:rsid w:val="00556595"/>
    <w:rsid w:val="00560A36"/>
    <w:rsid w:val="00565B6C"/>
    <w:rsid w:val="00585C73"/>
    <w:rsid w:val="00590E77"/>
    <w:rsid w:val="005A37BA"/>
    <w:rsid w:val="005A5819"/>
    <w:rsid w:val="005B3342"/>
    <w:rsid w:val="005B4C32"/>
    <w:rsid w:val="005B5696"/>
    <w:rsid w:val="005C5206"/>
    <w:rsid w:val="005D4A46"/>
    <w:rsid w:val="005D7C7F"/>
    <w:rsid w:val="005E428D"/>
    <w:rsid w:val="005E4C69"/>
    <w:rsid w:val="005E5542"/>
    <w:rsid w:val="00611831"/>
    <w:rsid w:val="00615E74"/>
    <w:rsid w:val="006161BC"/>
    <w:rsid w:val="0062205E"/>
    <w:rsid w:val="00625FF0"/>
    <w:rsid w:val="00626052"/>
    <w:rsid w:val="00626274"/>
    <w:rsid w:val="00626F90"/>
    <w:rsid w:val="00634BC0"/>
    <w:rsid w:val="00643D0C"/>
    <w:rsid w:val="0064607E"/>
    <w:rsid w:val="00651F04"/>
    <w:rsid w:val="0065622B"/>
    <w:rsid w:val="00663B51"/>
    <w:rsid w:val="00663E65"/>
    <w:rsid w:val="00664DC4"/>
    <w:rsid w:val="00666153"/>
    <w:rsid w:val="00670FBF"/>
    <w:rsid w:val="006720F7"/>
    <w:rsid w:val="00677D98"/>
    <w:rsid w:val="00682DAA"/>
    <w:rsid w:val="006A13C0"/>
    <w:rsid w:val="006A7FD6"/>
    <w:rsid w:val="006B78AE"/>
    <w:rsid w:val="006C390B"/>
    <w:rsid w:val="006C4F2E"/>
    <w:rsid w:val="006C6E7A"/>
    <w:rsid w:val="006C7557"/>
    <w:rsid w:val="006F1757"/>
    <w:rsid w:val="007018AE"/>
    <w:rsid w:val="00711C7B"/>
    <w:rsid w:val="00712BE6"/>
    <w:rsid w:val="00720A1E"/>
    <w:rsid w:val="00721908"/>
    <w:rsid w:val="00727B1B"/>
    <w:rsid w:val="007320E3"/>
    <w:rsid w:val="00733A70"/>
    <w:rsid w:val="00737E49"/>
    <w:rsid w:val="007412F0"/>
    <w:rsid w:val="007501FE"/>
    <w:rsid w:val="007540FB"/>
    <w:rsid w:val="00754D28"/>
    <w:rsid w:val="0075775E"/>
    <w:rsid w:val="0077141D"/>
    <w:rsid w:val="00771C97"/>
    <w:rsid w:val="0078236B"/>
    <w:rsid w:val="00782A59"/>
    <w:rsid w:val="00786A0B"/>
    <w:rsid w:val="007A0A6F"/>
    <w:rsid w:val="007A3071"/>
    <w:rsid w:val="007C38F1"/>
    <w:rsid w:val="007F090A"/>
    <w:rsid w:val="007F2713"/>
    <w:rsid w:val="007F37EE"/>
    <w:rsid w:val="0080304E"/>
    <w:rsid w:val="008034C7"/>
    <w:rsid w:val="00807C53"/>
    <w:rsid w:val="0081141C"/>
    <w:rsid w:val="00812A1D"/>
    <w:rsid w:val="00813620"/>
    <w:rsid w:val="0082203A"/>
    <w:rsid w:val="00824292"/>
    <w:rsid w:val="008358BC"/>
    <w:rsid w:val="008552E7"/>
    <w:rsid w:val="008610AB"/>
    <w:rsid w:val="00866D49"/>
    <w:rsid w:val="008737D3"/>
    <w:rsid w:val="00877BAA"/>
    <w:rsid w:val="0088588D"/>
    <w:rsid w:val="00892992"/>
    <w:rsid w:val="00896F7C"/>
    <w:rsid w:val="008B24E1"/>
    <w:rsid w:val="008B2520"/>
    <w:rsid w:val="008D232D"/>
    <w:rsid w:val="008E32D6"/>
    <w:rsid w:val="008E7E66"/>
    <w:rsid w:val="008F335C"/>
    <w:rsid w:val="008F7731"/>
    <w:rsid w:val="0090469A"/>
    <w:rsid w:val="00910D01"/>
    <w:rsid w:val="00912CCA"/>
    <w:rsid w:val="00914F02"/>
    <w:rsid w:val="00915848"/>
    <w:rsid w:val="009159B1"/>
    <w:rsid w:val="009221BB"/>
    <w:rsid w:val="00922951"/>
    <w:rsid w:val="009261D8"/>
    <w:rsid w:val="009314B8"/>
    <w:rsid w:val="00933E6E"/>
    <w:rsid w:val="009454B5"/>
    <w:rsid w:val="0096084B"/>
    <w:rsid w:val="00962CBF"/>
    <w:rsid w:val="00963F8B"/>
    <w:rsid w:val="009665B5"/>
    <w:rsid w:val="00973577"/>
    <w:rsid w:val="00981A7B"/>
    <w:rsid w:val="00992691"/>
    <w:rsid w:val="00993577"/>
    <w:rsid w:val="00994FB0"/>
    <w:rsid w:val="009A082E"/>
    <w:rsid w:val="009A5C9D"/>
    <w:rsid w:val="009C2437"/>
    <w:rsid w:val="009C267B"/>
    <w:rsid w:val="009C5730"/>
    <w:rsid w:val="009D2567"/>
    <w:rsid w:val="009E2236"/>
    <w:rsid w:val="009E3580"/>
    <w:rsid w:val="009E5B92"/>
    <w:rsid w:val="009F7501"/>
    <w:rsid w:val="00A04E03"/>
    <w:rsid w:val="00A06496"/>
    <w:rsid w:val="00A07F79"/>
    <w:rsid w:val="00A20646"/>
    <w:rsid w:val="00A20894"/>
    <w:rsid w:val="00A221DD"/>
    <w:rsid w:val="00A24F56"/>
    <w:rsid w:val="00A373E5"/>
    <w:rsid w:val="00A404A7"/>
    <w:rsid w:val="00A46739"/>
    <w:rsid w:val="00A473BE"/>
    <w:rsid w:val="00A57C76"/>
    <w:rsid w:val="00A57E57"/>
    <w:rsid w:val="00A63D4D"/>
    <w:rsid w:val="00A67875"/>
    <w:rsid w:val="00A7076A"/>
    <w:rsid w:val="00A71D1B"/>
    <w:rsid w:val="00A71DCB"/>
    <w:rsid w:val="00A768C4"/>
    <w:rsid w:val="00A80F59"/>
    <w:rsid w:val="00A84445"/>
    <w:rsid w:val="00A85783"/>
    <w:rsid w:val="00A879B9"/>
    <w:rsid w:val="00AA6AAC"/>
    <w:rsid w:val="00AB0E04"/>
    <w:rsid w:val="00AB660C"/>
    <w:rsid w:val="00AB6AAE"/>
    <w:rsid w:val="00AB7448"/>
    <w:rsid w:val="00AB74A9"/>
    <w:rsid w:val="00AB776D"/>
    <w:rsid w:val="00AC2787"/>
    <w:rsid w:val="00AC2873"/>
    <w:rsid w:val="00AE0823"/>
    <w:rsid w:val="00AE3535"/>
    <w:rsid w:val="00AE51D3"/>
    <w:rsid w:val="00AE6A53"/>
    <w:rsid w:val="00AF3D17"/>
    <w:rsid w:val="00AF79F0"/>
    <w:rsid w:val="00B03B62"/>
    <w:rsid w:val="00B06DF3"/>
    <w:rsid w:val="00B1539C"/>
    <w:rsid w:val="00B214D3"/>
    <w:rsid w:val="00B22214"/>
    <w:rsid w:val="00B370B5"/>
    <w:rsid w:val="00B43A2B"/>
    <w:rsid w:val="00B43DB3"/>
    <w:rsid w:val="00B51AD2"/>
    <w:rsid w:val="00B51F80"/>
    <w:rsid w:val="00B52CC7"/>
    <w:rsid w:val="00B532B8"/>
    <w:rsid w:val="00B547ED"/>
    <w:rsid w:val="00B640CF"/>
    <w:rsid w:val="00B64AF6"/>
    <w:rsid w:val="00B64CBB"/>
    <w:rsid w:val="00B66406"/>
    <w:rsid w:val="00B73683"/>
    <w:rsid w:val="00B83830"/>
    <w:rsid w:val="00B845CC"/>
    <w:rsid w:val="00B84B60"/>
    <w:rsid w:val="00B8748B"/>
    <w:rsid w:val="00B907B7"/>
    <w:rsid w:val="00B97D8A"/>
    <w:rsid w:val="00BA3A75"/>
    <w:rsid w:val="00BA4E1C"/>
    <w:rsid w:val="00BB53B0"/>
    <w:rsid w:val="00BB620B"/>
    <w:rsid w:val="00BC45AB"/>
    <w:rsid w:val="00BC57BE"/>
    <w:rsid w:val="00BD3555"/>
    <w:rsid w:val="00BD5A8E"/>
    <w:rsid w:val="00BE6D1A"/>
    <w:rsid w:val="00C01FA5"/>
    <w:rsid w:val="00C03618"/>
    <w:rsid w:val="00C0389A"/>
    <w:rsid w:val="00C14335"/>
    <w:rsid w:val="00C16001"/>
    <w:rsid w:val="00C266A1"/>
    <w:rsid w:val="00C339CC"/>
    <w:rsid w:val="00C34193"/>
    <w:rsid w:val="00C358BF"/>
    <w:rsid w:val="00C5047D"/>
    <w:rsid w:val="00C50FAE"/>
    <w:rsid w:val="00C52241"/>
    <w:rsid w:val="00C55FDC"/>
    <w:rsid w:val="00C57E9D"/>
    <w:rsid w:val="00C60887"/>
    <w:rsid w:val="00C6608D"/>
    <w:rsid w:val="00C82ED7"/>
    <w:rsid w:val="00CA1BD4"/>
    <w:rsid w:val="00CA5E2C"/>
    <w:rsid w:val="00CA7FFD"/>
    <w:rsid w:val="00CB35CF"/>
    <w:rsid w:val="00CB42F9"/>
    <w:rsid w:val="00CB72D1"/>
    <w:rsid w:val="00CC28B8"/>
    <w:rsid w:val="00CC2E7D"/>
    <w:rsid w:val="00CC6B47"/>
    <w:rsid w:val="00CD564A"/>
    <w:rsid w:val="00CF61C4"/>
    <w:rsid w:val="00CF76EC"/>
    <w:rsid w:val="00D06857"/>
    <w:rsid w:val="00D10084"/>
    <w:rsid w:val="00D1043E"/>
    <w:rsid w:val="00D12557"/>
    <w:rsid w:val="00D166B0"/>
    <w:rsid w:val="00D20D87"/>
    <w:rsid w:val="00D26119"/>
    <w:rsid w:val="00D26E48"/>
    <w:rsid w:val="00D413BD"/>
    <w:rsid w:val="00D43563"/>
    <w:rsid w:val="00D46CDB"/>
    <w:rsid w:val="00D54C00"/>
    <w:rsid w:val="00D56512"/>
    <w:rsid w:val="00D60E6D"/>
    <w:rsid w:val="00D62265"/>
    <w:rsid w:val="00D643DB"/>
    <w:rsid w:val="00D757E5"/>
    <w:rsid w:val="00D9682E"/>
    <w:rsid w:val="00DA492F"/>
    <w:rsid w:val="00DB4478"/>
    <w:rsid w:val="00DB6EFA"/>
    <w:rsid w:val="00DC1118"/>
    <w:rsid w:val="00DC2D09"/>
    <w:rsid w:val="00DC3B8F"/>
    <w:rsid w:val="00DC5C6D"/>
    <w:rsid w:val="00DD6DC8"/>
    <w:rsid w:val="00DE7691"/>
    <w:rsid w:val="00DF0147"/>
    <w:rsid w:val="00DF384A"/>
    <w:rsid w:val="00DF639E"/>
    <w:rsid w:val="00E00393"/>
    <w:rsid w:val="00E076EC"/>
    <w:rsid w:val="00E11C1B"/>
    <w:rsid w:val="00E11C25"/>
    <w:rsid w:val="00E201D8"/>
    <w:rsid w:val="00E20C74"/>
    <w:rsid w:val="00E23C1E"/>
    <w:rsid w:val="00E36747"/>
    <w:rsid w:val="00E40AFE"/>
    <w:rsid w:val="00E4337A"/>
    <w:rsid w:val="00E53EA7"/>
    <w:rsid w:val="00E56984"/>
    <w:rsid w:val="00E56C0F"/>
    <w:rsid w:val="00E57EF7"/>
    <w:rsid w:val="00E6601F"/>
    <w:rsid w:val="00E66AFA"/>
    <w:rsid w:val="00E67CDF"/>
    <w:rsid w:val="00E7209C"/>
    <w:rsid w:val="00E729EA"/>
    <w:rsid w:val="00E73E48"/>
    <w:rsid w:val="00E74941"/>
    <w:rsid w:val="00E90ABB"/>
    <w:rsid w:val="00E92B74"/>
    <w:rsid w:val="00EB2B07"/>
    <w:rsid w:val="00EC040A"/>
    <w:rsid w:val="00EC7543"/>
    <w:rsid w:val="00EC75E1"/>
    <w:rsid w:val="00ED2E2A"/>
    <w:rsid w:val="00ED44CA"/>
    <w:rsid w:val="00ED6AE9"/>
    <w:rsid w:val="00ED6B50"/>
    <w:rsid w:val="00ED6D22"/>
    <w:rsid w:val="00EE051D"/>
    <w:rsid w:val="00EF2A6D"/>
    <w:rsid w:val="00EF32E9"/>
    <w:rsid w:val="00EF7B55"/>
    <w:rsid w:val="00F0392B"/>
    <w:rsid w:val="00F05D24"/>
    <w:rsid w:val="00F06389"/>
    <w:rsid w:val="00F06ECB"/>
    <w:rsid w:val="00F12E54"/>
    <w:rsid w:val="00F1707C"/>
    <w:rsid w:val="00F2596B"/>
    <w:rsid w:val="00F469D2"/>
    <w:rsid w:val="00F54086"/>
    <w:rsid w:val="00F54788"/>
    <w:rsid w:val="00F57EF4"/>
    <w:rsid w:val="00F6045C"/>
    <w:rsid w:val="00F6203A"/>
    <w:rsid w:val="00F63AD2"/>
    <w:rsid w:val="00F703F5"/>
    <w:rsid w:val="00F70A6C"/>
    <w:rsid w:val="00F74531"/>
    <w:rsid w:val="00F75CD4"/>
    <w:rsid w:val="00F84749"/>
    <w:rsid w:val="00F974A6"/>
    <w:rsid w:val="00FB48A2"/>
    <w:rsid w:val="00FC1463"/>
    <w:rsid w:val="00FD4A19"/>
    <w:rsid w:val="00FD7942"/>
    <w:rsid w:val="00FD79F2"/>
    <w:rsid w:val="00FF3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737F9"/>
  <w15:chartTrackingRefBased/>
  <w15:docId w15:val="{5E4342E5-4495-433B-8565-99B8468E4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76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76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6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B6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gu-IN"/>
    </w:rPr>
  </w:style>
  <w:style w:type="character" w:styleId="HTMLCode">
    <w:name w:val="HTML Code"/>
    <w:basedOn w:val="DefaultParagraphFont"/>
    <w:uiPriority w:val="99"/>
    <w:semiHidden/>
    <w:unhideWhenUsed/>
    <w:rsid w:val="00BB620B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547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10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91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3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57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3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08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106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48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95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0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0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2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5.png"/><Relationship Id="rId21" Type="http://schemas.openxmlformats.org/officeDocument/2006/relationships/hyperlink" Target="mailto:email@domain.com" TargetMode="External"/><Relationship Id="rId34" Type="http://schemas.openxmlformats.org/officeDocument/2006/relationships/hyperlink" Target="https://civica-vadodara@dev.azure.com/civica-vadodara/CaaS/_git/Civica.CaaS.TenantService" TargetMode="External"/><Relationship Id="rId42" Type="http://schemas.openxmlformats.org/officeDocument/2006/relationships/image" Target="media/image28.png"/><Relationship Id="rId47" Type="http://schemas.openxmlformats.org/officeDocument/2006/relationships/hyperlink" Target="https://pkgs.dev.azure.com/civica-vadodara/CaaS/_packaging/CaaS-Nuget/nuget/v3/index.json" TargetMode="External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" Type="http://schemas.openxmlformats.org/officeDocument/2006/relationships/hyperlink" Target="https://nodejs.org/en/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hyperlink" Target="https://docs.microsoft.com/en-us/azure/azure-functions/functions-run-local?tabs=windows%2Ccsharp%2Cportal%2Cbash%2Ckeda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8.png"/><Relationship Id="rId58" Type="http://schemas.openxmlformats.org/officeDocument/2006/relationships/theme" Target="theme/theme1.xml"/><Relationship Id="rId5" Type="http://schemas.openxmlformats.org/officeDocument/2006/relationships/hyperlink" Target="https://code.visualstudio.com/download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www.npmjs.com/package/@angular/cli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8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8" Type="http://schemas.openxmlformats.org/officeDocument/2006/relationships/image" Target="media/image2.png"/><Relationship Id="rId51" Type="http://schemas.openxmlformats.org/officeDocument/2006/relationships/image" Target="media/image36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20" Type="http://schemas.openxmlformats.org/officeDocument/2006/relationships/image" Target="media/image11.png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hyperlink" Target="https://civica-vadodara@dev.azure.com/civica-vadodara/CaaS/_git/Civica.CaaS.ManagementWebClient" TargetMode="External"/><Relationship Id="rId23" Type="http://schemas.openxmlformats.org/officeDocument/2006/relationships/image" Target="media/image13.png"/><Relationship Id="rId28" Type="http://schemas.openxmlformats.org/officeDocument/2006/relationships/hyperlink" Target="https://visualstudio.microsoft.com/vs/professional/" TargetMode="External"/><Relationship Id="rId36" Type="http://schemas.openxmlformats.org/officeDocument/2006/relationships/image" Target="media/image22.png"/><Relationship Id="rId49" Type="http://schemas.openxmlformats.org/officeDocument/2006/relationships/image" Target="media/image34.png"/><Relationship Id="rId57" Type="http://schemas.openxmlformats.org/officeDocument/2006/relationships/fontTable" Target="fontTable.xml"/><Relationship Id="rId10" Type="http://schemas.openxmlformats.org/officeDocument/2006/relationships/hyperlink" Target="https://dev.azure.com/civica-vadodara/CaaS/_git/Civica.CaaS.ManagementWebClient/branches" TargetMode="External"/><Relationship Id="rId31" Type="http://schemas.openxmlformats.org/officeDocument/2006/relationships/hyperlink" Target="https://dev.azure.com/civica-vadodara/CaaS/_git/Civica.CaaS.TenantService/branches" TargetMode="External"/><Relationship Id="rId44" Type="http://schemas.openxmlformats.org/officeDocument/2006/relationships/image" Target="media/image30.png"/><Relationship Id="rId5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23</Pages>
  <Words>940</Words>
  <Characters>536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494</cp:revision>
  <dcterms:created xsi:type="dcterms:W3CDTF">2021-09-13T09:36:00Z</dcterms:created>
  <dcterms:modified xsi:type="dcterms:W3CDTF">2021-09-21T06:18:00Z</dcterms:modified>
</cp:coreProperties>
</file>